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854A1" w14:textId="2DCAA756" w:rsidR="00A62723" w:rsidRPr="0015388A" w:rsidRDefault="00D56585" w:rsidP="0015388A">
      <w:pPr>
        <w:spacing w:line="240" w:lineRule="auto"/>
        <w:rPr>
          <w:rFonts w:ascii="Franklin Gothic Book" w:hAnsi="Franklin Gothic Book"/>
        </w:rPr>
      </w:pPr>
      <w:r>
        <w:rPr>
          <w:noProof/>
        </w:rPr>
        <w:drawing>
          <wp:anchor distT="0" distB="0" distL="114300" distR="114300" simplePos="0" relativeHeight="251658244" behindDoc="0" locked="0" layoutInCell="1" allowOverlap="1" wp14:anchorId="777A7990" wp14:editId="0B40D5F0">
            <wp:simplePos x="0" y="0"/>
            <wp:positionH relativeFrom="margin">
              <wp:posOffset>4755515</wp:posOffset>
            </wp:positionH>
            <wp:positionV relativeFrom="margin">
              <wp:posOffset>7620</wp:posOffset>
            </wp:positionV>
            <wp:extent cx="2395728" cy="530352"/>
            <wp:effectExtent l="0" t="0" r="508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15388A" w:rsidRPr="0015388A">
        <w:rPr>
          <w:rFonts w:ascii="Franklin Gothic Book" w:hAnsi="Franklin Gothic Book"/>
        </w:rPr>
        <w:t xml:space="preserve">College </w:t>
      </w:r>
      <w:bookmarkStart w:id="0" w:name="_Hlk131665872"/>
      <w:bookmarkEnd w:id="0"/>
      <w:r w:rsidR="00051C1F">
        <w:rPr>
          <w:rFonts w:ascii="Franklin Gothic Book" w:hAnsi="Franklin Gothic Book"/>
        </w:rPr>
        <w:t>of Arts, Social Sciences, &amp; Humanities (CASSH)</w:t>
      </w:r>
    </w:p>
    <w:p w14:paraId="58739075" w14:textId="054ED463" w:rsidR="0015388A" w:rsidRDefault="00051C1F" w:rsidP="0015388A">
      <w:pPr>
        <w:spacing w:line="240" w:lineRule="auto"/>
        <w:rPr>
          <w:rFonts w:ascii="Franklin Gothic Heavy" w:hAnsi="Franklin Gothic Heavy"/>
          <w:sz w:val="48"/>
          <w:szCs w:val="44"/>
        </w:rPr>
      </w:pPr>
      <w:r>
        <w:rPr>
          <w:rFonts w:ascii="Franklin Gothic Heavy" w:hAnsi="Franklin Gothic Heavy"/>
          <w:sz w:val="48"/>
          <w:szCs w:val="44"/>
        </w:rPr>
        <w:t xml:space="preserve">Music </w:t>
      </w:r>
      <w:r w:rsidR="00980B1F">
        <w:rPr>
          <w:rFonts w:ascii="Franklin Gothic Heavy" w:hAnsi="Franklin Gothic Heavy"/>
          <w:sz w:val="48"/>
          <w:szCs w:val="44"/>
        </w:rPr>
        <w:t>Business</w:t>
      </w:r>
    </w:p>
    <w:p w14:paraId="3005BA3D" w14:textId="65A3F612" w:rsidR="0015388A" w:rsidRPr="00051C1F" w:rsidRDefault="00051C1F" w:rsidP="0015388A">
      <w:pPr>
        <w:spacing w:line="240" w:lineRule="auto"/>
        <w:rPr>
          <w:rFonts w:ascii="Franklin Gothic Book" w:hAnsi="Franklin Gothic Book"/>
          <w:sz w:val="20"/>
        </w:rPr>
      </w:pPr>
      <w:r>
        <w:rPr>
          <w:rFonts w:ascii="Franklin Gothic Demi" w:hAnsi="Franklin Gothic Demi"/>
          <w:sz w:val="32"/>
          <w:szCs w:val="40"/>
        </w:rPr>
        <w:t xml:space="preserve">Bachelor of Music </w:t>
      </w:r>
      <w:r w:rsidR="00F13B9A">
        <w:rPr>
          <w:rFonts w:ascii="Franklin Gothic Demi" w:hAnsi="Franklin Gothic Demi"/>
          <w:sz w:val="32"/>
          <w:szCs w:val="40"/>
        </w:rPr>
        <w:t>with E</w:t>
      </w:r>
      <w:r w:rsidR="00980B1F">
        <w:rPr>
          <w:rFonts w:ascii="Franklin Gothic Demi" w:hAnsi="Franklin Gothic Demi"/>
          <w:sz w:val="32"/>
          <w:szCs w:val="40"/>
        </w:rPr>
        <w:t>lective Studies in Business</w:t>
      </w:r>
      <w:r w:rsidR="0015388A">
        <w:rPr>
          <w:rFonts w:ascii="Franklin Gothic Demi" w:hAnsi="Franklin Gothic Demi"/>
          <w:sz w:val="32"/>
          <w:szCs w:val="40"/>
        </w:rPr>
        <w:br/>
      </w:r>
      <w:bookmarkStart w:id="1" w:name="_Hlk137715961"/>
      <w:r w:rsidR="0015388A" w:rsidRPr="0015388A">
        <w:rPr>
          <w:rFonts w:ascii="Franklin Gothic Book" w:hAnsi="Franklin Gothic Book"/>
          <w:sz w:val="20"/>
        </w:rPr>
        <w:t xml:space="preserve">This degree map is based on the </w:t>
      </w:r>
      <w:r w:rsidR="00063A9F">
        <w:rPr>
          <w:rFonts w:ascii="Franklin Gothic Book" w:hAnsi="Franklin Gothic Book"/>
          <w:sz w:val="20"/>
        </w:rPr>
        <w:t>2023-24</w:t>
      </w:r>
      <w:r w:rsidR="0015388A" w:rsidRPr="0015388A">
        <w:rPr>
          <w:rFonts w:ascii="Franklin Gothic Book" w:hAnsi="Franklin Gothic Book"/>
          <w:sz w:val="20"/>
        </w:rPr>
        <w:t xml:space="preserve"> Academic Catalog and is subject to change. Students should meet with their academic advisor each semester and use Degree Works to monitor their individual progress toward degree completion. The time it takes to earn a degree will vary based on several factors including summer/winter enrollment</w:t>
      </w:r>
      <w:r w:rsidR="00487751">
        <w:rPr>
          <w:rFonts w:ascii="Franklin Gothic Book" w:hAnsi="Franklin Gothic Book"/>
          <w:sz w:val="20"/>
        </w:rPr>
        <w:t xml:space="preserve">, </w:t>
      </w:r>
      <w:r w:rsidR="0015388A" w:rsidRPr="0015388A">
        <w:rPr>
          <w:rFonts w:ascii="Franklin Gothic Book" w:hAnsi="Franklin Gothic Book"/>
          <w:sz w:val="20"/>
        </w:rPr>
        <w:t>dual enrollment</w:t>
      </w:r>
      <w:r w:rsidR="00487751">
        <w:rPr>
          <w:rFonts w:ascii="Franklin Gothic Book" w:hAnsi="Franklin Gothic Book"/>
          <w:sz w:val="20"/>
        </w:rPr>
        <w:t xml:space="preserve"> </w:t>
      </w:r>
      <w:r w:rsidR="00450F53">
        <w:rPr>
          <w:rFonts w:ascii="Franklin Gothic Book" w:hAnsi="Franklin Gothic Book"/>
          <w:sz w:val="20"/>
        </w:rPr>
        <w:t xml:space="preserve">and </w:t>
      </w:r>
      <w:r w:rsidR="004F2CCF">
        <w:rPr>
          <w:rFonts w:ascii="Franklin Gothic Book" w:hAnsi="Franklin Gothic Book"/>
          <w:sz w:val="20"/>
        </w:rPr>
        <w:t>number of courses successfully completed each</w:t>
      </w:r>
      <w:r w:rsidR="00450F53">
        <w:rPr>
          <w:rFonts w:ascii="Franklin Gothic Book" w:hAnsi="Franklin Gothic Book"/>
          <w:sz w:val="20"/>
        </w:rPr>
        <w:t xml:space="preserve"> semester. </w:t>
      </w:r>
      <w:r w:rsidR="00E012C1">
        <w:rPr>
          <w:rFonts w:ascii="Franklin Gothic Book" w:hAnsi="Franklin Gothic Book"/>
          <w:sz w:val="20"/>
        </w:rPr>
        <w:t xml:space="preserve">We </w:t>
      </w:r>
      <w:r w:rsidR="00450F53">
        <w:rPr>
          <w:rFonts w:ascii="Franklin Gothic Book" w:hAnsi="Franklin Gothic Book"/>
          <w:sz w:val="20"/>
        </w:rPr>
        <w:t>recommen</w:t>
      </w:r>
      <w:r w:rsidR="00E012C1">
        <w:rPr>
          <w:rFonts w:ascii="Franklin Gothic Book" w:hAnsi="Franklin Gothic Book"/>
          <w:sz w:val="20"/>
        </w:rPr>
        <w:t>d</w:t>
      </w:r>
      <w:r w:rsidR="00450F53">
        <w:rPr>
          <w:rFonts w:ascii="Franklin Gothic Book" w:hAnsi="Franklin Gothic Book"/>
          <w:sz w:val="20"/>
        </w:rPr>
        <w:t xml:space="preserve"> </w:t>
      </w:r>
      <w:r w:rsidR="00E012C1">
        <w:rPr>
          <w:rFonts w:ascii="Franklin Gothic Book" w:hAnsi="Franklin Gothic Book"/>
          <w:sz w:val="20"/>
        </w:rPr>
        <w:t xml:space="preserve">taking </w:t>
      </w:r>
      <w:r w:rsidR="00450F53">
        <w:rPr>
          <w:rFonts w:ascii="Franklin Gothic Book" w:hAnsi="Franklin Gothic Book"/>
          <w:sz w:val="20"/>
        </w:rPr>
        <w:t xml:space="preserve">a </w:t>
      </w:r>
      <w:r w:rsidR="001C48CB">
        <w:rPr>
          <w:rFonts w:ascii="Franklin Gothic Book" w:hAnsi="Franklin Gothic Book"/>
          <w:i/>
          <w:sz w:val="20"/>
        </w:rPr>
        <w:t>minimum</w:t>
      </w:r>
      <w:r w:rsidR="00450F53">
        <w:rPr>
          <w:rFonts w:ascii="Franklin Gothic Book" w:hAnsi="Franklin Gothic Book"/>
          <w:sz w:val="20"/>
        </w:rPr>
        <w:t xml:space="preserve"> of </w:t>
      </w:r>
      <w:r w:rsidR="001C48CB">
        <w:rPr>
          <w:rFonts w:ascii="Franklin Gothic Book" w:hAnsi="Franklin Gothic Book"/>
          <w:b/>
          <w:sz w:val="20"/>
        </w:rPr>
        <w:t>1</w:t>
      </w:r>
      <w:r w:rsidR="00D12383">
        <w:rPr>
          <w:rFonts w:ascii="Franklin Gothic Book" w:hAnsi="Franklin Gothic Book"/>
          <w:b/>
          <w:sz w:val="20"/>
        </w:rPr>
        <w:t>5</w:t>
      </w:r>
      <w:r w:rsidR="00E012C1">
        <w:rPr>
          <w:rFonts w:ascii="Franklin Gothic Book" w:hAnsi="Franklin Gothic Book"/>
          <w:sz w:val="20"/>
        </w:rPr>
        <w:t xml:space="preserve"> credits </w:t>
      </w:r>
      <w:r w:rsidR="001C48CB">
        <w:rPr>
          <w:rFonts w:ascii="Franklin Gothic Book" w:hAnsi="Franklin Gothic Book"/>
          <w:sz w:val="20"/>
        </w:rPr>
        <w:t xml:space="preserve">that can be applied to the degree </w:t>
      </w:r>
      <w:r w:rsidR="00E012C1">
        <w:rPr>
          <w:rFonts w:ascii="Franklin Gothic Book" w:hAnsi="Franklin Gothic Book"/>
          <w:sz w:val="20"/>
        </w:rPr>
        <w:t>each fall and spring semester.</w:t>
      </w:r>
      <w:bookmarkEnd w:id="1"/>
      <w:r w:rsidR="001C48CB">
        <w:rPr>
          <w:rFonts w:ascii="Franklin Gothic Book" w:hAnsi="Franklin Gothic Book"/>
          <w:sz w:val="20"/>
        </w:rPr>
        <w:t xml:space="preserve">  Some semesters may require 1</w:t>
      </w:r>
      <w:r w:rsidR="00D12383">
        <w:rPr>
          <w:rFonts w:ascii="Franklin Gothic Book" w:hAnsi="Franklin Gothic Book"/>
          <w:sz w:val="20"/>
        </w:rPr>
        <w:t>6</w:t>
      </w:r>
      <w:r w:rsidR="001C48CB">
        <w:rPr>
          <w:rFonts w:ascii="Franklin Gothic Book" w:hAnsi="Franklin Gothic Book"/>
          <w:sz w:val="20"/>
        </w:rPr>
        <w:t xml:space="preserve"> credits</w:t>
      </w: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61A107CE"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498A81C4" w14:textId="77777777" w:rsidR="00097244" w:rsidRPr="00AA4062" w:rsidRDefault="00097244" w:rsidP="00097244">
            <w:pPr>
              <w:jc w:val="center"/>
              <w:rPr>
                <w:rFonts w:ascii="Franklin Gothic Heavy" w:hAnsi="Franklin Gothic Heavy"/>
                <w:b w:val="0"/>
                <w:sz w:val="32"/>
                <w:szCs w:val="40"/>
              </w:rPr>
            </w:pPr>
            <w:r w:rsidRPr="00AA4062">
              <w:rPr>
                <w:rFonts w:ascii="Franklin Gothic Heavy" w:hAnsi="Franklin Gothic Heavy"/>
                <w:b w:val="0"/>
                <w:sz w:val="32"/>
                <w:szCs w:val="40"/>
              </w:rPr>
              <w:t>First Year</w:t>
            </w:r>
          </w:p>
        </w:tc>
      </w:tr>
      <w:tr w:rsidR="00097244" w:rsidRPr="00433464" w14:paraId="048832D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79B54E3D"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90" w:type="dxa"/>
            <w:vAlign w:val="center"/>
          </w:tcPr>
          <w:p w14:paraId="3B87634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53F8BB5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0838C272"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F13B9A" w14:paraId="6463CE2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7813D22C" w14:textId="21AECD14" w:rsidR="00F13B9A" w:rsidRPr="00ED0E51" w:rsidRDefault="00F13B9A" w:rsidP="00F13B9A">
            <w:pPr>
              <w:rPr>
                <w:rFonts w:ascii="Franklin Gothic Book" w:hAnsi="Franklin Gothic Book"/>
                <w:b w:val="0"/>
                <w:sz w:val="20"/>
                <w:szCs w:val="20"/>
              </w:rPr>
            </w:pPr>
            <w:r>
              <w:rPr>
                <w:rFonts w:ascii="Franklin Gothic Book" w:hAnsi="Franklin Gothic Book"/>
                <w:b w:val="0"/>
                <w:sz w:val="20"/>
                <w:szCs w:val="20"/>
              </w:rPr>
              <w:t>APMU121 CLASS PIANO I</w:t>
            </w:r>
          </w:p>
        </w:tc>
        <w:tc>
          <w:tcPr>
            <w:tcW w:w="990" w:type="dxa"/>
          </w:tcPr>
          <w:p w14:paraId="2B72E14A" w14:textId="49FE466A"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71399EBC" w14:textId="6AD4F701" w:rsidR="00F13B9A" w:rsidRPr="00ED0E51" w:rsidRDefault="00F13B9A"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12</w:t>
            </w:r>
            <w:r>
              <w:rPr>
                <w:rFonts w:ascii="Franklin Gothic Book" w:hAnsi="Franklin Gothic Book"/>
                <w:sz w:val="20"/>
                <w:szCs w:val="20"/>
              </w:rPr>
              <w:t>2</w:t>
            </w:r>
            <w:r w:rsidRPr="003B5CA3">
              <w:rPr>
                <w:rFonts w:ascii="Franklin Gothic Book" w:hAnsi="Franklin Gothic Book"/>
                <w:sz w:val="20"/>
                <w:szCs w:val="20"/>
              </w:rPr>
              <w:t xml:space="preserve"> CLASS PIANO I</w:t>
            </w:r>
            <w:r>
              <w:rPr>
                <w:rFonts w:ascii="Franklin Gothic Book" w:hAnsi="Franklin Gothic Book"/>
                <w:sz w:val="20"/>
                <w:szCs w:val="20"/>
              </w:rPr>
              <w:t>I</w:t>
            </w:r>
          </w:p>
        </w:tc>
        <w:tc>
          <w:tcPr>
            <w:tcW w:w="892" w:type="dxa"/>
          </w:tcPr>
          <w:p w14:paraId="4A8B7DBE" w14:textId="0714C7A5"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5A54F1C6"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3E83F66" w14:textId="3AE03BA8" w:rsidR="00F13B9A" w:rsidRPr="004E770E" w:rsidRDefault="00F13B9A" w:rsidP="00F13B9A">
            <w:pPr>
              <w:rPr>
                <w:rFonts w:ascii="Franklin Gothic Book" w:hAnsi="Franklin Gothic Book"/>
                <w:b w:val="0"/>
                <w:sz w:val="20"/>
                <w:szCs w:val="20"/>
              </w:rPr>
            </w:pPr>
            <w:r>
              <w:rPr>
                <w:rFonts w:ascii="Franklin Gothic Book" w:hAnsi="Franklin Gothic Book"/>
                <w:b w:val="0"/>
                <w:sz w:val="20"/>
                <w:szCs w:val="20"/>
              </w:rPr>
              <w:t>APMU3XX APPLIED LESSONS, PRIMARY</w:t>
            </w:r>
          </w:p>
        </w:tc>
        <w:tc>
          <w:tcPr>
            <w:tcW w:w="990" w:type="dxa"/>
          </w:tcPr>
          <w:p w14:paraId="5FD523B7" w14:textId="475D6C21" w:rsidR="00F13B9A" w:rsidRPr="00ED0E51"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EC80065" w14:textId="433BB62B" w:rsidR="00F13B9A" w:rsidRPr="003B5CA3" w:rsidRDefault="00F13B9A" w:rsidP="00F13B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29C3DF29" w14:textId="64C8766C" w:rsidR="00F13B9A" w:rsidRPr="003B5CA3"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1806F4FC"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CC1685" w14:textId="0EAC0559" w:rsidR="00F13B9A" w:rsidRPr="004E770E"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556F9D">
              <w:rPr>
                <w:rFonts w:ascii="Franklin Gothic Book" w:hAnsi="Franklin Gothic Book"/>
                <w:b w:val="0"/>
                <w:sz w:val="20"/>
                <w:szCs w:val="20"/>
              </w:rPr>
              <w:t xml:space="preserve">MAJOR </w:t>
            </w:r>
            <w:r w:rsidRPr="003B5CA3">
              <w:rPr>
                <w:rFonts w:ascii="Franklin Gothic Book" w:hAnsi="Franklin Gothic Book"/>
                <w:b w:val="0"/>
                <w:sz w:val="20"/>
                <w:szCs w:val="20"/>
              </w:rPr>
              <w:t>ENSEMBLE, PRIMARY</w:t>
            </w:r>
          </w:p>
        </w:tc>
        <w:tc>
          <w:tcPr>
            <w:tcW w:w="990" w:type="dxa"/>
          </w:tcPr>
          <w:p w14:paraId="3B889AC6" w14:textId="2ADAF62E"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2A66916" w14:textId="0E61A313" w:rsidR="00F13B9A" w:rsidRPr="003B5CA3" w:rsidRDefault="00F13B9A"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556F9D">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451A2B96" w14:textId="6FAB079B" w:rsidR="00F13B9A" w:rsidRPr="003B5CA3"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5AEFACE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DF129B5" w14:textId="2D230699" w:rsidR="00F13B9A" w:rsidRPr="003B5CA3"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MUSI100 RECITAL ATTENDANCE</w:t>
            </w:r>
          </w:p>
        </w:tc>
        <w:tc>
          <w:tcPr>
            <w:tcW w:w="990" w:type="dxa"/>
          </w:tcPr>
          <w:p w14:paraId="07D9ED82" w14:textId="33C0E4CA" w:rsidR="00F13B9A" w:rsidRPr="00ED0E51"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E794527" w14:textId="0F4FAE23" w:rsidR="00F13B9A" w:rsidRPr="003B5CA3" w:rsidRDefault="00F13B9A" w:rsidP="00F13B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100 RECITAL ATTENDANCE</w:t>
            </w:r>
          </w:p>
        </w:tc>
        <w:tc>
          <w:tcPr>
            <w:tcW w:w="892" w:type="dxa"/>
          </w:tcPr>
          <w:p w14:paraId="1D5EDA76" w14:textId="7ED82CAF" w:rsidR="00F13B9A" w:rsidRPr="003B5CA3"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0</w:t>
            </w:r>
          </w:p>
        </w:tc>
      </w:tr>
      <w:tr w:rsidR="00272A9A" w14:paraId="7C0071E7"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EEE1848" w14:textId="4FEC76BC" w:rsidR="00272A9A" w:rsidRPr="003B5CA3" w:rsidRDefault="00272A9A" w:rsidP="00272A9A">
            <w:pPr>
              <w:rPr>
                <w:rFonts w:ascii="Franklin Gothic Book" w:hAnsi="Franklin Gothic Book"/>
                <w:b w:val="0"/>
                <w:sz w:val="20"/>
                <w:szCs w:val="20"/>
              </w:rPr>
            </w:pPr>
            <w:r w:rsidRPr="003B5CA3">
              <w:rPr>
                <w:rFonts w:ascii="Franklin Gothic Book" w:hAnsi="Franklin Gothic Book"/>
                <w:b w:val="0"/>
                <w:sz w:val="20"/>
                <w:szCs w:val="20"/>
              </w:rPr>
              <w:t>MUSI201 MUSIC THEORY I</w:t>
            </w:r>
          </w:p>
        </w:tc>
        <w:tc>
          <w:tcPr>
            <w:tcW w:w="990" w:type="dxa"/>
          </w:tcPr>
          <w:p w14:paraId="6F267A6A" w14:textId="3D93D740" w:rsidR="00272A9A" w:rsidRDefault="00272A9A" w:rsidP="00272A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323322CE" w14:textId="1EB24CEA" w:rsidR="00272A9A" w:rsidRPr="003B5CA3" w:rsidRDefault="00272A9A" w:rsidP="00272A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3</w:t>
            </w:r>
            <w:r w:rsidRPr="003B5CA3">
              <w:rPr>
                <w:rFonts w:ascii="Franklin Gothic Book" w:hAnsi="Franklin Gothic Book"/>
                <w:sz w:val="20"/>
                <w:szCs w:val="20"/>
              </w:rPr>
              <w:t xml:space="preserve"> MUSIC THEORY I</w:t>
            </w:r>
            <w:r>
              <w:rPr>
                <w:rFonts w:ascii="Franklin Gothic Book" w:hAnsi="Franklin Gothic Book"/>
                <w:sz w:val="20"/>
                <w:szCs w:val="20"/>
              </w:rPr>
              <w:t>I</w:t>
            </w:r>
          </w:p>
        </w:tc>
        <w:tc>
          <w:tcPr>
            <w:tcW w:w="892" w:type="dxa"/>
          </w:tcPr>
          <w:p w14:paraId="6ECAFAB2" w14:textId="393D667B" w:rsidR="00272A9A" w:rsidRPr="003B5CA3" w:rsidRDefault="00272A9A" w:rsidP="00272A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272A9A" w14:paraId="6CEEA3C9"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7C99B39" w14:textId="6BB57AA1" w:rsidR="00272A9A" w:rsidRPr="003B5CA3" w:rsidRDefault="00272A9A" w:rsidP="00272A9A">
            <w:pPr>
              <w:rPr>
                <w:rFonts w:ascii="Franklin Gothic Book" w:hAnsi="Franklin Gothic Book"/>
                <w:b w:val="0"/>
                <w:sz w:val="20"/>
                <w:szCs w:val="20"/>
              </w:rPr>
            </w:pPr>
            <w:r w:rsidRPr="003B5CA3">
              <w:rPr>
                <w:rFonts w:ascii="Franklin Gothic Book" w:hAnsi="Franklin Gothic Book"/>
                <w:b w:val="0"/>
                <w:sz w:val="20"/>
                <w:szCs w:val="20"/>
              </w:rPr>
              <w:t>MUSI202 AURAL SKILLS I</w:t>
            </w:r>
          </w:p>
        </w:tc>
        <w:tc>
          <w:tcPr>
            <w:tcW w:w="990" w:type="dxa"/>
          </w:tcPr>
          <w:p w14:paraId="4C54AA1B" w14:textId="2C2E5E29" w:rsidR="00272A9A" w:rsidRDefault="00272A9A" w:rsidP="00272A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670EA3D3" w14:textId="03913C60" w:rsidR="00272A9A" w:rsidRPr="003B5CA3" w:rsidRDefault="00272A9A" w:rsidP="00272A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4</w:t>
            </w:r>
            <w:r w:rsidRPr="003B5CA3">
              <w:rPr>
                <w:rFonts w:ascii="Franklin Gothic Book" w:hAnsi="Franklin Gothic Book"/>
                <w:sz w:val="20"/>
                <w:szCs w:val="20"/>
              </w:rPr>
              <w:t xml:space="preserve"> AURAL SKILLS I</w:t>
            </w:r>
            <w:r>
              <w:rPr>
                <w:rFonts w:ascii="Franklin Gothic Book" w:hAnsi="Franklin Gothic Book"/>
                <w:sz w:val="20"/>
                <w:szCs w:val="20"/>
              </w:rPr>
              <w:t>I</w:t>
            </w:r>
          </w:p>
        </w:tc>
        <w:tc>
          <w:tcPr>
            <w:tcW w:w="892" w:type="dxa"/>
          </w:tcPr>
          <w:p w14:paraId="37AFC393" w14:textId="75C5F17C" w:rsidR="00272A9A" w:rsidRPr="003B5CA3" w:rsidRDefault="00272A9A" w:rsidP="00272A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077CF8" w14:paraId="0E73B0A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4F24C59" w14:textId="0FD71FA2" w:rsidR="00077CF8" w:rsidRPr="003B5CA3" w:rsidRDefault="00077CF8" w:rsidP="00077CF8">
            <w:pPr>
              <w:rPr>
                <w:rFonts w:ascii="Franklin Gothic Book" w:hAnsi="Franklin Gothic Book"/>
                <w:b w:val="0"/>
                <w:sz w:val="20"/>
                <w:szCs w:val="20"/>
              </w:rPr>
            </w:pPr>
            <w:r>
              <w:rPr>
                <w:rFonts w:ascii="Franklin Gothic Book" w:hAnsi="Franklin Gothic Book"/>
                <w:b w:val="0"/>
                <w:sz w:val="20"/>
                <w:szCs w:val="20"/>
              </w:rPr>
              <w:t>MUSIC ELECTIVE(S) (MUSI 161 DICTION I FOR SINGERS for vocalists</w:t>
            </w:r>
            <w:r w:rsidR="00556F9D">
              <w:rPr>
                <w:rFonts w:ascii="Franklin Gothic Book" w:hAnsi="Franklin Gothic Book"/>
                <w:b w:val="0"/>
                <w:sz w:val="20"/>
                <w:szCs w:val="20"/>
              </w:rPr>
              <w:t>)</w:t>
            </w:r>
          </w:p>
        </w:tc>
        <w:tc>
          <w:tcPr>
            <w:tcW w:w="990" w:type="dxa"/>
          </w:tcPr>
          <w:p w14:paraId="5E67B1A5" w14:textId="50ADD0AD" w:rsidR="00077CF8" w:rsidRDefault="00077CF8" w:rsidP="00077CF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4B16F370" w14:textId="74591FFB" w:rsidR="00077CF8" w:rsidRPr="00272A9A" w:rsidRDefault="00077CF8" w:rsidP="00077CF8">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4A85EA20" w14:textId="451699D1" w:rsidR="00077CF8" w:rsidRPr="003B5CA3" w:rsidRDefault="00077CF8" w:rsidP="00077CF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r>
      <w:tr w:rsidR="00272A9A" w14:paraId="72035E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06D87AB" w14:textId="38C292E6" w:rsidR="00272A9A" w:rsidRPr="00272A9A" w:rsidRDefault="00272A9A" w:rsidP="00272A9A">
            <w:pPr>
              <w:rPr>
                <w:rFonts w:ascii="Franklin Gothic Book" w:hAnsi="Franklin Gothic Book"/>
                <w:b w:val="0"/>
                <w:bCs w:val="0"/>
                <w:sz w:val="20"/>
                <w:szCs w:val="20"/>
              </w:rPr>
            </w:pPr>
            <w:r w:rsidRPr="00272A9A">
              <w:rPr>
                <w:rFonts w:ascii="Franklin Gothic Book" w:hAnsi="Franklin Gothic Book"/>
                <w:b w:val="0"/>
                <w:bCs w:val="0"/>
                <w:sz w:val="20"/>
                <w:szCs w:val="20"/>
              </w:rPr>
              <w:t>GENERAL EDUCATION COURSE</w:t>
            </w:r>
          </w:p>
        </w:tc>
        <w:tc>
          <w:tcPr>
            <w:tcW w:w="990" w:type="dxa"/>
          </w:tcPr>
          <w:p w14:paraId="04FA65F2" w14:textId="1B8A4C56" w:rsidR="00272A9A" w:rsidRPr="00272A9A" w:rsidRDefault="00272A9A" w:rsidP="00272A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72A9A">
              <w:rPr>
                <w:rFonts w:ascii="Franklin Gothic Book" w:hAnsi="Franklin Gothic Book"/>
                <w:sz w:val="20"/>
                <w:szCs w:val="20"/>
              </w:rPr>
              <w:t>3</w:t>
            </w:r>
          </w:p>
        </w:tc>
        <w:tc>
          <w:tcPr>
            <w:tcW w:w="5130" w:type="dxa"/>
          </w:tcPr>
          <w:p w14:paraId="15259896" w14:textId="1E464052" w:rsidR="00272A9A" w:rsidRPr="003B5CA3" w:rsidRDefault="00272A9A" w:rsidP="00272A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5E5B5CC8" w14:textId="081E40B7" w:rsidR="00272A9A" w:rsidRPr="003B5CA3" w:rsidRDefault="00272A9A" w:rsidP="00272A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r>
      <w:tr w:rsidR="00272A9A" w14:paraId="6F866A1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CFB3173" w14:textId="6FF5807B" w:rsidR="00272A9A" w:rsidRPr="003B5CA3" w:rsidRDefault="00272A9A" w:rsidP="00272A9A">
            <w:pPr>
              <w:rPr>
                <w:rFonts w:ascii="Franklin Gothic Book" w:hAnsi="Franklin Gothic Book"/>
                <w:b w:val="0"/>
                <w:sz w:val="20"/>
                <w:szCs w:val="20"/>
              </w:rPr>
            </w:pPr>
            <w:r w:rsidRPr="003B5CA3">
              <w:rPr>
                <w:rFonts w:ascii="Franklin Gothic Book" w:hAnsi="Franklin Gothic Book"/>
                <w:b w:val="0"/>
                <w:sz w:val="20"/>
                <w:szCs w:val="20"/>
              </w:rPr>
              <w:t>FYS100 FIRST YEAR SEMINAR</w:t>
            </w:r>
          </w:p>
        </w:tc>
        <w:tc>
          <w:tcPr>
            <w:tcW w:w="990" w:type="dxa"/>
          </w:tcPr>
          <w:p w14:paraId="6BA4B9DA" w14:textId="384EECCA" w:rsidR="00272A9A" w:rsidRDefault="00272A9A" w:rsidP="00272A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97ADF6D" w14:textId="2C7FEC7C" w:rsidR="00272A9A" w:rsidRPr="00ED0E51" w:rsidRDefault="00272A9A" w:rsidP="00272A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72A9A">
              <w:rPr>
                <w:rFonts w:ascii="Franklin Gothic Book" w:hAnsi="Franklin Gothic Book"/>
                <w:sz w:val="20"/>
                <w:szCs w:val="20"/>
              </w:rPr>
              <w:t>GENERAL EDUCATION COURSE</w:t>
            </w:r>
          </w:p>
        </w:tc>
        <w:tc>
          <w:tcPr>
            <w:tcW w:w="892" w:type="dxa"/>
          </w:tcPr>
          <w:p w14:paraId="69DA1C8E" w14:textId="42A02916" w:rsidR="00272A9A" w:rsidRPr="00ED0E51" w:rsidRDefault="00272A9A" w:rsidP="00272A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72A9A">
              <w:rPr>
                <w:rFonts w:ascii="Franklin Gothic Book" w:hAnsi="Franklin Gothic Book"/>
                <w:sz w:val="20"/>
                <w:szCs w:val="20"/>
              </w:rPr>
              <w:t>3</w:t>
            </w:r>
          </w:p>
        </w:tc>
      </w:tr>
      <w:tr w:rsidR="00097244" w14:paraId="17805A7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0D0526" w14:textId="0A272FC3" w:rsidR="00097244" w:rsidRPr="00097244" w:rsidRDefault="00097244" w:rsidP="0009724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2A8B53A7" w14:textId="300B44D8"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272A9A">
              <w:rPr>
                <w:rFonts w:ascii="Franklin Gothic Book" w:hAnsi="Franklin Gothic Book"/>
                <w:sz w:val="20"/>
                <w:szCs w:val="20"/>
              </w:rPr>
              <w:t>5</w:t>
            </w:r>
          </w:p>
        </w:tc>
        <w:tc>
          <w:tcPr>
            <w:tcW w:w="5130" w:type="dxa"/>
          </w:tcPr>
          <w:p w14:paraId="3E150722" w14:textId="5A0231DB" w:rsidR="00097244" w:rsidRPr="00ED0E51" w:rsidRDefault="00097244" w:rsidP="00097244">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7BF788B" w14:textId="76DD2386"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F13B9A">
              <w:rPr>
                <w:rFonts w:ascii="Franklin Gothic Book" w:hAnsi="Franklin Gothic Book"/>
                <w:sz w:val="20"/>
                <w:szCs w:val="20"/>
              </w:rPr>
              <w:t>6</w:t>
            </w:r>
          </w:p>
        </w:tc>
      </w:tr>
    </w:tbl>
    <w:p w14:paraId="3117F090" w14:textId="249D7383" w:rsidR="00175441" w:rsidRPr="00051C1F" w:rsidRDefault="00175441" w:rsidP="00051C1F">
      <w:pPr>
        <w:spacing w:after="0" w:line="240" w:lineRule="auto"/>
        <w:rPr>
          <w:rFonts w:ascii="Franklin Gothic Demi" w:hAnsi="Franklin Gothic Demi"/>
          <w:sz w:val="4"/>
          <w:szCs w:val="4"/>
        </w:rPr>
      </w:pP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10353DF0"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0F56CE4E" w14:textId="4429AB9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Second</w:t>
            </w:r>
            <w:r w:rsidRPr="00AA4062">
              <w:rPr>
                <w:rFonts w:ascii="Franklin Gothic Heavy" w:hAnsi="Franklin Gothic Heavy"/>
                <w:b w:val="0"/>
                <w:sz w:val="32"/>
                <w:szCs w:val="40"/>
              </w:rPr>
              <w:t xml:space="preserve"> Year</w:t>
            </w:r>
          </w:p>
        </w:tc>
      </w:tr>
      <w:tr w:rsidR="00097244" w14:paraId="1E6F9A6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595CB1F" w14:textId="77777777" w:rsidR="00097244" w:rsidRPr="00452A04" w:rsidRDefault="00097244" w:rsidP="00433464">
            <w:pPr>
              <w:rPr>
                <w:rFonts w:ascii="Franklin Gothic Demi" w:hAnsi="Franklin Gothic Demi"/>
                <w:b w:val="0"/>
                <w:sz w:val="20"/>
                <w:szCs w:val="20"/>
              </w:rPr>
            </w:pPr>
            <w:r w:rsidRPr="00452A04">
              <w:rPr>
                <w:rFonts w:ascii="Franklin Gothic Demi" w:hAnsi="Franklin Gothic Demi"/>
                <w:b w:val="0"/>
                <w:sz w:val="20"/>
                <w:szCs w:val="20"/>
              </w:rPr>
              <w:t>Fall Courses</w:t>
            </w:r>
          </w:p>
        </w:tc>
        <w:tc>
          <w:tcPr>
            <w:tcW w:w="990" w:type="dxa"/>
            <w:vAlign w:val="center"/>
          </w:tcPr>
          <w:p w14:paraId="3E9E412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c>
          <w:tcPr>
            <w:tcW w:w="5130" w:type="dxa"/>
            <w:vAlign w:val="center"/>
          </w:tcPr>
          <w:p w14:paraId="583717D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Spring Courses</w:t>
            </w:r>
          </w:p>
        </w:tc>
        <w:tc>
          <w:tcPr>
            <w:tcW w:w="892" w:type="dxa"/>
            <w:vAlign w:val="center"/>
          </w:tcPr>
          <w:p w14:paraId="549976CE"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r>
      <w:tr w:rsidR="00484B20" w14:paraId="77E6503A"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A83F60E" w14:textId="4692BD82" w:rsidR="00484B20" w:rsidRPr="00895FBE"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12</w:t>
            </w:r>
            <w:r>
              <w:rPr>
                <w:rFonts w:ascii="Franklin Gothic Book" w:hAnsi="Franklin Gothic Book"/>
                <w:b w:val="0"/>
                <w:sz w:val="20"/>
                <w:szCs w:val="20"/>
              </w:rPr>
              <w:t>3</w:t>
            </w:r>
            <w:r w:rsidRPr="00895FBE">
              <w:rPr>
                <w:rFonts w:ascii="Franklin Gothic Book" w:hAnsi="Franklin Gothic Book"/>
                <w:b w:val="0"/>
                <w:sz w:val="20"/>
                <w:szCs w:val="20"/>
              </w:rPr>
              <w:t xml:space="preserve"> CLASS PIANO II</w:t>
            </w:r>
            <w:r>
              <w:rPr>
                <w:rFonts w:ascii="Franklin Gothic Book" w:hAnsi="Franklin Gothic Book"/>
                <w:b w:val="0"/>
                <w:sz w:val="20"/>
                <w:szCs w:val="20"/>
              </w:rPr>
              <w:t>I</w:t>
            </w:r>
          </w:p>
        </w:tc>
        <w:tc>
          <w:tcPr>
            <w:tcW w:w="990" w:type="dxa"/>
          </w:tcPr>
          <w:p w14:paraId="7383423C" w14:textId="067D05C9"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0D90FF1F" w14:textId="46FA3DA9"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0E97FD8A" w14:textId="091C5A95"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484B20" w14:paraId="07A381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9A0AAA5" w14:textId="0553B688" w:rsidR="00484B20" w:rsidRPr="00895FBE"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3XX APPLIED LESSONS, PRIMARY</w:t>
            </w:r>
          </w:p>
        </w:tc>
        <w:tc>
          <w:tcPr>
            <w:tcW w:w="990" w:type="dxa"/>
          </w:tcPr>
          <w:p w14:paraId="03BF533D" w14:textId="778E2FF5"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5DE8EFB9" w14:textId="61ED9E89"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 xml:space="preserve">MUEN3XX </w:t>
            </w:r>
            <w:r w:rsidR="00556F9D">
              <w:rPr>
                <w:rFonts w:ascii="Franklin Gothic Book" w:hAnsi="Franklin Gothic Book"/>
                <w:sz w:val="20"/>
                <w:szCs w:val="20"/>
              </w:rPr>
              <w:t>MAJOR</w:t>
            </w:r>
            <w:r w:rsidRPr="00895FBE">
              <w:rPr>
                <w:rFonts w:ascii="Franklin Gothic Book" w:hAnsi="Franklin Gothic Book"/>
                <w:sz w:val="20"/>
                <w:szCs w:val="20"/>
              </w:rPr>
              <w:t xml:space="preserve"> ENSEMBLE, PRIMARY</w:t>
            </w:r>
          </w:p>
        </w:tc>
        <w:tc>
          <w:tcPr>
            <w:tcW w:w="892" w:type="dxa"/>
          </w:tcPr>
          <w:p w14:paraId="4C417E9F" w14:textId="67768BA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1</w:t>
            </w:r>
          </w:p>
        </w:tc>
      </w:tr>
      <w:tr w:rsidR="00484B20" w14:paraId="07F1F215"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6B0346F" w14:textId="1900583D" w:rsidR="00484B20" w:rsidRPr="00895FBE" w:rsidRDefault="00484B20" w:rsidP="00484B20">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556F9D">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90" w:type="dxa"/>
          </w:tcPr>
          <w:p w14:paraId="50D85C57" w14:textId="43EF38A9"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175B6387" w14:textId="49D7F688"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00 RECITAL ATTENDANCE</w:t>
            </w:r>
          </w:p>
        </w:tc>
        <w:tc>
          <w:tcPr>
            <w:tcW w:w="892" w:type="dxa"/>
          </w:tcPr>
          <w:p w14:paraId="2805F76E" w14:textId="7D19A515"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r>
      <w:tr w:rsidR="00484B20" w14:paraId="015AE727"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E0CF2A" w14:textId="4B5D71FA" w:rsidR="00484B20" w:rsidRPr="00895FBE" w:rsidRDefault="00484B20" w:rsidP="00484B20">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90" w:type="dxa"/>
          </w:tcPr>
          <w:p w14:paraId="36787FA9" w14:textId="5AEA61B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7C64478" w14:textId="5BDF0320"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21 CLASSICAL &amp; ROMANTIC MUSIC</w:t>
            </w:r>
          </w:p>
        </w:tc>
        <w:tc>
          <w:tcPr>
            <w:tcW w:w="892" w:type="dxa"/>
          </w:tcPr>
          <w:p w14:paraId="1C3D93C6" w14:textId="1587BD11"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484B20" w14:paraId="627DE3E6"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00EFAFB3" w14:textId="6CB32715" w:rsidR="00484B20" w:rsidRPr="00A23CC3" w:rsidRDefault="00484B20" w:rsidP="00484B20">
            <w:pPr>
              <w:rPr>
                <w:rFonts w:ascii="Franklin Gothic Book" w:hAnsi="Franklin Gothic Book"/>
                <w:b w:val="0"/>
                <w:sz w:val="20"/>
                <w:szCs w:val="20"/>
              </w:rPr>
            </w:pPr>
            <w:r>
              <w:rPr>
                <w:rFonts w:ascii="Franklin Gothic Book" w:hAnsi="Franklin Gothic Book"/>
                <w:b w:val="0"/>
                <w:sz w:val="20"/>
                <w:szCs w:val="20"/>
              </w:rPr>
              <w:t>MUSI220 WESTERN MUSIC UNTIL 1750</w:t>
            </w:r>
          </w:p>
        </w:tc>
        <w:tc>
          <w:tcPr>
            <w:tcW w:w="990" w:type="dxa"/>
          </w:tcPr>
          <w:p w14:paraId="06341490" w14:textId="2FEF31AA" w:rsidR="00484B20"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7058413" w14:textId="0B7715E1" w:rsidR="00484B20" w:rsidRPr="00895FBE"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03 MUSIC THEORY IV</w:t>
            </w:r>
          </w:p>
        </w:tc>
        <w:tc>
          <w:tcPr>
            <w:tcW w:w="892" w:type="dxa"/>
          </w:tcPr>
          <w:p w14:paraId="49A88EDF" w14:textId="728F14D4" w:rsidR="00484B20" w:rsidRPr="00895FBE"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3870DB" w14:paraId="728B2985"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1BD054A" w14:textId="065102EE" w:rsidR="003870DB" w:rsidRPr="003B5CA3" w:rsidRDefault="003870DB" w:rsidP="003870DB">
            <w:pPr>
              <w:rPr>
                <w:rFonts w:ascii="Franklin Gothic Book" w:hAnsi="Franklin Gothic Book"/>
                <w:b w:val="0"/>
                <w:sz w:val="20"/>
                <w:szCs w:val="20"/>
              </w:rPr>
            </w:pPr>
            <w:r>
              <w:rPr>
                <w:rFonts w:ascii="Franklin Gothic Book" w:hAnsi="Franklin Gothic Book"/>
                <w:b w:val="0"/>
                <w:sz w:val="20"/>
                <w:szCs w:val="20"/>
              </w:rPr>
              <w:t>MUSI301 MUSIC THEORY III</w:t>
            </w:r>
          </w:p>
        </w:tc>
        <w:tc>
          <w:tcPr>
            <w:tcW w:w="990" w:type="dxa"/>
          </w:tcPr>
          <w:p w14:paraId="5B80D859" w14:textId="6CEA1277" w:rsidR="003870DB" w:rsidRDefault="003870DB" w:rsidP="003870D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8F8C0D2" w14:textId="2C22EE80" w:rsidR="003870DB" w:rsidRPr="003B5CA3" w:rsidRDefault="003870DB" w:rsidP="003870DB">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70 MUSIC ENTREPRENEURSHIP</w:t>
            </w:r>
          </w:p>
        </w:tc>
        <w:tc>
          <w:tcPr>
            <w:tcW w:w="892" w:type="dxa"/>
          </w:tcPr>
          <w:p w14:paraId="7A0A271B" w14:textId="5324775F" w:rsidR="003870DB" w:rsidRPr="003B5CA3" w:rsidRDefault="003870DB" w:rsidP="003870D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556F9D" w14:paraId="4094278E"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7627CF1" w14:textId="6AD34D4C" w:rsidR="00556F9D" w:rsidRPr="00895FBE" w:rsidRDefault="00556F9D" w:rsidP="00556F9D">
            <w:pPr>
              <w:rPr>
                <w:rFonts w:ascii="Franklin Gothic Book" w:hAnsi="Franklin Gothic Book"/>
                <w:b w:val="0"/>
                <w:sz w:val="20"/>
                <w:szCs w:val="20"/>
              </w:rPr>
            </w:pPr>
            <w:r w:rsidRPr="00CB1218">
              <w:rPr>
                <w:rFonts w:ascii="Franklin Gothic Book" w:hAnsi="Franklin Gothic Book"/>
                <w:b w:val="0"/>
                <w:sz w:val="20"/>
                <w:szCs w:val="20"/>
              </w:rPr>
              <w:t>MUSI302 AURAL SKILLS III</w:t>
            </w:r>
          </w:p>
        </w:tc>
        <w:tc>
          <w:tcPr>
            <w:tcW w:w="990" w:type="dxa"/>
          </w:tcPr>
          <w:p w14:paraId="385FDEC0" w14:textId="4749565E" w:rsidR="00556F9D"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1</w:t>
            </w:r>
          </w:p>
        </w:tc>
        <w:tc>
          <w:tcPr>
            <w:tcW w:w="5130" w:type="dxa"/>
          </w:tcPr>
          <w:p w14:paraId="50F14FBE" w14:textId="1AFF6763" w:rsidR="00556F9D" w:rsidRPr="00866C93" w:rsidRDefault="00556F9D" w:rsidP="00556F9D">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20"/>
                <w:szCs w:val="20"/>
              </w:rPr>
            </w:pPr>
            <w:r>
              <w:rPr>
                <w:rFonts w:ascii="Franklin Gothic Book" w:hAnsi="Franklin Gothic Book"/>
                <w:sz w:val="20"/>
                <w:szCs w:val="20"/>
              </w:rPr>
              <w:t>MUSI470 SURVEY OF MUSIC BUSINESS</w:t>
            </w:r>
          </w:p>
        </w:tc>
        <w:tc>
          <w:tcPr>
            <w:tcW w:w="892" w:type="dxa"/>
          </w:tcPr>
          <w:p w14:paraId="548D020A" w14:textId="532DF5A3" w:rsidR="00556F9D" w:rsidRPr="00866C93"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20"/>
                <w:szCs w:val="20"/>
              </w:rPr>
            </w:pPr>
            <w:r>
              <w:rPr>
                <w:rFonts w:ascii="Franklin Gothic Book" w:hAnsi="Franklin Gothic Book"/>
                <w:sz w:val="20"/>
                <w:szCs w:val="20"/>
              </w:rPr>
              <w:t>3</w:t>
            </w:r>
          </w:p>
        </w:tc>
      </w:tr>
      <w:tr w:rsidR="00556F9D" w:rsidRPr="00CB1218" w14:paraId="73F45B58"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2094BA0" w14:textId="2CFB9D74" w:rsidR="00556F9D" w:rsidRPr="00077CF8" w:rsidRDefault="00556F9D" w:rsidP="00556F9D">
            <w:pPr>
              <w:rPr>
                <w:rFonts w:ascii="Franklin Gothic Book" w:hAnsi="Franklin Gothic Book"/>
                <w:b w:val="0"/>
                <w:bCs w:val="0"/>
                <w:sz w:val="20"/>
                <w:szCs w:val="20"/>
              </w:rPr>
            </w:pPr>
            <w:r w:rsidRPr="00077CF8">
              <w:rPr>
                <w:rFonts w:ascii="Franklin Gothic Book" w:hAnsi="Franklin Gothic Book"/>
                <w:b w:val="0"/>
                <w:bCs w:val="0"/>
                <w:sz w:val="20"/>
                <w:szCs w:val="20"/>
              </w:rPr>
              <w:t>MUSI140 INTRO TO MUSIC TECHNOLOGY</w:t>
            </w:r>
          </w:p>
        </w:tc>
        <w:tc>
          <w:tcPr>
            <w:tcW w:w="990" w:type="dxa"/>
          </w:tcPr>
          <w:p w14:paraId="29A71643" w14:textId="4BD42D14" w:rsidR="00556F9D" w:rsidRPr="00CB1218" w:rsidRDefault="00556F9D" w:rsidP="00556F9D">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0A0DD9B7" w14:textId="42B14950" w:rsidR="00556F9D" w:rsidRPr="00CB1218" w:rsidRDefault="00556F9D" w:rsidP="00556F9D">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5065FEFF" w14:textId="26565755" w:rsidR="00556F9D" w:rsidRPr="00CB1218" w:rsidRDefault="00556F9D" w:rsidP="00556F9D">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556F9D" w14:paraId="31520153"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99CD05" w14:textId="5D7E9425" w:rsidR="00556F9D" w:rsidRPr="00484B20" w:rsidRDefault="00556F9D" w:rsidP="00556F9D">
            <w:pPr>
              <w:rPr>
                <w:rFonts w:ascii="Franklin Gothic Book" w:hAnsi="Franklin Gothic Book"/>
                <w:b w:val="0"/>
                <w:sz w:val="20"/>
                <w:szCs w:val="20"/>
              </w:rPr>
            </w:pPr>
            <w:r>
              <w:rPr>
                <w:rFonts w:ascii="Franklin Gothic Book" w:hAnsi="Franklin Gothic Book"/>
                <w:b w:val="0"/>
                <w:sz w:val="20"/>
                <w:szCs w:val="20"/>
              </w:rPr>
              <w:t>BUSINESS MINOR COURSE</w:t>
            </w:r>
          </w:p>
        </w:tc>
        <w:tc>
          <w:tcPr>
            <w:tcW w:w="990" w:type="dxa"/>
          </w:tcPr>
          <w:p w14:paraId="325AFE20" w14:textId="5C06477A" w:rsidR="00556F9D" w:rsidRPr="00484B20"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7D3EC23" w14:textId="727EC091" w:rsidR="00556F9D" w:rsidRPr="00ED0E51" w:rsidRDefault="00556F9D" w:rsidP="00556F9D">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4816E4BD" w14:textId="5BA8B6EE" w:rsidR="00556F9D" w:rsidRPr="00ED0E51"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97244" w14:paraId="250AE307"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EBE37F9"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32760694" w14:textId="00FAF8F3"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CC1435">
              <w:rPr>
                <w:rFonts w:ascii="Franklin Gothic Book" w:hAnsi="Franklin Gothic Book"/>
                <w:sz w:val="20"/>
                <w:szCs w:val="20"/>
              </w:rPr>
              <w:t>5</w:t>
            </w:r>
          </w:p>
        </w:tc>
        <w:tc>
          <w:tcPr>
            <w:tcW w:w="5130" w:type="dxa"/>
          </w:tcPr>
          <w:p w14:paraId="74E71B4D" w14:textId="77777777" w:rsidR="00097244" w:rsidRPr="00ED0E51" w:rsidRDefault="00097244" w:rsidP="00A62723">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610F5A5F" w14:textId="03528EF3"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3870DB">
              <w:rPr>
                <w:rFonts w:ascii="Franklin Gothic Book" w:hAnsi="Franklin Gothic Book"/>
                <w:sz w:val="20"/>
                <w:szCs w:val="20"/>
              </w:rPr>
              <w:t>5</w:t>
            </w:r>
          </w:p>
        </w:tc>
      </w:tr>
    </w:tbl>
    <w:p w14:paraId="47652C06" w14:textId="0DA96308" w:rsidR="00097244" w:rsidRPr="00051C1F" w:rsidRDefault="00097244" w:rsidP="00051C1F">
      <w:pPr>
        <w:spacing w:after="0" w:line="240" w:lineRule="auto"/>
        <w:rPr>
          <w:rFonts w:ascii="Franklin Gothic Demi" w:hAnsi="Franklin Gothic Demi"/>
          <w:sz w:val="4"/>
          <w:szCs w:val="4"/>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763F1CE8"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238D13D8" w14:textId="56A8A27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 xml:space="preserve">Third </w:t>
            </w:r>
            <w:r w:rsidRPr="00AA4062">
              <w:rPr>
                <w:rFonts w:ascii="Franklin Gothic Heavy" w:hAnsi="Franklin Gothic Heavy"/>
                <w:b w:val="0"/>
                <w:sz w:val="32"/>
                <w:szCs w:val="40"/>
              </w:rPr>
              <w:t>Year</w:t>
            </w:r>
          </w:p>
        </w:tc>
      </w:tr>
      <w:tr w:rsidR="00097244" w14:paraId="6F92A26E"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E44EF82"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65A5388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0E77497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14A6F0B"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484B20" w14:paraId="6C85778F"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6E40F5" w14:textId="2CCC3EA6" w:rsidR="00484B20" w:rsidRPr="00ED0E51"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3XX APPLIED LESSONS, PRIMARY</w:t>
            </w:r>
          </w:p>
        </w:tc>
        <w:tc>
          <w:tcPr>
            <w:tcW w:w="900" w:type="dxa"/>
          </w:tcPr>
          <w:p w14:paraId="0BBEDF88" w14:textId="328C29AB"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349226CB" w14:textId="6EDABAC9"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APMU3XX APPLIED LESSONS, PRIMARY</w:t>
            </w:r>
          </w:p>
        </w:tc>
        <w:tc>
          <w:tcPr>
            <w:tcW w:w="892" w:type="dxa"/>
          </w:tcPr>
          <w:p w14:paraId="65E71109" w14:textId="583C9CFD"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484B20" w14:paraId="3EC69CD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489B5D" w14:textId="636EC076" w:rsidR="00484B20" w:rsidRPr="00ED0E51" w:rsidRDefault="00484B20" w:rsidP="00484B20">
            <w:pPr>
              <w:rPr>
                <w:rFonts w:ascii="Franklin Gothic Book" w:hAnsi="Franklin Gothic Book"/>
                <w:sz w:val="20"/>
                <w:szCs w:val="20"/>
              </w:rPr>
            </w:pPr>
            <w:r w:rsidRPr="003B5CA3">
              <w:rPr>
                <w:rFonts w:ascii="Franklin Gothic Book" w:hAnsi="Franklin Gothic Book"/>
                <w:b w:val="0"/>
                <w:sz w:val="20"/>
                <w:szCs w:val="20"/>
              </w:rPr>
              <w:t xml:space="preserve">MUEN3XX </w:t>
            </w:r>
            <w:r w:rsidR="00556F9D">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177D26B7" w14:textId="6B6523B9"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3742EB7C" w14:textId="3B02A034"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556F9D">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1D50C5F2" w14:textId="7498F90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484B20" w14:paraId="234FCE8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5E9FC78" w14:textId="66929AA5" w:rsidR="00484B20" w:rsidRPr="002B7826" w:rsidRDefault="00484B20" w:rsidP="00484B20">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00" w:type="dxa"/>
          </w:tcPr>
          <w:p w14:paraId="2C87888C" w14:textId="21439405" w:rsidR="00484B20" w:rsidRPr="002B7826"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668E2D90" w14:textId="2B960CDC"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MUSI100 RECITAL ATTENDANCE</w:t>
            </w:r>
          </w:p>
        </w:tc>
        <w:tc>
          <w:tcPr>
            <w:tcW w:w="892" w:type="dxa"/>
          </w:tcPr>
          <w:p w14:paraId="7776CAD2" w14:textId="367817E2"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0</w:t>
            </w:r>
          </w:p>
        </w:tc>
      </w:tr>
      <w:tr w:rsidR="00484B20" w14:paraId="14571A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47BF2B1" w14:textId="72EB1883" w:rsidR="00484B20" w:rsidRPr="00ED0E51" w:rsidRDefault="00484B20" w:rsidP="00484B20">
            <w:pPr>
              <w:rPr>
                <w:rFonts w:ascii="Franklin Gothic Book" w:hAnsi="Franklin Gothic Book"/>
                <w:sz w:val="20"/>
                <w:szCs w:val="20"/>
              </w:rPr>
            </w:pPr>
            <w:r>
              <w:rPr>
                <w:rFonts w:ascii="Franklin Gothic Book" w:hAnsi="Franklin Gothic Book"/>
                <w:b w:val="0"/>
                <w:sz w:val="20"/>
                <w:szCs w:val="20"/>
              </w:rPr>
              <w:t>MUSI320 MUSIC POST-ROMANTIC TO THE PRESENT</w:t>
            </w:r>
          </w:p>
        </w:tc>
        <w:tc>
          <w:tcPr>
            <w:tcW w:w="900" w:type="dxa"/>
          </w:tcPr>
          <w:p w14:paraId="021A638B" w14:textId="40185825"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49698CE9" w14:textId="2A8B14C0" w:rsidR="00484B20" w:rsidRPr="00BD1830"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11 WORLD MUSIC</w:t>
            </w:r>
          </w:p>
        </w:tc>
        <w:tc>
          <w:tcPr>
            <w:tcW w:w="892" w:type="dxa"/>
          </w:tcPr>
          <w:p w14:paraId="714F9013" w14:textId="34A7D581" w:rsidR="00484B20" w:rsidRPr="00BD1830"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3870DB" w14:paraId="111AD154"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C8EFC9F" w14:textId="77553BE3" w:rsidR="003870DB" w:rsidRPr="007D5535" w:rsidRDefault="003870DB" w:rsidP="003870DB">
            <w:pPr>
              <w:rPr>
                <w:rFonts w:ascii="Franklin Gothic Book" w:hAnsi="Franklin Gothic Book"/>
                <w:b w:val="0"/>
                <w:sz w:val="20"/>
                <w:szCs w:val="20"/>
              </w:rPr>
            </w:pPr>
            <w:r w:rsidRPr="00484B20">
              <w:rPr>
                <w:rFonts w:ascii="Franklin Gothic Book" w:hAnsi="Franklin Gothic Book"/>
                <w:b w:val="0"/>
                <w:sz w:val="20"/>
                <w:szCs w:val="20"/>
              </w:rPr>
              <w:t>GENERAL EDUCATION COURSE</w:t>
            </w:r>
          </w:p>
        </w:tc>
        <w:tc>
          <w:tcPr>
            <w:tcW w:w="900" w:type="dxa"/>
          </w:tcPr>
          <w:p w14:paraId="447E5DCB" w14:textId="1BE75EC4" w:rsidR="003870DB" w:rsidRPr="00ED0E51" w:rsidRDefault="003870DB" w:rsidP="003870DB">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484B20">
              <w:rPr>
                <w:rFonts w:ascii="Franklin Gothic Book" w:hAnsi="Franklin Gothic Book"/>
                <w:sz w:val="20"/>
                <w:szCs w:val="20"/>
              </w:rPr>
              <w:t>3</w:t>
            </w:r>
          </w:p>
        </w:tc>
        <w:tc>
          <w:tcPr>
            <w:tcW w:w="5130" w:type="dxa"/>
          </w:tcPr>
          <w:p w14:paraId="3EE0FC4E" w14:textId="3C6A415A" w:rsidR="003870DB" w:rsidRPr="00ED0E51" w:rsidRDefault="003870DB" w:rsidP="003870DB">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50 BASIC CONDUCTING</w:t>
            </w:r>
          </w:p>
        </w:tc>
        <w:tc>
          <w:tcPr>
            <w:tcW w:w="892" w:type="dxa"/>
          </w:tcPr>
          <w:p w14:paraId="583C01B8" w14:textId="5359E73F" w:rsidR="003870DB" w:rsidRPr="00ED0E51" w:rsidRDefault="003870DB" w:rsidP="003870DB">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3870DB" w14:paraId="3BF5D87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DD430E" w14:textId="162B3CE1" w:rsidR="003870DB" w:rsidRPr="00484B20" w:rsidRDefault="003870DB" w:rsidP="003870DB">
            <w:pPr>
              <w:rPr>
                <w:rFonts w:ascii="Franklin Gothic Book" w:hAnsi="Franklin Gothic Book"/>
                <w:b w:val="0"/>
                <w:sz w:val="20"/>
                <w:szCs w:val="20"/>
              </w:rPr>
            </w:pPr>
            <w:r w:rsidRPr="00484B20">
              <w:rPr>
                <w:rFonts w:ascii="Franklin Gothic Book" w:hAnsi="Franklin Gothic Book"/>
                <w:b w:val="0"/>
                <w:sz w:val="20"/>
                <w:szCs w:val="20"/>
              </w:rPr>
              <w:t>GENERAL EDUCATION COURSE</w:t>
            </w:r>
          </w:p>
        </w:tc>
        <w:tc>
          <w:tcPr>
            <w:tcW w:w="900" w:type="dxa"/>
          </w:tcPr>
          <w:p w14:paraId="5F624B1F" w14:textId="13CB35A5" w:rsidR="003870DB" w:rsidRDefault="003870DB" w:rsidP="003870D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484B20">
              <w:rPr>
                <w:rFonts w:ascii="Franklin Gothic Book" w:hAnsi="Franklin Gothic Book"/>
                <w:sz w:val="20"/>
                <w:szCs w:val="20"/>
              </w:rPr>
              <w:t>3</w:t>
            </w:r>
          </w:p>
        </w:tc>
        <w:tc>
          <w:tcPr>
            <w:tcW w:w="5130" w:type="dxa"/>
          </w:tcPr>
          <w:p w14:paraId="58E8D8B3" w14:textId="3B0935A7" w:rsidR="003870DB" w:rsidRPr="00ED0E51" w:rsidRDefault="003870DB" w:rsidP="003870DB">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71 INTRO TO ARTS MGMT &amp; ADMIN</w:t>
            </w:r>
          </w:p>
        </w:tc>
        <w:tc>
          <w:tcPr>
            <w:tcW w:w="892" w:type="dxa"/>
          </w:tcPr>
          <w:p w14:paraId="77CE2F34" w14:textId="6B5C125F" w:rsidR="003870DB" w:rsidRPr="00ED0E51" w:rsidRDefault="003870DB" w:rsidP="003870D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3870DB" w14:paraId="2C98BEA8"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1C16AE3" w14:textId="75D5AD5D" w:rsidR="003870DB" w:rsidRDefault="003870DB" w:rsidP="003870DB">
            <w:pPr>
              <w:rPr>
                <w:rFonts w:ascii="Franklin Gothic Book" w:hAnsi="Franklin Gothic Book"/>
                <w:b w:val="0"/>
                <w:sz w:val="20"/>
                <w:szCs w:val="20"/>
              </w:rPr>
            </w:pPr>
            <w:r>
              <w:rPr>
                <w:rFonts w:ascii="Franklin Gothic Book" w:hAnsi="Franklin Gothic Book"/>
                <w:b w:val="0"/>
                <w:sz w:val="20"/>
                <w:szCs w:val="20"/>
              </w:rPr>
              <w:t>BUSINESS MINOR COURSE</w:t>
            </w:r>
          </w:p>
        </w:tc>
        <w:tc>
          <w:tcPr>
            <w:tcW w:w="900" w:type="dxa"/>
          </w:tcPr>
          <w:p w14:paraId="342E54FE" w14:textId="2168D25B" w:rsidR="003870DB" w:rsidRDefault="003870DB" w:rsidP="003870DB">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07F5589" w14:textId="3123049E" w:rsidR="003870DB" w:rsidRPr="00ED0E51" w:rsidRDefault="003870DB" w:rsidP="003870DB">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484B20">
              <w:rPr>
                <w:rFonts w:ascii="Franklin Gothic Book" w:hAnsi="Franklin Gothic Book"/>
                <w:sz w:val="20"/>
                <w:szCs w:val="20"/>
              </w:rPr>
              <w:t>GENERAL EDUCATION COURSE</w:t>
            </w:r>
          </w:p>
        </w:tc>
        <w:tc>
          <w:tcPr>
            <w:tcW w:w="892" w:type="dxa"/>
          </w:tcPr>
          <w:p w14:paraId="60014AA0" w14:textId="2774FEE9" w:rsidR="003870DB" w:rsidRPr="00ED0E51" w:rsidRDefault="003870DB" w:rsidP="003870DB">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484B20">
              <w:rPr>
                <w:rFonts w:ascii="Franklin Gothic Book" w:hAnsi="Franklin Gothic Book"/>
                <w:sz w:val="20"/>
                <w:szCs w:val="20"/>
              </w:rPr>
              <w:t>3</w:t>
            </w:r>
          </w:p>
        </w:tc>
      </w:tr>
      <w:tr w:rsidR="004B35A6" w14:paraId="092089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D6FCF59" w14:textId="27A7EE72" w:rsidR="004B35A6" w:rsidRPr="002B7826" w:rsidRDefault="004B35A6" w:rsidP="004B35A6">
            <w:pPr>
              <w:rPr>
                <w:rFonts w:ascii="Franklin Gothic Book" w:hAnsi="Franklin Gothic Book"/>
                <w:b w:val="0"/>
                <w:sz w:val="20"/>
                <w:szCs w:val="20"/>
              </w:rPr>
            </w:pPr>
          </w:p>
        </w:tc>
        <w:tc>
          <w:tcPr>
            <w:tcW w:w="900" w:type="dxa"/>
          </w:tcPr>
          <w:p w14:paraId="55726831" w14:textId="22DD879A" w:rsidR="004B35A6" w:rsidRDefault="004B35A6" w:rsidP="004B35A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5130" w:type="dxa"/>
          </w:tcPr>
          <w:p w14:paraId="2113F7FE" w14:textId="5ED59FCD" w:rsidR="004B35A6" w:rsidRPr="004B35A6" w:rsidRDefault="004B35A6" w:rsidP="004B35A6">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20"/>
                <w:szCs w:val="20"/>
              </w:rPr>
            </w:pPr>
            <w:r w:rsidRPr="004B35A6">
              <w:rPr>
                <w:rFonts w:ascii="Franklin Gothic Book" w:hAnsi="Franklin Gothic Book"/>
                <w:bCs/>
                <w:sz w:val="20"/>
                <w:szCs w:val="20"/>
              </w:rPr>
              <w:t>BUSINESS MINOR COURSE</w:t>
            </w:r>
          </w:p>
        </w:tc>
        <w:tc>
          <w:tcPr>
            <w:tcW w:w="892" w:type="dxa"/>
          </w:tcPr>
          <w:p w14:paraId="161D9D19" w14:textId="44606725" w:rsidR="004B35A6" w:rsidRPr="004B35A6" w:rsidRDefault="004B35A6" w:rsidP="004B35A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20"/>
                <w:szCs w:val="20"/>
              </w:rPr>
            </w:pPr>
            <w:r w:rsidRPr="004B35A6">
              <w:rPr>
                <w:rFonts w:ascii="Franklin Gothic Book" w:hAnsi="Franklin Gothic Book"/>
                <w:bCs/>
                <w:sz w:val="20"/>
                <w:szCs w:val="20"/>
              </w:rPr>
              <w:t>3</w:t>
            </w:r>
          </w:p>
        </w:tc>
      </w:tr>
      <w:tr w:rsidR="00CB1218" w14:paraId="456E973E"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17E7A17" w14:textId="77777777" w:rsidR="00CB1218" w:rsidRPr="00097244" w:rsidRDefault="00CB1218" w:rsidP="00CB1218">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4C1E9FEB" w14:textId="0B4AB94C" w:rsidR="00CB1218" w:rsidRDefault="00CB1218" w:rsidP="00CB121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3870DB">
              <w:rPr>
                <w:rFonts w:ascii="Franklin Gothic Book" w:hAnsi="Franklin Gothic Book"/>
                <w:sz w:val="20"/>
                <w:szCs w:val="20"/>
              </w:rPr>
              <w:t>4</w:t>
            </w:r>
          </w:p>
        </w:tc>
        <w:tc>
          <w:tcPr>
            <w:tcW w:w="5130" w:type="dxa"/>
          </w:tcPr>
          <w:p w14:paraId="4DE9D2DC" w14:textId="77777777" w:rsidR="00CB1218" w:rsidRPr="00ED0E51" w:rsidRDefault="00CB1218" w:rsidP="00CB1218">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1E4B2F9F" w14:textId="43762E83" w:rsidR="00CB1218" w:rsidRDefault="00CB1218" w:rsidP="00CB121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CC1435">
              <w:rPr>
                <w:rFonts w:ascii="Franklin Gothic Book" w:hAnsi="Franklin Gothic Book"/>
                <w:sz w:val="20"/>
                <w:szCs w:val="20"/>
              </w:rPr>
              <w:t>5</w:t>
            </w:r>
          </w:p>
        </w:tc>
      </w:tr>
    </w:tbl>
    <w:p w14:paraId="74D42D0E" w14:textId="0F1ED4E8" w:rsidR="0094562A" w:rsidRDefault="0094562A" w:rsidP="0094562A">
      <w:pPr>
        <w:spacing w:line="240" w:lineRule="auto"/>
        <w:rPr>
          <w:rFonts w:ascii="Franklin Gothic Demi" w:hAnsi="Franklin Gothic Demi"/>
          <w:sz w:val="16"/>
          <w:szCs w:val="40"/>
        </w:rPr>
      </w:pPr>
    </w:p>
    <w:p w14:paraId="2CDA72FE" w14:textId="537A4247" w:rsidR="00484B20" w:rsidRDefault="00484B20" w:rsidP="0094562A">
      <w:pPr>
        <w:spacing w:line="240" w:lineRule="auto"/>
        <w:rPr>
          <w:rFonts w:ascii="Franklin Gothic Demi" w:hAnsi="Franklin Gothic Demi"/>
          <w:sz w:val="16"/>
          <w:szCs w:val="40"/>
        </w:rPr>
      </w:pPr>
    </w:p>
    <w:p w14:paraId="144D8CFD" w14:textId="59371E5D" w:rsidR="00484B20" w:rsidRDefault="00484B20" w:rsidP="0094562A">
      <w:pPr>
        <w:spacing w:line="240" w:lineRule="auto"/>
        <w:rPr>
          <w:rFonts w:ascii="Franklin Gothic Demi" w:hAnsi="Franklin Gothic Demi"/>
          <w:sz w:val="16"/>
          <w:szCs w:val="40"/>
        </w:rPr>
      </w:pPr>
    </w:p>
    <w:p w14:paraId="3294C1AF" w14:textId="77777777" w:rsidR="00556F9D" w:rsidRPr="006F451E" w:rsidRDefault="00556F9D" w:rsidP="0094562A">
      <w:pPr>
        <w:spacing w:line="240" w:lineRule="auto"/>
        <w:rPr>
          <w:rFonts w:ascii="Franklin Gothic Demi" w:hAnsi="Franklin Gothic Demi"/>
          <w:sz w:val="16"/>
          <w:szCs w:val="40"/>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5E11207A"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629A8C9C" w14:textId="1ED878E9"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lastRenderedPageBreak/>
              <w:t>Fourth</w:t>
            </w:r>
            <w:r w:rsidRPr="00AA4062">
              <w:rPr>
                <w:rFonts w:ascii="Franklin Gothic Heavy" w:hAnsi="Franklin Gothic Heavy"/>
                <w:b w:val="0"/>
                <w:sz w:val="32"/>
                <w:szCs w:val="40"/>
              </w:rPr>
              <w:t xml:space="preserve"> Year</w:t>
            </w:r>
          </w:p>
        </w:tc>
      </w:tr>
      <w:tr w:rsidR="00097244" w14:paraId="2CE3A2C9"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5217C010"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742FF42F"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6EB7AF2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7C648C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556F9D" w14:paraId="64E2CD7A" w14:textId="77777777" w:rsidTr="00B26A78">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8D8E13" w14:textId="5F8CD26F" w:rsidR="00556F9D" w:rsidRPr="00433464" w:rsidRDefault="00556F9D" w:rsidP="00556F9D">
            <w:pPr>
              <w:rPr>
                <w:rFonts w:ascii="Franklin Gothic Demi" w:hAnsi="Franklin Gothic Demi"/>
                <w:sz w:val="20"/>
                <w:szCs w:val="40"/>
              </w:rPr>
            </w:pPr>
            <w:r w:rsidRPr="00895FBE">
              <w:rPr>
                <w:rFonts w:ascii="Franklin Gothic Book" w:hAnsi="Franklin Gothic Book"/>
                <w:b w:val="0"/>
                <w:sz w:val="20"/>
                <w:szCs w:val="20"/>
              </w:rPr>
              <w:t>APMU3XX APPLIED LESSONS, PRIMARY</w:t>
            </w:r>
          </w:p>
        </w:tc>
        <w:tc>
          <w:tcPr>
            <w:tcW w:w="900" w:type="dxa"/>
          </w:tcPr>
          <w:p w14:paraId="3B9070C1" w14:textId="3871D261" w:rsidR="00556F9D" w:rsidRPr="00433464"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3B5CA3">
              <w:rPr>
                <w:rFonts w:ascii="Franklin Gothic Book" w:hAnsi="Franklin Gothic Book"/>
                <w:sz w:val="20"/>
                <w:szCs w:val="20"/>
              </w:rPr>
              <w:t>1</w:t>
            </w:r>
          </w:p>
        </w:tc>
        <w:tc>
          <w:tcPr>
            <w:tcW w:w="5130" w:type="dxa"/>
          </w:tcPr>
          <w:p w14:paraId="2F426DB6" w14:textId="4F29B4E0" w:rsidR="00556F9D" w:rsidRPr="00084DFA" w:rsidRDefault="00556F9D" w:rsidP="00556F9D">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C ELECTIVE</w:t>
            </w:r>
          </w:p>
        </w:tc>
        <w:tc>
          <w:tcPr>
            <w:tcW w:w="892" w:type="dxa"/>
          </w:tcPr>
          <w:p w14:paraId="2277B18A" w14:textId="0E0CD73C" w:rsidR="00556F9D" w:rsidRPr="007B6C80"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b/>
                <w:sz w:val="20"/>
                <w:szCs w:val="40"/>
              </w:rPr>
            </w:pPr>
            <w:r>
              <w:rPr>
                <w:rFonts w:ascii="Franklin Gothic Book" w:hAnsi="Franklin Gothic Book"/>
                <w:sz w:val="20"/>
                <w:szCs w:val="20"/>
              </w:rPr>
              <w:t>1</w:t>
            </w:r>
          </w:p>
        </w:tc>
      </w:tr>
      <w:tr w:rsidR="00556F9D" w14:paraId="5FE2D8FC" w14:textId="77777777" w:rsidTr="000161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2AC4CB" w14:textId="30A606C0" w:rsidR="00556F9D" w:rsidRPr="00433464" w:rsidRDefault="00556F9D" w:rsidP="00556F9D">
            <w:pPr>
              <w:rPr>
                <w:rFonts w:ascii="Franklin Gothic Demi" w:hAnsi="Franklin Gothic Demi"/>
                <w:sz w:val="20"/>
                <w:szCs w:val="40"/>
              </w:rPr>
            </w:pPr>
            <w:r w:rsidRPr="003B5CA3">
              <w:rPr>
                <w:rFonts w:ascii="Franklin Gothic Book" w:hAnsi="Franklin Gothic Book"/>
                <w:b w:val="0"/>
                <w:sz w:val="20"/>
                <w:szCs w:val="20"/>
              </w:rPr>
              <w:t xml:space="preserve">MUEN3XX </w:t>
            </w:r>
            <w:r>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72CC6700" w14:textId="08A19208" w:rsidR="00556F9D" w:rsidRPr="00433464" w:rsidRDefault="00556F9D" w:rsidP="00556F9D">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c>
          <w:tcPr>
            <w:tcW w:w="5130" w:type="dxa"/>
            <w:vAlign w:val="center"/>
          </w:tcPr>
          <w:p w14:paraId="2698613D" w14:textId="1DA9D4D1" w:rsidR="00556F9D" w:rsidRPr="004B35A6" w:rsidRDefault="00556F9D" w:rsidP="00556F9D">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498 MUSIC INDUSTRY INTERNSHIP</w:t>
            </w:r>
          </w:p>
        </w:tc>
        <w:tc>
          <w:tcPr>
            <w:tcW w:w="892" w:type="dxa"/>
            <w:vAlign w:val="center"/>
          </w:tcPr>
          <w:p w14:paraId="3ED72CEA" w14:textId="17561C5C" w:rsidR="00556F9D" w:rsidRPr="00084DFA" w:rsidRDefault="00556F9D" w:rsidP="00556F9D">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3</w:t>
            </w:r>
          </w:p>
        </w:tc>
      </w:tr>
      <w:tr w:rsidR="00556F9D" w14:paraId="677D1818" w14:textId="77777777" w:rsidTr="000161FF">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FE96E6E" w14:textId="396BFB79" w:rsidR="00556F9D" w:rsidRPr="00433464" w:rsidRDefault="00556F9D" w:rsidP="00556F9D">
            <w:pPr>
              <w:rPr>
                <w:rFonts w:ascii="Franklin Gothic Demi" w:hAnsi="Franklin Gothic Demi"/>
                <w:sz w:val="20"/>
                <w:szCs w:val="40"/>
              </w:rPr>
            </w:pPr>
            <w:r>
              <w:rPr>
                <w:rFonts w:ascii="Franklin Gothic Book" w:hAnsi="Franklin Gothic Book"/>
                <w:b w:val="0"/>
                <w:sz w:val="20"/>
                <w:szCs w:val="20"/>
              </w:rPr>
              <w:t>MUSI100 RECITAL ATTENDANCE</w:t>
            </w:r>
          </w:p>
        </w:tc>
        <w:tc>
          <w:tcPr>
            <w:tcW w:w="900" w:type="dxa"/>
          </w:tcPr>
          <w:p w14:paraId="593E437B" w14:textId="7E9B29A2" w:rsidR="00556F9D" w:rsidRPr="00433464"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c>
          <w:tcPr>
            <w:tcW w:w="5130" w:type="dxa"/>
          </w:tcPr>
          <w:p w14:paraId="44AFB780" w14:textId="5D8AC55E" w:rsidR="00556F9D" w:rsidRPr="00433464" w:rsidRDefault="00556F9D" w:rsidP="00556F9D">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FREE ELECTIVE</w:t>
            </w:r>
            <w:r w:rsidRPr="00051C1F">
              <w:rPr>
                <w:rFonts w:ascii="Franklin Gothic Book" w:hAnsi="Franklin Gothic Book"/>
                <w:sz w:val="20"/>
                <w:szCs w:val="20"/>
              </w:rPr>
              <w:t xml:space="preserve"> COURSE</w:t>
            </w:r>
          </w:p>
        </w:tc>
        <w:tc>
          <w:tcPr>
            <w:tcW w:w="892" w:type="dxa"/>
          </w:tcPr>
          <w:p w14:paraId="241F7FF8" w14:textId="2FC2A016" w:rsidR="00556F9D" w:rsidRPr="00433464"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051C1F">
              <w:rPr>
                <w:rFonts w:ascii="Franklin Gothic Book" w:hAnsi="Franklin Gothic Book"/>
                <w:sz w:val="20"/>
                <w:szCs w:val="20"/>
              </w:rPr>
              <w:t>3</w:t>
            </w:r>
          </w:p>
        </w:tc>
      </w:tr>
      <w:tr w:rsidR="00556F9D" w14:paraId="1EB7082F" w14:textId="77777777" w:rsidTr="00E621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74379CF" w14:textId="2FAF72D6" w:rsidR="00556F9D" w:rsidRPr="004B35A6" w:rsidRDefault="00556F9D" w:rsidP="00556F9D">
            <w:pPr>
              <w:rPr>
                <w:rFonts w:ascii="Franklin Gothic Demi" w:hAnsi="Franklin Gothic Demi"/>
                <w:b w:val="0"/>
                <w:bCs w:val="0"/>
                <w:sz w:val="20"/>
                <w:szCs w:val="40"/>
              </w:rPr>
            </w:pPr>
            <w:r w:rsidRPr="004B35A6">
              <w:rPr>
                <w:rFonts w:ascii="Franklin Gothic Book" w:hAnsi="Franklin Gothic Book"/>
                <w:b w:val="0"/>
                <w:bCs w:val="0"/>
                <w:sz w:val="20"/>
                <w:szCs w:val="20"/>
              </w:rPr>
              <w:t>MUSIC ELECTIVE(S)</w:t>
            </w:r>
          </w:p>
        </w:tc>
        <w:tc>
          <w:tcPr>
            <w:tcW w:w="900" w:type="dxa"/>
            <w:vAlign w:val="center"/>
          </w:tcPr>
          <w:p w14:paraId="22A4EECA" w14:textId="78D558BA" w:rsidR="00556F9D" w:rsidRPr="004B35A6" w:rsidRDefault="00556F9D" w:rsidP="00556F9D">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B35A6">
              <w:rPr>
                <w:rFonts w:ascii="Franklin Gothic Book" w:hAnsi="Franklin Gothic Book"/>
                <w:sz w:val="20"/>
                <w:szCs w:val="20"/>
              </w:rPr>
              <w:t>3</w:t>
            </w:r>
          </w:p>
        </w:tc>
        <w:tc>
          <w:tcPr>
            <w:tcW w:w="5130" w:type="dxa"/>
          </w:tcPr>
          <w:p w14:paraId="2C698723" w14:textId="588425E9" w:rsidR="00556F9D" w:rsidRPr="00433464" w:rsidRDefault="00556F9D" w:rsidP="00556F9D">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051C1F">
              <w:rPr>
                <w:rFonts w:ascii="Franklin Gothic Book" w:hAnsi="Franklin Gothic Book"/>
                <w:sz w:val="20"/>
                <w:szCs w:val="20"/>
              </w:rPr>
              <w:t>GENERAL EDUCATION COURSE</w:t>
            </w:r>
          </w:p>
        </w:tc>
        <w:tc>
          <w:tcPr>
            <w:tcW w:w="892" w:type="dxa"/>
          </w:tcPr>
          <w:p w14:paraId="677215B1" w14:textId="60AF4524" w:rsidR="00556F9D" w:rsidRPr="00433464" w:rsidRDefault="00556F9D" w:rsidP="00556F9D">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051C1F">
              <w:rPr>
                <w:rFonts w:ascii="Franklin Gothic Book" w:hAnsi="Franklin Gothic Book"/>
                <w:sz w:val="20"/>
                <w:szCs w:val="20"/>
              </w:rPr>
              <w:t>3</w:t>
            </w:r>
          </w:p>
        </w:tc>
      </w:tr>
      <w:tr w:rsidR="00556F9D" w14:paraId="4DF42072"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3E8C958" w14:textId="4511E169" w:rsidR="00556F9D" w:rsidRPr="00084DFA" w:rsidRDefault="00556F9D" w:rsidP="00556F9D">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00" w:type="dxa"/>
          </w:tcPr>
          <w:p w14:paraId="04810406" w14:textId="5A014BA4" w:rsidR="00556F9D" w:rsidRPr="00084DFA"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c>
          <w:tcPr>
            <w:tcW w:w="5130" w:type="dxa"/>
          </w:tcPr>
          <w:p w14:paraId="6483FF7E" w14:textId="3EFC6CB1" w:rsidR="00556F9D" w:rsidRPr="00ED0E51" w:rsidRDefault="00556F9D" w:rsidP="00556F9D">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36ED7026" w14:textId="74E28A61" w:rsidR="00556F9D" w:rsidRPr="00ED0E51"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r>
      <w:tr w:rsidR="00556F9D" w14:paraId="2A6979B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98D898F" w14:textId="7EBFABE4" w:rsidR="00556F9D" w:rsidRPr="00051C1F" w:rsidRDefault="00556F9D" w:rsidP="00556F9D">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00" w:type="dxa"/>
          </w:tcPr>
          <w:p w14:paraId="35E30C1D" w14:textId="1A323773" w:rsidR="00556F9D" w:rsidRPr="00ED0E51" w:rsidRDefault="00556F9D" w:rsidP="00556F9D">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2549438" w14:textId="31E3A167" w:rsidR="00556F9D" w:rsidRPr="00ED0E51" w:rsidRDefault="00556F9D" w:rsidP="00556F9D">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66C93">
              <w:rPr>
                <w:rFonts w:ascii="Franklin Gothic Book" w:hAnsi="Franklin Gothic Book"/>
                <w:bCs/>
                <w:sz w:val="20"/>
                <w:szCs w:val="20"/>
              </w:rPr>
              <w:t>BUSINESS MINOR COURSE</w:t>
            </w:r>
          </w:p>
        </w:tc>
        <w:tc>
          <w:tcPr>
            <w:tcW w:w="892" w:type="dxa"/>
          </w:tcPr>
          <w:p w14:paraId="61C70075" w14:textId="04B3B122" w:rsidR="00556F9D" w:rsidRPr="00ED0E51" w:rsidRDefault="00556F9D" w:rsidP="00556F9D">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66C93">
              <w:rPr>
                <w:rFonts w:ascii="Franklin Gothic Book" w:hAnsi="Franklin Gothic Book"/>
                <w:bCs/>
                <w:sz w:val="20"/>
                <w:szCs w:val="20"/>
              </w:rPr>
              <w:t>3</w:t>
            </w:r>
          </w:p>
        </w:tc>
      </w:tr>
      <w:tr w:rsidR="00556F9D" w14:paraId="6F737CE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60B6D05" w14:textId="6A22FFF3" w:rsidR="00556F9D" w:rsidRDefault="00556F9D" w:rsidP="00556F9D">
            <w:pPr>
              <w:rPr>
                <w:rFonts w:ascii="Franklin Gothic Book" w:hAnsi="Franklin Gothic Book"/>
                <w:b w:val="0"/>
                <w:sz w:val="20"/>
                <w:szCs w:val="20"/>
              </w:rPr>
            </w:pPr>
            <w:r>
              <w:rPr>
                <w:rFonts w:ascii="Franklin Gothic Book" w:hAnsi="Franklin Gothic Book"/>
                <w:b w:val="0"/>
                <w:sz w:val="20"/>
                <w:szCs w:val="20"/>
              </w:rPr>
              <w:t>BUSINESS MINOR COURSE</w:t>
            </w:r>
          </w:p>
        </w:tc>
        <w:tc>
          <w:tcPr>
            <w:tcW w:w="900" w:type="dxa"/>
          </w:tcPr>
          <w:p w14:paraId="4F622265" w14:textId="5BC1FB45" w:rsidR="00556F9D"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02CE64C5" w14:textId="718E4C9B" w:rsidR="00556F9D" w:rsidRPr="00ED0E51" w:rsidRDefault="00556F9D" w:rsidP="00556F9D">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42FC9882" w14:textId="7C5C073B" w:rsidR="00556F9D" w:rsidRPr="00ED0E51" w:rsidRDefault="00556F9D" w:rsidP="00556F9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97244" w14:paraId="757CFB4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E17862"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7FD421A9" w14:textId="3D4B9BD0"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084DFA">
              <w:rPr>
                <w:rFonts w:ascii="Franklin Gothic Book" w:hAnsi="Franklin Gothic Book"/>
                <w:sz w:val="20"/>
                <w:szCs w:val="20"/>
              </w:rPr>
              <w:t>4</w:t>
            </w:r>
          </w:p>
        </w:tc>
        <w:tc>
          <w:tcPr>
            <w:tcW w:w="5130" w:type="dxa"/>
          </w:tcPr>
          <w:p w14:paraId="081C5D57" w14:textId="77777777" w:rsidR="00097244" w:rsidRPr="00ED0E51" w:rsidRDefault="00097244" w:rsidP="00A62723">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3357958" w14:textId="43243520" w:rsidR="00097244" w:rsidRDefault="007B6C80"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084DFA">
              <w:rPr>
                <w:rFonts w:ascii="Franklin Gothic Book" w:hAnsi="Franklin Gothic Book"/>
                <w:sz w:val="20"/>
                <w:szCs w:val="20"/>
              </w:rPr>
              <w:t>6</w:t>
            </w:r>
          </w:p>
        </w:tc>
      </w:tr>
    </w:tbl>
    <w:p w14:paraId="50A4943E" w14:textId="5AB28ED8" w:rsidR="004E21E0" w:rsidRDefault="004E21E0" w:rsidP="004E21E0">
      <w:pPr>
        <w:spacing w:line="240" w:lineRule="auto"/>
        <w:rPr>
          <w:rFonts w:ascii="Franklin Gothic Demi" w:hAnsi="Franklin Gothic Demi"/>
          <w:sz w:val="16"/>
          <w:szCs w:val="40"/>
        </w:rPr>
      </w:pPr>
    </w:p>
    <w:tbl>
      <w:tblPr>
        <w:tblStyle w:val="PlainTable1"/>
        <w:tblW w:w="11695" w:type="dxa"/>
        <w:tblLayout w:type="fixed"/>
        <w:tblLook w:val="04A0" w:firstRow="1" w:lastRow="0" w:firstColumn="1" w:lastColumn="0" w:noHBand="0" w:noVBand="1"/>
      </w:tblPr>
      <w:tblGrid>
        <w:gridCol w:w="9175"/>
        <w:gridCol w:w="2520"/>
      </w:tblGrid>
      <w:tr w:rsidR="00F42C2D" w14:paraId="73050D4A" w14:textId="77777777" w:rsidTr="003A4556">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95" w:type="dxa"/>
            <w:gridSpan w:val="2"/>
            <w:shd w:val="clear" w:color="auto" w:fill="000000" w:themeFill="text1"/>
          </w:tcPr>
          <w:p w14:paraId="39184468" w14:textId="77777777" w:rsidR="00F42C2D" w:rsidRPr="00AA4062" w:rsidRDefault="00F42C2D" w:rsidP="003A4556">
            <w:pPr>
              <w:jc w:val="center"/>
              <w:rPr>
                <w:rFonts w:ascii="Franklin Gothic Heavy" w:hAnsi="Franklin Gothic Heavy"/>
                <w:b w:val="0"/>
                <w:sz w:val="32"/>
                <w:szCs w:val="40"/>
              </w:rPr>
            </w:pPr>
            <w:r>
              <w:rPr>
                <w:rFonts w:ascii="Franklin Gothic Heavy" w:hAnsi="Franklin Gothic Heavy"/>
                <w:b w:val="0"/>
                <w:sz w:val="32"/>
                <w:szCs w:val="40"/>
              </w:rPr>
              <w:t>Other Requirements</w:t>
            </w:r>
          </w:p>
        </w:tc>
      </w:tr>
      <w:tr w:rsidR="00F42C2D" w:rsidRPr="00433464" w14:paraId="1252C949" w14:textId="77777777" w:rsidTr="003A45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175" w:type="dxa"/>
            <w:vAlign w:val="center"/>
          </w:tcPr>
          <w:p w14:paraId="23DBC2FA" w14:textId="77777777" w:rsidR="00F42C2D" w:rsidRPr="00433464" w:rsidRDefault="00F42C2D" w:rsidP="003A4556">
            <w:pPr>
              <w:rPr>
                <w:rFonts w:ascii="Franklin Gothic Demi" w:hAnsi="Franklin Gothic Demi"/>
                <w:b w:val="0"/>
                <w:sz w:val="20"/>
                <w:szCs w:val="40"/>
              </w:rPr>
            </w:pPr>
            <w:r>
              <w:rPr>
                <w:rFonts w:ascii="Franklin Gothic Demi" w:hAnsi="Franklin Gothic Demi"/>
                <w:b w:val="0"/>
                <w:sz w:val="20"/>
                <w:szCs w:val="40"/>
              </w:rPr>
              <w:t>Proficiencies</w:t>
            </w:r>
          </w:p>
        </w:tc>
        <w:tc>
          <w:tcPr>
            <w:tcW w:w="2520" w:type="dxa"/>
            <w:vAlign w:val="center"/>
          </w:tcPr>
          <w:p w14:paraId="40D3A44C" w14:textId="77777777" w:rsidR="00F42C2D" w:rsidRPr="00433464" w:rsidRDefault="00F42C2D" w:rsidP="003A4556">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Demi" w:hAnsi="Franklin Gothic Demi"/>
                <w:sz w:val="20"/>
                <w:szCs w:val="40"/>
              </w:rPr>
              <w:t>Completion date</w:t>
            </w:r>
          </w:p>
        </w:tc>
      </w:tr>
      <w:tr w:rsidR="00F42C2D" w14:paraId="617AB389" w14:textId="77777777" w:rsidTr="003A4556">
        <w:trPr>
          <w:trHeight w:val="255"/>
        </w:trPr>
        <w:tc>
          <w:tcPr>
            <w:cnfStyle w:val="001000000000" w:firstRow="0" w:lastRow="0" w:firstColumn="1" w:lastColumn="0" w:oddVBand="0" w:evenVBand="0" w:oddHBand="0" w:evenHBand="0" w:firstRowFirstColumn="0" w:firstRowLastColumn="0" w:lastRowFirstColumn="0" w:lastRowLastColumn="0"/>
            <w:tcW w:w="9175" w:type="dxa"/>
          </w:tcPr>
          <w:p w14:paraId="0D00A88D" w14:textId="77777777" w:rsidR="00F42C2D" w:rsidRPr="00EF764B" w:rsidRDefault="00F42C2D" w:rsidP="003A4556">
            <w:pPr>
              <w:rPr>
                <w:rFonts w:ascii="Franklin Gothic Book" w:hAnsi="Franklin Gothic Book"/>
                <w:b w:val="0"/>
                <w:sz w:val="20"/>
                <w:szCs w:val="20"/>
              </w:rPr>
            </w:pPr>
            <w:r w:rsidRPr="00EF764B">
              <w:rPr>
                <w:rFonts w:ascii="Franklin Gothic Book" w:hAnsi="Franklin Gothic Book"/>
                <w:b w:val="0"/>
                <w:sz w:val="20"/>
                <w:szCs w:val="20"/>
              </w:rPr>
              <w:t>Sophomore Review (offered in spring semesters)</w:t>
            </w:r>
          </w:p>
          <w:p w14:paraId="6D4ED115" w14:textId="77777777" w:rsidR="00F42C2D" w:rsidRPr="00EF764B" w:rsidRDefault="00F42C2D" w:rsidP="003A4556">
            <w:pPr>
              <w:pStyle w:val="ListParagraph"/>
              <w:numPr>
                <w:ilvl w:val="0"/>
                <w:numId w:val="6"/>
              </w:numPr>
              <w:rPr>
                <w:rFonts w:ascii="Franklin Gothic Book" w:hAnsi="Franklin Gothic Book"/>
                <w:b w:val="0"/>
                <w:sz w:val="16"/>
                <w:szCs w:val="16"/>
              </w:rPr>
            </w:pPr>
            <w:r w:rsidRPr="00EF764B">
              <w:rPr>
                <w:rFonts w:ascii="Franklin Gothic Book" w:hAnsi="Franklin Gothic Book"/>
                <w:b w:val="0"/>
                <w:sz w:val="16"/>
                <w:szCs w:val="16"/>
              </w:rPr>
              <w:t xml:space="preserve">taken in the fourth semester </w:t>
            </w:r>
          </w:p>
          <w:p w14:paraId="03B804C0" w14:textId="77777777" w:rsidR="00F42C2D" w:rsidRPr="00267D2B" w:rsidRDefault="00F42C2D" w:rsidP="003A4556">
            <w:pPr>
              <w:pStyle w:val="ListParagraph"/>
              <w:numPr>
                <w:ilvl w:val="0"/>
                <w:numId w:val="6"/>
              </w:numPr>
              <w:rPr>
                <w:rFonts w:ascii="Franklin Gothic Book" w:hAnsi="Franklin Gothic Book"/>
                <w:b w:val="0"/>
                <w:bCs w:val="0"/>
                <w:sz w:val="16"/>
                <w:szCs w:val="16"/>
              </w:rPr>
            </w:pPr>
            <w:r w:rsidRPr="00EF764B">
              <w:rPr>
                <w:rFonts w:ascii="Franklin Gothic Book" w:hAnsi="Franklin Gothic Book"/>
                <w:b w:val="0"/>
                <w:sz w:val="16"/>
                <w:szCs w:val="16"/>
              </w:rPr>
              <w:t>transfer students with more than two semesters take in the first spring semester</w:t>
            </w:r>
          </w:p>
        </w:tc>
        <w:tc>
          <w:tcPr>
            <w:tcW w:w="2520" w:type="dxa"/>
          </w:tcPr>
          <w:p w14:paraId="459ADF70" w14:textId="77777777" w:rsidR="00F42C2D" w:rsidRPr="00ED0E51" w:rsidRDefault="00F42C2D"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F42C2D" w14:paraId="01EC14EB" w14:textId="77777777" w:rsidTr="003A455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3B468588" w14:textId="77777777" w:rsidR="00F42C2D" w:rsidRDefault="00F42C2D" w:rsidP="003A4556">
            <w:pPr>
              <w:rPr>
                <w:rFonts w:ascii="Franklin Gothic Book" w:hAnsi="Franklin Gothic Book"/>
                <w:bCs w:val="0"/>
                <w:sz w:val="20"/>
                <w:szCs w:val="20"/>
              </w:rPr>
            </w:pPr>
            <w:r>
              <w:rPr>
                <w:rFonts w:ascii="Franklin Gothic Book" w:hAnsi="Franklin Gothic Book"/>
                <w:b w:val="0"/>
                <w:sz w:val="20"/>
                <w:szCs w:val="20"/>
              </w:rPr>
              <w:t>Piano Proficiency I</w:t>
            </w:r>
          </w:p>
          <w:p w14:paraId="1B7D886D" w14:textId="77777777" w:rsidR="00F42C2D" w:rsidRPr="00005566" w:rsidRDefault="00F42C2D" w:rsidP="003A4556">
            <w:pPr>
              <w:pStyle w:val="ListParagraph"/>
              <w:numPr>
                <w:ilvl w:val="0"/>
                <w:numId w:val="6"/>
              </w:numPr>
              <w:rPr>
                <w:rFonts w:ascii="Franklin Gothic Book" w:hAnsi="Franklin Gothic Book"/>
                <w:b w:val="0"/>
                <w:sz w:val="20"/>
                <w:szCs w:val="20"/>
              </w:rPr>
            </w:pPr>
            <w:r w:rsidRPr="00005566">
              <w:rPr>
                <w:rFonts w:ascii="Franklin Gothic Book" w:hAnsi="Franklin Gothic Book"/>
                <w:b w:val="0"/>
                <w:sz w:val="16"/>
                <w:szCs w:val="16"/>
              </w:rPr>
              <w:t>comprehensive piano skills assessment offered at the conclusion of APMU123 CLASS PIANO III</w:t>
            </w:r>
          </w:p>
        </w:tc>
        <w:tc>
          <w:tcPr>
            <w:tcW w:w="2520" w:type="dxa"/>
          </w:tcPr>
          <w:p w14:paraId="39E78528" w14:textId="77777777" w:rsidR="00F42C2D" w:rsidRPr="00ED0E51" w:rsidRDefault="00F42C2D" w:rsidP="003A455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F42C2D" w14:paraId="6907D21A" w14:textId="77777777" w:rsidTr="003A4556">
        <w:trPr>
          <w:trHeight w:val="270"/>
        </w:trPr>
        <w:tc>
          <w:tcPr>
            <w:cnfStyle w:val="001000000000" w:firstRow="0" w:lastRow="0" w:firstColumn="1" w:lastColumn="0" w:oddVBand="0" w:evenVBand="0" w:oddHBand="0" w:evenHBand="0" w:firstRowFirstColumn="0" w:firstRowLastColumn="0" w:lastRowFirstColumn="0" w:lastRowLastColumn="0"/>
            <w:tcW w:w="9175" w:type="dxa"/>
          </w:tcPr>
          <w:p w14:paraId="58EB367D" w14:textId="77777777" w:rsidR="00F42C2D" w:rsidRDefault="00F42C2D" w:rsidP="003A4556">
            <w:pPr>
              <w:rPr>
                <w:rFonts w:ascii="Franklin Gothic Book" w:hAnsi="Franklin Gothic Book"/>
                <w:sz w:val="20"/>
                <w:szCs w:val="20"/>
              </w:rPr>
            </w:pPr>
          </w:p>
        </w:tc>
        <w:tc>
          <w:tcPr>
            <w:tcW w:w="2520" w:type="dxa"/>
          </w:tcPr>
          <w:p w14:paraId="52963F50" w14:textId="77777777" w:rsidR="00F42C2D" w:rsidRPr="00ED0E51" w:rsidRDefault="00F42C2D"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F42C2D" w14:paraId="28D151B2" w14:textId="77777777" w:rsidTr="003A455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30BEC179" w14:textId="1557BACB" w:rsidR="00F42C2D" w:rsidRDefault="00F42C2D" w:rsidP="003A4556">
            <w:pPr>
              <w:rPr>
                <w:rFonts w:ascii="Franklin Gothic Book" w:hAnsi="Franklin Gothic Book"/>
                <w:b w:val="0"/>
                <w:sz w:val="20"/>
                <w:szCs w:val="20"/>
              </w:rPr>
            </w:pPr>
            <w:r>
              <w:rPr>
                <w:rFonts w:ascii="Franklin Gothic Book" w:hAnsi="Franklin Gothic Book"/>
                <w:b w:val="0"/>
                <w:sz w:val="20"/>
                <w:szCs w:val="20"/>
              </w:rPr>
              <w:t xml:space="preserve">Maintain </w:t>
            </w:r>
            <w:r w:rsidR="00077CF8">
              <w:rPr>
                <w:rFonts w:ascii="Franklin Gothic Book" w:hAnsi="Franklin Gothic Book"/>
                <w:b w:val="0"/>
                <w:sz w:val="20"/>
                <w:szCs w:val="20"/>
              </w:rPr>
              <w:t>2.5</w:t>
            </w:r>
            <w:r>
              <w:rPr>
                <w:rFonts w:ascii="Franklin Gothic Book" w:hAnsi="Franklin Gothic Book"/>
                <w:b w:val="0"/>
                <w:sz w:val="20"/>
                <w:szCs w:val="20"/>
              </w:rPr>
              <w:t xml:space="preserve"> GPA</w:t>
            </w:r>
          </w:p>
        </w:tc>
        <w:tc>
          <w:tcPr>
            <w:tcW w:w="2520" w:type="dxa"/>
          </w:tcPr>
          <w:p w14:paraId="21111EA5" w14:textId="77777777" w:rsidR="00F42C2D" w:rsidRPr="00ED0E51" w:rsidRDefault="00F42C2D" w:rsidP="003A455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bl>
    <w:p w14:paraId="79A1023C" w14:textId="77777777" w:rsidR="00C54DC8" w:rsidRDefault="00C54DC8" w:rsidP="004E21E0">
      <w:pPr>
        <w:spacing w:line="240" w:lineRule="auto"/>
        <w:rPr>
          <w:rFonts w:ascii="Franklin Gothic Demi" w:hAnsi="Franklin Gothic Demi"/>
          <w:sz w:val="16"/>
          <w:szCs w:val="40"/>
        </w:rPr>
      </w:pPr>
    </w:p>
    <w:p w14:paraId="233E77A0" w14:textId="77777777" w:rsidR="00C54DC8" w:rsidRPr="006F451E" w:rsidRDefault="00C54DC8" w:rsidP="004E21E0">
      <w:pPr>
        <w:spacing w:line="240" w:lineRule="auto"/>
        <w:rPr>
          <w:rFonts w:ascii="Franklin Gothic Demi" w:hAnsi="Franklin Gothic Demi"/>
          <w:sz w:val="16"/>
          <w:szCs w:val="40"/>
        </w:rPr>
      </w:pPr>
    </w:p>
    <w:p w14:paraId="59CFAFE4" w14:textId="11AD4A70" w:rsidR="00097244" w:rsidRPr="00097244" w:rsidRDefault="00C53EC5" w:rsidP="0015388A">
      <w:pPr>
        <w:spacing w:line="240" w:lineRule="auto"/>
        <w:rPr>
          <w:rFonts w:ascii="Franklin Gothic Demi" w:hAnsi="Franklin Gothic Demi"/>
          <w:sz w:val="16"/>
          <w:szCs w:val="40"/>
        </w:rPr>
      </w:pPr>
      <w:r>
        <w:rPr>
          <w:rFonts w:ascii="Franklin Gothic Demi" w:hAnsi="Franklin Gothic Demi"/>
          <w:noProof/>
          <w:sz w:val="16"/>
          <w:szCs w:val="40"/>
        </w:rPr>
        <mc:AlternateContent>
          <mc:Choice Requires="wps">
            <w:drawing>
              <wp:anchor distT="0" distB="0" distL="114300" distR="114300" simplePos="0" relativeHeight="251658240" behindDoc="0" locked="0" layoutInCell="1" allowOverlap="1" wp14:anchorId="400D5386" wp14:editId="15FE6E11">
                <wp:simplePos x="0" y="0"/>
                <wp:positionH relativeFrom="column">
                  <wp:posOffset>-30480</wp:posOffset>
                </wp:positionH>
                <wp:positionV relativeFrom="paragraph">
                  <wp:posOffset>102870</wp:posOffset>
                </wp:positionV>
                <wp:extent cx="7452360" cy="5334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7452360" cy="533400"/>
                        </a:xfrm>
                        <a:prstGeom prst="rect">
                          <a:avLst/>
                        </a:prstGeom>
                        <a:solidFill>
                          <a:schemeClr val="lt1"/>
                        </a:solidFill>
                        <a:ln w="6350">
                          <a:solidFill>
                            <a:prstClr val="black"/>
                          </a:solidFill>
                        </a:ln>
                      </wps:spPr>
                      <wps:txb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400D5386" id="_x0000_t202" coordsize="21600,21600" o:spt="202" path="m,l,21600r21600,l21600,xe">
                <v:stroke joinstyle="miter"/>
                <v:path gradientshapeok="t" o:connecttype="rect"/>
              </v:shapetype>
              <v:shape id="Text Box 5" o:spid="_x0000_s1026" type="#_x0000_t202" style="position:absolute;margin-left:-2.4pt;margin-top:8.1pt;width:586.8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" fillcolor="white [3201]" strokeweight=".5pt">
                <v:textbo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v:textbox>
              </v:shape>
            </w:pict>
          </mc:Fallback>
        </mc:AlternateContent>
      </w:r>
    </w:p>
    <w:p w14:paraId="3FFCE78D" w14:textId="77777777" w:rsidR="00097244" w:rsidRPr="00097244" w:rsidRDefault="00097244">
      <w:pPr>
        <w:rPr>
          <w:rFonts w:ascii="Franklin Gothic Demi" w:hAnsi="Franklin Gothic Demi"/>
          <w:sz w:val="16"/>
          <w:szCs w:val="40"/>
        </w:rPr>
      </w:pPr>
    </w:p>
    <w:p w14:paraId="7E748C3D" w14:textId="63FFEB9D" w:rsidR="00D56585" w:rsidRDefault="00D56585" w:rsidP="00D56585">
      <w:pPr>
        <w:tabs>
          <w:tab w:val="right" w:pos="11664"/>
        </w:tabs>
        <w:jc w:val="right"/>
        <w:rPr>
          <w:rFonts w:ascii="Franklin Gothic Demi" w:hAnsi="Franklin Gothic Demi"/>
          <w:sz w:val="32"/>
          <w:szCs w:val="40"/>
        </w:rPr>
      </w:pPr>
    </w:p>
    <w:p w14:paraId="01B47B81" w14:textId="39E0B63F" w:rsidR="006847B9" w:rsidRPr="00640583" w:rsidRDefault="005D63AC" w:rsidP="00D56585">
      <w:pPr>
        <w:tabs>
          <w:tab w:val="right" w:pos="11664"/>
        </w:tabs>
        <w:jc w:val="both"/>
        <w:rPr>
          <w:rFonts w:ascii="Franklin Gothic Heavy" w:hAnsi="Franklin Gothic Heavy"/>
          <w:sz w:val="36"/>
          <w:szCs w:val="36"/>
        </w:rPr>
      </w:pPr>
      <w:r w:rsidRPr="00640583">
        <w:rPr>
          <w:rFonts w:ascii="Franklin Gothic Demi" w:hAnsi="Franklin Gothic Demi"/>
          <w:noProof/>
          <w:sz w:val="36"/>
          <w:szCs w:val="36"/>
        </w:rPr>
        <w:lastRenderedPageBreak/>
        <mc:AlternateContent>
          <mc:Choice Requires="wps">
            <w:drawing>
              <wp:anchor distT="0" distB="0" distL="114300" distR="114300" simplePos="0" relativeHeight="251658241" behindDoc="0" locked="0" layoutInCell="1" allowOverlap="1" wp14:anchorId="5AA2D53A" wp14:editId="4F65FDBF">
                <wp:simplePos x="0" y="0"/>
                <wp:positionH relativeFrom="margin">
                  <wp:align>left</wp:align>
                </wp:positionH>
                <wp:positionV relativeFrom="paragraph">
                  <wp:posOffset>374650</wp:posOffset>
                </wp:positionV>
                <wp:extent cx="3686175" cy="9048750"/>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3686175" cy="904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D59E2" w14:textId="77777777" w:rsidR="00F42C2D" w:rsidRDefault="00F42C2D" w:rsidP="00F42C2D">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 50-minute studio class, taken seven semesters (7 Credits)</w:t>
                            </w:r>
                          </w:p>
                          <w:p w14:paraId="558E0E1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1 (1)</w:t>
                            </w:r>
                          </w:p>
                          <w:p w14:paraId="45BE694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2 (1)</w:t>
                            </w:r>
                          </w:p>
                          <w:p w14:paraId="34D9D775"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3 (1)</w:t>
                            </w:r>
                          </w:p>
                          <w:p w14:paraId="242B775A"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4 (1)</w:t>
                            </w:r>
                          </w:p>
                          <w:p w14:paraId="328E74FD"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5 (1)</w:t>
                            </w:r>
                          </w:p>
                          <w:p w14:paraId="1E2AD7B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6 (1)</w:t>
                            </w:r>
                          </w:p>
                          <w:p w14:paraId="6CA25E1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7 (1)</w:t>
                            </w:r>
                          </w:p>
                          <w:p w14:paraId="2C00BE06" w14:textId="77777777" w:rsidR="00F42C2D" w:rsidRDefault="00F42C2D" w:rsidP="00F42C2D">
                            <w:pPr>
                              <w:spacing w:after="0"/>
                              <w:rPr>
                                <w:rFonts w:ascii="Franklin Gothic Book" w:hAnsi="Franklin Gothic Book"/>
                                <w:caps/>
                                <w:color w:val="000000" w:themeColor="text1"/>
                                <w:sz w:val="16"/>
                                <w:szCs w:val="16"/>
                              </w:rPr>
                            </w:pPr>
                          </w:p>
                          <w:p w14:paraId="3386B709" w14:textId="0A2731AB" w:rsidR="00F42C2D" w:rsidRPr="009D17BC" w:rsidRDefault="00F42C2D" w:rsidP="00F42C2D">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Major Ensembles</w:t>
                            </w:r>
                            <w:r w:rsidR="00633B01">
                              <w:rPr>
                                <w:rFonts w:ascii="Franklin Gothic Book" w:hAnsi="Franklin Gothic Book"/>
                                <w:b/>
                                <w:color w:val="000000" w:themeColor="text1"/>
                                <w:sz w:val="18"/>
                                <w:szCs w:val="18"/>
                              </w:rPr>
                              <w:t xml:space="preserve"> on the primary instrument or voice</w:t>
                            </w:r>
                            <w:r>
                              <w:rPr>
                                <w:rFonts w:ascii="Franklin Gothic Book" w:hAnsi="Franklin Gothic Book"/>
                                <w:b/>
                                <w:color w:val="000000" w:themeColor="text1"/>
                                <w:sz w:val="18"/>
                                <w:szCs w:val="18"/>
                              </w:rPr>
                              <w:t xml:space="preserve"> (those meeting 3 hours, or more, each week</w:t>
                            </w:r>
                            <w:r w:rsidR="00556F9D">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 xml:space="preserve">), taken </w:t>
                            </w:r>
                            <w:r w:rsidR="00077CF8">
                              <w:rPr>
                                <w:rFonts w:ascii="Franklin Gothic Book" w:hAnsi="Franklin Gothic Book"/>
                                <w:b/>
                                <w:color w:val="000000" w:themeColor="text1"/>
                                <w:sz w:val="18"/>
                                <w:szCs w:val="18"/>
                              </w:rPr>
                              <w:t>seven</w:t>
                            </w:r>
                            <w:r>
                              <w:rPr>
                                <w:rFonts w:ascii="Franklin Gothic Book" w:hAnsi="Franklin Gothic Book"/>
                                <w:b/>
                                <w:color w:val="000000" w:themeColor="text1"/>
                                <w:sz w:val="18"/>
                                <w:szCs w:val="18"/>
                              </w:rPr>
                              <w:t xml:space="preserve"> semesters (</w:t>
                            </w:r>
                            <w:r w:rsidR="00077CF8">
                              <w:rPr>
                                <w:rFonts w:ascii="Franklin Gothic Book" w:hAnsi="Franklin Gothic Book"/>
                                <w:b/>
                                <w:color w:val="000000" w:themeColor="text1"/>
                                <w:sz w:val="18"/>
                                <w:szCs w:val="18"/>
                              </w:rPr>
                              <w:t>7</w:t>
                            </w:r>
                            <w:r>
                              <w:rPr>
                                <w:rFonts w:ascii="Franklin Gothic Book" w:hAnsi="Franklin Gothic Book"/>
                                <w:b/>
                                <w:color w:val="000000" w:themeColor="text1"/>
                                <w:sz w:val="18"/>
                                <w:szCs w:val="18"/>
                              </w:rPr>
                              <w:t xml:space="preserve"> credits)</w:t>
                            </w:r>
                          </w:p>
                          <w:p w14:paraId="5228995A"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7A8FFDA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01035926"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787FB9FA"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570EAE58"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69435B61"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58158A47" w14:textId="77777777" w:rsidR="00F42C2D" w:rsidRPr="00E5424B"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4D66B12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p>
                          <w:p w14:paraId="77A77D42" w14:textId="77777777" w:rsidR="00F42C2D"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6F7D477B"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342C394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2 Class Piano II</w:t>
                            </w:r>
                            <w:r w:rsidRPr="00CC0B99">
                              <w:rPr>
                                <w:rFonts w:ascii="Franklin Gothic Book" w:hAnsi="Franklin Gothic Book" w:cs="Calibri"/>
                                <w:color w:val="000000" w:themeColor="text1"/>
                                <w:sz w:val="16"/>
                                <w:szCs w:val="16"/>
                                <w:shd w:val="clear" w:color="auto" w:fill="FFFFFF"/>
                              </w:rPr>
                              <w:t xml:space="preserve"> (1)</w:t>
                            </w:r>
                          </w:p>
                          <w:p w14:paraId="1F9E8C40"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3 Class Piano III</w:t>
                            </w:r>
                            <w:r w:rsidRPr="00CC0B99">
                              <w:rPr>
                                <w:rFonts w:ascii="Franklin Gothic Book" w:hAnsi="Franklin Gothic Book" w:cs="Calibri"/>
                                <w:color w:val="000000" w:themeColor="text1"/>
                                <w:sz w:val="16"/>
                                <w:szCs w:val="16"/>
                                <w:shd w:val="clear" w:color="auto" w:fill="FFFFFF"/>
                              </w:rPr>
                              <w:t xml:space="preserve"> (1)</w:t>
                            </w:r>
                          </w:p>
                          <w:p w14:paraId="207727D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p>
                          <w:p w14:paraId="16409D4E" w14:textId="140FEA98"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077CF8">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Credits)</w:t>
                            </w:r>
                          </w:p>
                          <w:p w14:paraId="47DF7B46"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63890046"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19DC6116"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368552CC"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33C632BA"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5594E282"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00A9A8A2" w14:textId="2817CEB2"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07B6F239" w14:textId="77777777" w:rsidR="00F42C2D" w:rsidRPr="00D72511" w:rsidRDefault="00F42C2D" w:rsidP="00F42C2D">
                            <w:pPr>
                              <w:spacing w:after="0" w:line="240" w:lineRule="auto"/>
                              <w:rPr>
                                <w:rFonts w:ascii="Franklin Gothic Book" w:hAnsi="Franklin Gothic Book"/>
                                <w:color w:val="000000" w:themeColor="text1"/>
                                <w:sz w:val="16"/>
                                <w:szCs w:val="16"/>
                              </w:rPr>
                            </w:pPr>
                          </w:p>
                          <w:p w14:paraId="10771DFF" w14:textId="77777777"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44C681D6"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 </w:t>
                            </w:r>
                            <w:r w:rsidRPr="006A6B29">
                              <w:rPr>
                                <w:rFonts w:ascii="Franklin Gothic Book" w:hAnsi="Franklin Gothic Book"/>
                                <w:b/>
                                <w:color w:val="000000" w:themeColor="text1"/>
                                <w:sz w:val="18"/>
                                <w:szCs w:val="18"/>
                              </w:rPr>
                              <w:t>*H</w:t>
                            </w:r>
                          </w:p>
                          <w:p w14:paraId="0E6FC7CC"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71509F32"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3CF822F2" w14:textId="77777777" w:rsidR="00F42C2D" w:rsidRPr="00243854" w:rsidRDefault="00F42C2D" w:rsidP="00F42C2D">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 </w:t>
                            </w:r>
                            <w:r>
                              <w:rPr>
                                <w:rFonts w:ascii="Franklin Gothic Book" w:hAnsi="Franklin Gothic Book"/>
                                <w:b/>
                                <w:color w:val="000000" w:themeColor="text1"/>
                                <w:sz w:val="16"/>
                                <w:szCs w:val="16"/>
                              </w:rPr>
                              <w:t>*G</w:t>
                            </w:r>
                          </w:p>
                          <w:p w14:paraId="16617968" w14:textId="77777777" w:rsidR="00F42C2D" w:rsidRDefault="00F42C2D" w:rsidP="00F42C2D">
                            <w:pPr>
                              <w:spacing w:after="0" w:line="240" w:lineRule="auto"/>
                              <w:rPr>
                                <w:rFonts w:ascii="Franklin Gothic Book" w:hAnsi="Franklin Gothic Book"/>
                                <w:color w:val="000000" w:themeColor="text1"/>
                                <w:sz w:val="16"/>
                                <w:szCs w:val="16"/>
                              </w:rPr>
                            </w:pPr>
                          </w:p>
                          <w:p w14:paraId="347B35F1" w14:textId="77777777"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7 semesters (0 Credits)</w:t>
                            </w:r>
                          </w:p>
                          <w:p w14:paraId="75D12A0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74453ED4"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1F883C89"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8870E7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041C126"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759B75D7"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6804AB4C"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162C63F2" w14:textId="77777777" w:rsidR="00F42C2D" w:rsidRPr="00D72511" w:rsidRDefault="00F42C2D" w:rsidP="00F42C2D">
                            <w:pPr>
                              <w:spacing w:after="0" w:line="240" w:lineRule="auto"/>
                              <w:rPr>
                                <w:rFonts w:ascii="Franklin Gothic Book" w:hAnsi="Franklin Gothic Book"/>
                                <w:color w:val="000000" w:themeColor="text1"/>
                                <w:sz w:val="16"/>
                                <w:szCs w:val="16"/>
                              </w:rPr>
                            </w:pPr>
                          </w:p>
                          <w:p w14:paraId="4002EC84" w14:textId="77777777"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1 Credit)</w:t>
                            </w:r>
                          </w:p>
                          <w:p w14:paraId="4B38673C"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4DDD361F" w14:textId="77777777" w:rsidR="00F42C2D" w:rsidRPr="00D72511" w:rsidRDefault="00F42C2D" w:rsidP="00F42C2D">
                            <w:pPr>
                              <w:spacing w:after="0" w:line="240" w:lineRule="auto"/>
                              <w:rPr>
                                <w:rFonts w:ascii="Franklin Gothic Book" w:hAnsi="Franklin Gothic Book"/>
                                <w:color w:val="000000" w:themeColor="text1"/>
                                <w:sz w:val="16"/>
                                <w:szCs w:val="16"/>
                              </w:rPr>
                            </w:pPr>
                          </w:p>
                          <w:p w14:paraId="3A722E7C" w14:textId="73FA0EEF" w:rsidR="00F42C2D"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Business (12 Credits)</w:t>
                            </w:r>
                          </w:p>
                          <w:p w14:paraId="57DC8A03" w14:textId="59A2BB5B"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40 Intro to Music Technology (2)</w:t>
                            </w:r>
                          </w:p>
                          <w:p w14:paraId="77399CC5" w14:textId="4311B09B" w:rsidR="00F42C2D" w:rsidRDefault="00F42C2D" w:rsidP="00F42C2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70 Music Entrepreneurship (1)</w:t>
                            </w:r>
                          </w:p>
                          <w:p w14:paraId="6D409A42" w14:textId="54C528F2" w:rsidR="00F42C2D" w:rsidRDefault="00F42C2D" w:rsidP="00F42C2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71 Intro to Arts Management &amp; Administration (3)</w:t>
                            </w:r>
                          </w:p>
                          <w:p w14:paraId="02D53F78" w14:textId="531D10C7" w:rsidR="00F42C2D" w:rsidRDefault="00F42C2D" w:rsidP="00F42C2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70 Survey of Music Business (3)</w:t>
                            </w:r>
                          </w:p>
                          <w:p w14:paraId="3DA637A3" w14:textId="6F037882" w:rsidR="00F42C2D" w:rsidRDefault="00F42C2D" w:rsidP="00F42C2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98 Music Industry Internship (3)</w:t>
                            </w:r>
                          </w:p>
                          <w:p w14:paraId="08D95C28" w14:textId="77777777" w:rsidR="00F42C2D" w:rsidRDefault="00F42C2D" w:rsidP="00F42C2D">
                            <w:pPr>
                              <w:spacing w:after="0" w:line="240" w:lineRule="auto"/>
                              <w:rPr>
                                <w:rFonts w:ascii="Franklin Gothic Book" w:hAnsi="Franklin Gothic Book"/>
                                <w:color w:val="000000" w:themeColor="text1"/>
                                <w:sz w:val="16"/>
                                <w:szCs w:val="16"/>
                              </w:rPr>
                            </w:pPr>
                          </w:p>
                          <w:p w14:paraId="3F16FA5E" w14:textId="77777777" w:rsidR="00F42C2D" w:rsidRPr="00F42C2D" w:rsidRDefault="00F42C2D" w:rsidP="00F42C2D">
                            <w:pPr>
                              <w:spacing w:after="0"/>
                              <w:rPr>
                                <w:rFonts w:ascii="Franklin Gothic Book" w:hAnsi="Franklin Gothic Book"/>
                                <w:color w:val="000000" w:themeColor="text1"/>
                                <w:sz w:val="16"/>
                                <w:szCs w:val="16"/>
                              </w:rPr>
                            </w:pPr>
                          </w:p>
                          <w:p w14:paraId="6E54A882" w14:textId="41DCC23C" w:rsidR="006A6B29" w:rsidRPr="006A6B29" w:rsidRDefault="006A6B29" w:rsidP="006A6B29">
                            <w:pPr>
                              <w:rPr>
                                <w:rFonts w:ascii="Franklin Gothic Book" w:hAnsi="Franklin Gothic Book"/>
                                <w:caps/>
                                <w:color w:val="000000" w:themeColor="text1"/>
                                <w:sz w:val="20"/>
                                <w:szCs w:val="20"/>
                              </w:rPr>
                            </w:pPr>
                            <w:r w:rsidRPr="006A6B29">
                              <w:rPr>
                                <w:rFonts w:ascii="Franklin Gothic Book" w:hAnsi="Franklin Gothic Book"/>
                                <w:b/>
                                <w:color w:val="000000" w:themeColor="text1"/>
                                <w:sz w:val="20"/>
                                <w:szCs w:val="20"/>
                              </w:rPr>
                              <w:t>*</w:t>
                            </w:r>
                            <w:r w:rsidRPr="006A6B29">
                              <w:rPr>
                                <w:rFonts w:ascii="Franklin Gothic Book" w:hAnsi="Franklin Gothic Book"/>
                                <w:color w:val="000000" w:themeColor="text1"/>
                                <w:sz w:val="20"/>
                                <w:szCs w:val="20"/>
                              </w:rPr>
                              <w:t xml:space="preserve"> indicates directed general education fulfillmen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A2D53A" id="_x0000_t202" coordsize="21600,21600" o:spt="202" path="m,l,21600r21600,l21600,xe">
                <v:stroke joinstyle="miter"/>
                <v:path gradientshapeok="t" o:connecttype="rect"/>
              </v:shapetype>
              <v:shape id="Text Box 200" o:spid="_x0000_s1027" type="#_x0000_t202" style="position:absolute;left:0;text-align:left;margin-left:0;margin-top:29.5pt;width:290.25pt;height:71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" filled="f" stroked="f" strokeweight=".5pt">
                <v:textbox inset=",7.2pt,,0">
                  <w:txbxContent>
                    <w:p w14:paraId="5E9D59E2" w14:textId="77777777" w:rsidR="00F42C2D" w:rsidRDefault="00F42C2D" w:rsidP="00F42C2D">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 50-minute studio class, taken seven semesters (7 Credits)</w:t>
                      </w:r>
                    </w:p>
                    <w:p w14:paraId="558E0E1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1 (1)</w:t>
                      </w:r>
                    </w:p>
                    <w:p w14:paraId="45BE694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2 (1)</w:t>
                      </w:r>
                    </w:p>
                    <w:p w14:paraId="34D9D775"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3 (1)</w:t>
                      </w:r>
                    </w:p>
                    <w:p w14:paraId="242B775A"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4 (1)</w:t>
                      </w:r>
                    </w:p>
                    <w:p w14:paraId="328E74FD"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5 (1)</w:t>
                      </w:r>
                    </w:p>
                    <w:p w14:paraId="1E2AD7B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6 (1)</w:t>
                      </w:r>
                    </w:p>
                    <w:p w14:paraId="6CA25E1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7 (1)</w:t>
                      </w:r>
                    </w:p>
                    <w:p w14:paraId="2C00BE06" w14:textId="77777777" w:rsidR="00F42C2D" w:rsidRDefault="00F42C2D" w:rsidP="00F42C2D">
                      <w:pPr>
                        <w:spacing w:after="0"/>
                        <w:rPr>
                          <w:rFonts w:ascii="Franklin Gothic Book" w:hAnsi="Franklin Gothic Book"/>
                          <w:caps/>
                          <w:color w:val="000000" w:themeColor="text1"/>
                          <w:sz w:val="16"/>
                          <w:szCs w:val="16"/>
                        </w:rPr>
                      </w:pPr>
                    </w:p>
                    <w:p w14:paraId="3386B709" w14:textId="0A2731AB" w:rsidR="00F42C2D" w:rsidRPr="009D17BC" w:rsidRDefault="00F42C2D" w:rsidP="00F42C2D">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Major Ensembles</w:t>
                      </w:r>
                      <w:r w:rsidR="00633B01">
                        <w:rPr>
                          <w:rFonts w:ascii="Franklin Gothic Book" w:hAnsi="Franklin Gothic Book"/>
                          <w:b/>
                          <w:color w:val="000000" w:themeColor="text1"/>
                          <w:sz w:val="18"/>
                          <w:szCs w:val="18"/>
                        </w:rPr>
                        <w:t xml:space="preserve"> on the primary instrument or voice</w:t>
                      </w:r>
                      <w:bookmarkStart w:id="3" w:name="_GoBack"/>
                      <w:bookmarkEnd w:id="3"/>
                      <w:r>
                        <w:rPr>
                          <w:rFonts w:ascii="Franklin Gothic Book" w:hAnsi="Franklin Gothic Book"/>
                          <w:b/>
                          <w:color w:val="000000" w:themeColor="text1"/>
                          <w:sz w:val="18"/>
                          <w:szCs w:val="18"/>
                        </w:rPr>
                        <w:t xml:space="preserve"> (those meeting 3 hours, or more, each week</w:t>
                      </w:r>
                      <w:r w:rsidR="00556F9D">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 xml:space="preserve">), taken </w:t>
                      </w:r>
                      <w:r w:rsidR="00077CF8">
                        <w:rPr>
                          <w:rFonts w:ascii="Franklin Gothic Book" w:hAnsi="Franklin Gothic Book"/>
                          <w:b/>
                          <w:color w:val="000000" w:themeColor="text1"/>
                          <w:sz w:val="18"/>
                          <w:szCs w:val="18"/>
                        </w:rPr>
                        <w:t>seven</w:t>
                      </w:r>
                      <w:r>
                        <w:rPr>
                          <w:rFonts w:ascii="Franklin Gothic Book" w:hAnsi="Franklin Gothic Book"/>
                          <w:b/>
                          <w:color w:val="000000" w:themeColor="text1"/>
                          <w:sz w:val="18"/>
                          <w:szCs w:val="18"/>
                        </w:rPr>
                        <w:t xml:space="preserve"> semesters (</w:t>
                      </w:r>
                      <w:r w:rsidR="00077CF8">
                        <w:rPr>
                          <w:rFonts w:ascii="Franklin Gothic Book" w:hAnsi="Franklin Gothic Book"/>
                          <w:b/>
                          <w:color w:val="000000" w:themeColor="text1"/>
                          <w:sz w:val="18"/>
                          <w:szCs w:val="18"/>
                        </w:rPr>
                        <w:t>7</w:t>
                      </w:r>
                      <w:r>
                        <w:rPr>
                          <w:rFonts w:ascii="Franklin Gothic Book" w:hAnsi="Franklin Gothic Book"/>
                          <w:b/>
                          <w:color w:val="000000" w:themeColor="text1"/>
                          <w:sz w:val="18"/>
                          <w:szCs w:val="18"/>
                        </w:rPr>
                        <w:t xml:space="preserve"> credits)</w:t>
                      </w:r>
                    </w:p>
                    <w:p w14:paraId="5228995A"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7A8FFDA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01035926"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787FB9FA"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570EAE58"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69435B61"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58158A47" w14:textId="77777777" w:rsidR="00F42C2D" w:rsidRPr="00E5424B"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4D66B12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p>
                    <w:p w14:paraId="77A77D42" w14:textId="77777777" w:rsidR="00F42C2D"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6F7D477B"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342C394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2 Class Piano II</w:t>
                      </w:r>
                      <w:r w:rsidRPr="00CC0B99">
                        <w:rPr>
                          <w:rFonts w:ascii="Franklin Gothic Book" w:hAnsi="Franklin Gothic Book" w:cs="Calibri"/>
                          <w:color w:val="000000" w:themeColor="text1"/>
                          <w:sz w:val="16"/>
                          <w:szCs w:val="16"/>
                          <w:shd w:val="clear" w:color="auto" w:fill="FFFFFF"/>
                        </w:rPr>
                        <w:t xml:space="preserve"> (1)</w:t>
                      </w:r>
                    </w:p>
                    <w:p w14:paraId="1F9E8C40"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3 Class Piano III</w:t>
                      </w:r>
                      <w:r w:rsidRPr="00CC0B99">
                        <w:rPr>
                          <w:rFonts w:ascii="Franklin Gothic Book" w:hAnsi="Franklin Gothic Book" w:cs="Calibri"/>
                          <w:color w:val="000000" w:themeColor="text1"/>
                          <w:sz w:val="16"/>
                          <w:szCs w:val="16"/>
                          <w:shd w:val="clear" w:color="auto" w:fill="FFFFFF"/>
                        </w:rPr>
                        <w:t xml:space="preserve"> (1)</w:t>
                      </w:r>
                    </w:p>
                    <w:p w14:paraId="207727D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p>
                    <w:p w14:paraId="16409D4E" w14:textId="140FEA98"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077CF8">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Credits)</w:t>
                      </w:r>
                    </w:p>
                    <w:p w14:paraId="47DF7B46"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63890046"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19DC6116"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368552CC"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33C632BA"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5594E282"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00A9A8A2" w14:textId="2817CEB2"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07B6F239" w14:textId="77777777" w:rsidR="00F42C2D" w:rsidRPr="00D72511" w:rsidRDefault="00F42C2D" w:rsidP="00F42C2D">
                      <w:pPr>
                        <w:spacing w:after="0" w:line="240" w:lineRule="auto"/>
                        <w:rPr>
                          <w:rFonts w:ascii="Franklin Gothic Book" w:hAnsi="Franklin Gothic Book"/>
                          <w:color w:val="000000" w:themeColor="text1"/>
                          <w:sz w:val="16"/>
                          <w:szCs w:val="16"/>
                        </w:rPr>
                      </w:pPr>
                    </w:p>
                    <w:p w14:paraId="10771DFF" w14:textId="77777777"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44C681D6"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 </w:t>
                      </w:r>
                      <w:r w:rsidRPr="006A6B29">
                        <w:rPr>
                          <w:rFonts w:ascii="Franklin Gothic Book" w:hAnsi="Franklin Gothic Book"/>
                          <w:b/>
                          <w:color w:val="000000" w:themeColor="text1"/>
                          <w:sz w:val="18"/>
                          <w:szCs w:val="18"/>
                        </w:rPr>
                        <w:t>*H</w:t>
                      </w:r>
                    </w:p>
                    <w:p w14:paraId="0E6FC7CC"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71509F32"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3CF822F2" w14:textId="77777777" w:rsidR="00F42C2D" w:rsidRPr="00243854" w:rsidRDefault="00F42C2D" w:rsidP="00F42C2D">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 </w:t>
                      </w:r>
                      <w:r>
                        <w:rPr>
                          <w:rFonts w:ascii="Franklin Gothic Book" w:hAnsi="Franklin Gothic Book"/>
                          <w:b/>
                          <w:color w:val="000000" w:themeColor="text1"/>
                          <w:sz w:val="16"/>
                          <w:szCs w:val="16"/>
                        </w:rPr>
                        <w:t>*G</w:t>
                      </w:r>
                    </w:p>
                    <w:p w14:paraId="16617968" w14:textId="77777777" w:rsidR="00F42C2D" w:rsidRDefault="00F42C2D" w:rsidP="00F42C2D">
                      <w:pPr>
                        <w:spacing w:after="0" w:line="240" w:lineRule="auto"/>
                        <w:rPr>
                          <w:rFonts w:ascii="Franklin Gothic Book" w:hAnsi="Franklin Gothic Book"/>
                          <w:color w:val="000000" w:themeColor="text1"/>
                          <w:sz w:val="16"/>
                          <w:szCs w:val="16"/>
                        </w:rPr>
                      </w:pPr>
                    </w:p>
                    <w:p w14:paraId="347B35F1" w14:textId="77777777"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7 semesters (0 Credits)</w:t>
                      </w:r>
                    </w:p>
                    <w:p w14:paraId="75D12A0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74453ED4"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1F883C89"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8870E7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041C126"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759B75D7"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6804AB4C"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162C63F2" w14:textId="77777777" w:rsidR="00F42C2D" w:rsidRPr="00D72511" w:rsidRDefault="00F42C2D" w:rsidP="00F42C2D">
                      <w:pPr>
                        <w:spacing w:after="0" w:line="240" w:lineRule="auto"/>
                        <w:rPr>
                          <w:rFonts w:ascii="Franklin Gothic Book" w:hAnsi="Franklin Gothic Book"/>
                          <w:color w:val="000000" w:themeColor="text1"/>
                          <w:sz w:val="16"/>
                          <w:szCs w:val="16"/>
                        </w:rPr>
                      </w:pPr>
                    </w:p>
                    <w:p w14:paraId="4002EC84" w14:textId="77777777"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1 Credit)</w:t>
                      </w:r>
                    </w:p>
                    <w:p w14:paraId="4B38673C"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4DDD361F" w14:textId="77777777" w:rsidR="00F42C2D" w:rsidRPr="00D72511" w:rsidRDefault="00F42C2D" w:rsidP="00F42C2D">
                      <w:pPr>
                        <w:spacing w:after="0" w:line="240" w:lineRule="auto"/>
                        <w:rPr>
                          <w:rFonts w:ascii="Franklin Gothic Book" w:hAnsi="Franklin Gothic Book"/>
                          <w:color w:val="000000" w:themeColor="text1"/>
                          <w:sz w:val="16"/>
                          <w:szCs w:val="16"/>
                        </w:rPr>
                      </w:pPr>
                    </w:p>
                    <w:p w14:paraId="3A722E7C" w14:textId="73FA0EEF" w:rsidR="00F42C2D"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Business (12 Credits)</w:t>
                      </w:r>
                    </w:p>
                    <w:p w14:paraId="57DC8A03" w14:textId="59A2BB5B"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40 Intro to Music Technology (2)</w:t>
                      </w:r>
                    </w:p>
                    <w:p w14:paraId="77399CC5" w14:textId="4311B09B" w:rsidR="00F42C2D" w:rsidRDefault="00F42C2D" w:rsidP="00F42C2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70 Music Entrepreneurship (1)</w:t>
                      </w:r>
                    </w:p>
                    <w:p w14:paraId="6D409A42" w14:textId="54C528F2" w:rsidR="00F42C2D" w:rsidRDefault="00F42C2D" w:rsidP="00F42C2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71 Intro to Arts Management &amp; Administration (3)</w:t>
                      </w:r>
                    </w:p>
                    <w:p w14:paraId="02D53F78" w14:textId="531D10C7" w:rsidR="00F42C2D" w:rsidRDefault="00F42C2D" w:rsidP="00F42C2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70 Survey of Music Business (3)</w:t>
                      </w:r>
                    </w:p>
                    <w:p w14:paraId="3DA637A3" w14:textId="6F037882" w:rsidR="00F42C2D" w:rsidRDefault="00F42C2D" w:rsidP="00F42C2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498 Music Industry Internship (3)</w:t>
                      </w:r>
                    </w:p>
                    <w:p w14:paraId="08D95C28" w14:textId="77777777" w:rsidR="00F42C2D" w:rsidRDefault="00F42C2D" w:rsidP="00F42C2D">
                      <w:pPr>
                        <w:spacing w:after="0" w:line="240" w:lineRule="auto"/>
                        <w:rPr>
                          <w:rFonts w:ascii="Franklin Gothic Book" w:hAnsi="Franklin Gothic Book"/>
                          <w:color w:val="000000" w:themeColor="text1"/>
                          <w:sz w:val="16"/>
                          <w:szCs w:val="16"/>
                        </w:rPr>
                      </w:pPr>
                    </w:p>
                    <w:p w14:paraId="3F16FA5E" w14:textId="77777777" w:rsidR="00F42C2D" w:rsidRPr="00F42C2D" w:rsidRDefault="00F42C2D" w:rsidP="00F42C2D">
                      <w:pPr>
                        <w:spacing w:after="0"/>
                        <w:rPr>
                          <w:rFonts w:ascii="Franklin Gothic Book" w:hAnsi="Franklin Gothic Book"/>
                          <w:color w:val="000000" w:themeColor="text1"/>
                          <w:sz w:val="16"/>
                          <w:szCs w:val="16"/>
                        </w:rPr>
                      </w:pPr>
                    </w:p>
                    <w:p w14:paraId="6E54A882" w14:textId="41DCC23C" w:rsidR="006A6B29" w:rsidRPr="006A6B29" w:rsidRDefault="006A6B29" w:rsidP="006A6B29">
                      <w:pPr>
                        <w:rPr>
                          <w:rFonts w:ascii="Franklin Gothic Book" w:hAnsi="Franklin Gothic Book"/>
                          <w:caps/>
                          <w:color w:val="000000" w:themeColor="text1"/>
                          <w:sz w:val="20"/>
                          <w:szCs w:val="20"/>
                        </w:rPr>
                      </w:pPr>
                      <w:r w:rsidRPr="006A6B29">
                        <w:rPr>
                          <w:rFonts w:ascii="Franklin Gothic Book" w:hAnsi="Franklin Gothic Book"/>
                          <w:b/>
                          <w:color w:val="000000" w:themeColor="text1"/>
                          <w:sz w:val="20"/>
                          <w:szCs w:val="20"/>
                        </w:rPr>
                        <w:t>*</w:t>
                      </w:r>
                      <w:r w:rsidRPr="006A6B29">
                        <w:rPr>
                          <w:rFonts w:ascii="Franklin Gothic Book" w:hAnsi="Franklin Gothic Book"/>
                          <w:color w:val="000000" w:themeColor="text1"/>
                          <w:sz w:val="20"/>
                          <w:szCs w:val="20"/>
                        </w:rPr>
                        <w:t xml:space="preserve"> indicates directed general education fulfillment</w:t>
                      </w:r>
                    </w:p>
                  </w:txbxContent>
                </v:textbox>
                <w10:wrap type="square" anchorx="margin"/>
              </v:shape>
            </w:pict>
          </mc:Fallback>
        </mc:AlternateContent>
      </w:r>
      <w:r w:rsidR="00D56585" w:rsidRPr="00640583">
        <w:rPr>
          <w:noProof/>
          <w:sz w:val="36"/>
          <w:szCs w:val="36"/>
        </w:rPr>
        <w:drawing>
          <wp:anchor distT="0" distB="0" distL="114300" distR="114300" simplePos="0" relativeHeight="251658245" behindDoc="0" locked="0" layoutInCell="1" allowOverlap="1" wp14:anchorId="10DAB010" wp14:editId="515BFF26">
            <wp:simplePos x="0" y="0"/>
            <wp:positionH relativeFrom="margin">
              <wp:posOffset>4754880</wp:posOffset>
            </wp:positionH>
            <wp:positionV relativeFrom="margin">
              <wp:posOffset>8890</wp:posOffset>
            </wp:positionV>
            <wp:extent cx="2395728" cy="530352"/>
            <wp:effectExtent l="0" t="0" r="508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6847B9" w:rsidRPr="00640583">
        <w:rPr>
          <w:rFonts w:ascii="Franklin Gothic Demi" w:hAnsi="Franklin Gothic Demi"/>
          <w:noProof/>
          <w:sz w:val="36"/>
          <w:szCs w:val="36"/>
        </w:rPr>
        <w:drawing>
          <wp:anchor distT="0" distB="0" distL="114300" distR="114300" simplePos="0" relativeHeight="251658242" behindDoc="0" locked="0" layoutInCell="1" allowOverlap="1" wp14:anchorId="63079DDE" wp14:editId="5815C744">
            <wp:simplePos x="0" y="0"/>
            <wp:positionH relativeFrom="margin">
              <wp:posOffset>7620</wp:posOffset>
            </wp:positionH>
            <wp:positionV relativeFrom="paragraph">
              <wp:posOffset>365125</wp:posOffset>
            </wp:positionV>
            <wp:extent cx="3796978" cy="129540"/>
            <wp:effectExtent l="0" t="0" r="0" b="3810"/>
            <wp:wrapNone/>
            <wp:docPr id="1" name="Picture 1" descr="C:\Users\nkeller\AppData\Local\Microsoft\Windows\INetCache\Content.MSO\61A8F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keller\AppData\Local\Microsoft\Windows\INetCache\Content.MSO\61A8F32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1795" cy="1300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2C2D" w:rsidRPr="00F42C2D">
        <w:rPr>
          <w:rFonts w:ascii="Franklin Gothic Heavy" w:hAnsi="Franklin Gothic Heavy"/>
          <w:sz w:val="28"/>
          <w:szCs w:val="28"/>
        </w:rPr>
        <w:t xml:space="preserve"> </w:t>
      </w:r>
      <w:r w:rsidR="00F42C2D" w:rsidRPr="00E5424B">
        <w:rPr>
          <w:rFonts w:ascii="Franklin Gothic Heavy" w:hAnsi="Franklin Gothic Heavy"/>
          <w:sz w:val="28"/>
          <w:szCs w:val="28"/>
        </w:rPr>
        <w:t>Bachelor of Music with E</w:t>
      </w:r>
      <w:r w:rsidR="00F42C2D">
        <w:rPr>
          <w:rFonts w:ascii="Franklin Gothic Heavy" w:hAnsi="Franklin Gothic Heavy"/>
          <w:sz w:val="28"/>
          <w:szCs w:val="28"/>
        </w:rPr>
        <w:t>lec Studies in Business</w:t>
      </w:r>
    </w:p>
    <w:p w14:paraId="03F2A5BC" w14:textId="7B6FDCED" w:rsidR="006847B9" w:rsidRPr="0015388A" w:rsidRDefault="006A5177" w:rsidP="006847B9">
      <w:pPr>
        <w:spacing w:line="240" w:lineRule="auto"/>
        <w:rPr>
          <w:rFonts w:ascii="Franklin Gothic Demi" w:hAnsi="Franklin Gothic Demi"/>
          <w:sz w:val="32"/>
          <w:szCs w:val="40"/>
        </w:rPr>
      </w:pPr>
      <w:r>
        <w:rPr>
          <w:rFonts w:ascii="Franklin Gothic Demi" w:hAnsi="Franklin Gothic Demi"/>
          <w:noProof/>
          <w:sz w:val="32"/>
          <w:szCs w:val="40"/>
        </w:rPr>
        <mc:AlternateContent>
          <mc:Choice Requires="wps">
            <w:drawing>
              <wp:anchor distT="0" distB="0" distL="114300" distR="114300" simplePos="0" relativeHeight="251658243" behindDoc="0" locked="0" layoutInCell="1" allowOverlap="1" wp14:anchorId="753F25C6" wp14:editId="202387D3">
                <wp:simplePos x="0" y="0"/>
                <wp:positionH relativeFrom="column">
                  <wp:posOffset>3769995</wp:posOffset>
                </wp:positionH>
                <wp:positionV relativeFrom="paragraph">
                  <wp:posOffset>307340</wp:posOffset>
                </wp:positionV>
                <wp:extent cx="3489960" cy="86010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3489960" cy="8601075"/>
                        </a:xfrm>
                        <a:prstGeom prst="rect">
                          <a:avLst/>
                        </a:prstGeom>
                        <a:solidFill>
                          <a:schemeClr val="lt1"/>
                        </a:solidFill>
                        <a:ln w="6350">
                          <a:noFill/>
                        </a:ln>
                      </wps:spPr>
                      <wps:txbx>
                        <w:txbxContent>
                          <w:p w14:paraId="4183C193" w14:textId="77777777" w:rsidR="00D12383" w:rsidRDefault="00D12383" w:rsidP="00D1238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Electives (3 Credits)</w:t>
                            </w:r>
                          </w:p>
                          <w:p w14:paraId="76A5FCF7" w14:textId="49A983B7" w:rsidR="00D12383" w:rsidRDefault="00D12383" w:rsidP="00D12383">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61 Diction I for Singers (2) (</w:t>
                            </w:r>
                            <w:r w:rsidR="005C5D7A">
                              <w:rPr>
                                <w:rFonts w:ascii="Franklin Gothic Book" w:hAnsi="Franklin Gothic Book"/>
                                <w:color w:val="000000" w:themeColor="text1"/>
                                <w:sz w:val="16"/>
                                <w:szCs w:val="16"/>
                              </w:rPr>
                              <w:t>required</w:t>
                            </w:r>
                            <w:r>
                              <w:rPr>
                                <w:rFonts w:ascii="Franklin Gothic Book" w:hAnsi="Franklin Gothic Book"/>
                                <w:color w:val="000000" w:themeColor="text1"/>
                                <w:sz w:val="16"/>
                                <w:szCs w:val="16"/>
                              </w:rPr>
                              <w:t xml:space="preserve"> for voice students)</w:t>
                            </w:r>
                          </w:p>
                          <w:p w14:paraId="58E68465" w14:textId="77777777" w:rsid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c Elective (1-3)</w:t>
                            </w:r>
                          </w:p>
                          <w:p w14:paraId="5C63BB32" w14:textId="43591F47" w:rsid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c Elective (1-3)</w:t>
                            </w:r>
                          </w:p>
                          <w:p w14:paraId="3125255E" w14:textId="77777777" w:rsidR="00077CF8" w:rsidRDefault="00077CF8" w:rsidP="00D12383">
                            <w:pPr>
                              <w:spacing w:after="0" w:line="240" w:lineRule="auto"/>
                              <w:rPr>
                                <w:rFonts w:ascii="Franklin Gothic Book" w:hAnsi="Franklin Gothic Book"/>
                                <w:color w:val="000000" w:themeColor="text1"/>
                                <w:sz w:val="16"/>
                                <w:szCs w:val="16"/>
                              </w:rPr>
                            </w:pPr>
                          </w:p>
                          <w:p w14:paraId="619DD9FA" w14:textId="38303E8A" w:rsidR="00B422DC" w:rsidRDefault="00B422DC" w:rsidP="00B422D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Free Elective (3 Credits)</w:t>
                            </w:r>
                          </w:p>
                          <w:p w14:paraId="0F0AD171" w14:textId="673D5D46" w:rsidR="00077CF8" w:rsidRPr="00B422DC" w:rsidRDefault="00B422DC"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3)</w:t>
                            </w:r>
                          </w:p>
                          <w:p w14:paraId="79115131" w14:textId="77777777" w:rsidR="00D12383" w:rsidRDefault="00D12383" w:rsidP="00D12383">
                            <w:pPr>
                              <w:spacing w:after="0"/>
                              <w:rPr>
                                <w:rFonts w:ascii="Franklin Gothic Book" w:hAnsi="Franklin Gothic Book"/>
                                <w:bCs/>
                                <w:color w:val="000000" w:themeColor="text1"/>
                                <w:sz w:val="18"/>
                                <w:szCs w:val="18"/>
                              </w:rPr>
                            </w:pPr>
                          </w:p>
                          <w:p w14:paraId="2317B9E3" w14:textId="77777777" w:rsidR="00D12383" w:rsidRDefault="00D12383" w:rsidP="00D1238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Business Minor (18 Credits)</w:t>
                            </w:r>
                          </w:p>
                          <w:p w14:paraId="6042F050" w14:textId="77777777" w:rsid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030A0568"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327E202D"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2BA53D70"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7D32A90E"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1B8C8735"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2864B173" w14:textId="77777777" w:rsidR="00D12383" w:rsidRPr="00F277AA" w:rsidRDefault="00D12383" w:rsidP="00D12383">
                            <w:pPr>
                              <w:spacing w:after="0"/>
                              <w:rPr>
                                <w:rFonts w:ascii="Franklin Gothic Book" w:hAnsi="Franklin Gothic Book"/>
                                <w:bCs/>
                                <w:color w:val="000000" w:themeColor="text1"/>
                                <w:sz w:val="18"/>
                                <w:szCs w:val="18"/>
                              </w:rPr>
                            </w:pPr>
                          </w:p>
                          <w:p w14:paraId="39F84AF1" w14:textId="77777777" w:rsidR="00D12383" w:rsidRPr="00F277AA" w:rsidRDefault="00D12383" w:rsidP="00D12383">
                            <w:pPr>
                              <w:spacing w:after="0" w:line="240" w:lineRule="auto"/>
                              <w:rPr>
                                <w:rFonts w:ascii="Franklin Gothic Book" w:hAnsi="Franklin Gothic Book"/>
                                <w:color w:val="000000" w:themeColor="text1"/>
                                <w:sz w:val="16"/>
                                <w:szCs w:val="16"/>
                              </w:rPr>
                            </w:pPr>
                          </w:p>
                          <w:p w14:paraId="055FC1F1" w14:textId="77777777" w:rsidR="00D12383" w:rsidRDefault="00D12383" w:rsidP="00D12383">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459FEB7B"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2319989D"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28008B17"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37E4B2D8"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5BADD8DE"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History - MUSI220 WESTERN MUSIC UNTIL 1750 (H), 3</w:t>
                            </w:r>
                          </w:p>
                          <w:p w14:paraId="376592AB" w14:textId="77777777" w:rsidR="00D12383" w:rsidRPr="00AB4E10" w:rsidRDefault="00D12383" w:rsidP="00D12383">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Pr="00AB4E10">
                              <w:rPr>
                                <w:rFonts w:ascii="Franklin Gothic Book" w:hAnsi="Franklin Gothic Book"/>
                                <w:color w:val="000000" w:themeColor="text1"/>
                                <w:sz w:val="14"/>
                                <w:szCs w:val="14"/>
                              </w:rPr>
                              <w:t>Quantitative</w:t>
                            </w:r>
                            <w:r>
                              <w:rPr>
                                <w:rFonts w:ascii="Franklin Gothic Book" w:hAnsi="Franklin Gothic Book"/>
                                <w:color w:val="000000" w:themeColor="text1"/>
                                <w:sz w:val="14"/>
                                <w:szCs w:val="14"/>
                              </w:rPr>
                              <w:t xml:space="preserve"> (3)</w:t>
                            </w:r>
                          </w:p>
                          <w:p w14:paraId="4EB871AD"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14EDE599"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058DD9B4"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Global Perspectives (at least 3) – MUSI111 WORLD MUSIC (G), 3</w:t>
                            </w:r>
                          </w:p>
                          <w:p w14:paraId="2DE58DEE"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oreign Language – (3)</w:t>
                            </w:r>
                          </w:p>
                          <w:p w14:paraId="5A82BE7F"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64D30293"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0E16A596"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15DB195A"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11684B78"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6923EFCA"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at least 6)</w:t>
                            </w:r>
                          </w:p>
                          <w:p w14:paraId="22B3173D" w14:textId="77777777" w:rsidR="00D12383" w:rsidRPr="00612334" w:rsidRDefault="00D12383" w:rsidP="00D12383">
                            <w:pPr>
                              <w:pStyle w:val="ListParagraph"/>
                              <w:rPr>
                                <w:ins w:id="2" w:author="Rinnert, Nathan" w:date="2023-07-17T16:36:00Z"/>
                                <w:rFonts w:ascii="Franklin Gothic Book" w:hAnsi="Franklin Gothic Book"/>
                                <w:color w:val="000000" w:themeColor="text1"/>
                                <w:sz w:val="14"/>
                                <w:szCs w:val="14"/>
                              </w:rPr>
                            </w:pPr>
                            <w:r>
                              <w:rPr>
                                <w:rFonts w:ascii="Franklin Gothic Book" w:hAnsi="Franklin Gothic Book"/>
                                <w:color w:val="000000" w:themeColor="text1"/>
                                <w:sz w:val="14"/>
                                <w:szCs w:val="14"/>
                              </w:rPr>
                              <w:t>___ Technologies</w:t>
                            </w:r>
                          </w:p>
                          <w:p w14:paraId="4B8F467E"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5290269D" w14:textId="77777777" w:rsidR="00D12383" w:rsidRPr="007357F6"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Literature (3)</w:t>
                            </w:r>
                          </w:p>
                          <w:p w14:paraId="7F2642E0" w14:textId="36072499" w:rsidR="00D12383" w:rsidRPr="00221A3A" w:rsidRDefault="00D12383" w:rsidP="00D12383">
                            <w:pPr>
                              <w:pStyle w:val="ListParagraph"/>
                              <w:ind w:left="990" w:hanging="27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Arts or Creativity course(s) (3) </w:t>
                            </w:r>
                            <w:r w:rsidR="00B422DC">
                              <w:rPr>
                                <w:rFonts w:ascii="Franklin Gothic Book" w:hAnsi="Franklin Gothic Book"/>
                                <w:color w:val="000000" w:themeColor="text1"/>
                                <w:sz w:val="14"/>
                                <w:szCs w:val="14"/>
                              </w:rPr>
                              <w:t>(</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w:t>
                            </w:r>
                            <w:proofErr w:type="gramStart"/>
                            <w:r w:rsidRPr="006A5177">
                              <w:rPr>
                                <w:rFonts w:ascii="Franklin Gothic Book" w:hAnsi="Franklin Gothic Book"/>
                                <w:color w:val="000000" w:themeColor="text1"/>
                                <w:sz w:val="14"/>
                                <w:szCs w:val="14"/>
                                <w:u w:val="single"/>
                              </w:rPr>
                              <w:t>music</w:t>
                            </w:r>
                            <w:r>
                              <w:rPr>
                                <w:rFonts w:ascii="Franklin Gothic Book" w:hAnsi="Franklin Gothic Book"/>
                                <w:color w:val="000000" w:themeColor="text1"/>
                                <w:sz w:val="14"/>
                                <w:szCs w:val="14"/>
                              </w:rPr>
                              <w:t xml:space="preserve">  course</w:t>
                            </w:r>
                            <w:r w:rsidR="00B422DC">
                              <w:rPr>
                                <w:rFonts w:ascii="Franklin Gothic Book" w:hAnsi="Franklin Gothic Book"/>
                                <w:color w:val="000000" w:themeColor="text1"/>
                                <w:sz w:val="14"/>
                                <w:szCs w:val="14"/>
                              </w:rPr>
                              <w:t>work</w:t>
                            </w:r>
                            <w:proofErr w:type="gramEnd"/>
                            <w:r w:rsidR="00B422DC">
                              <w:rPr>
                                <w:rFonts w:ascii="Franklin Gothic Book" w:hAnsi="Franklin Gothic Book"/>
                                <w:color w:val="000000" w:themeColor="text1"/>
                                <w:sz w:val="14"/>
                                <w:szCs w:val="14"/>
                              </w:rPr>
                              <w:t>)</w:t>
                            </w:r>
                          </w:p>
                          <w:p w14:paraId="1E574FB5" w14:textId="77777777" w:rsidR="00D12383" w:rsidRDefault="00D12383" w:rsidP="006847B9">
                            <w:pPr>
                              <w:rPr>
                                <w:rFonts w:ascii="Franklin Gothic Demi" w:hAnsi="Franklin Gothic Demi"/>
                                <w:color w:val="000000" w:themeColor="text1"/>
                                <w:sz w:val="24"/>
                                <w:szCs w:val="24"/>
                                <w:u w:val="single"/>
                              </w:rPr>
                            </w:pPr>
                          </w:p>
                          <w:p w14:paraId="100689BF" w14:textId="792BBF50"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55EDAD0F"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w:t>
                            </w:r>
                            <w:r w:rsidR="00D12383">
                              <w:rPr>
                                <w:rFonts w:ascii="Franklin Gothic Book" w:hAnsi="Franklin Gothic Book"/>
                                <w:b/>
                                <w:color w:val="000000" w:themeColor="text1"/>
                                <w:sz w:val="16"/>
                                <w:szCs w:val="16"/>
                              </w:rPr>
                              <w:t>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4A2F18D6"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1B4D9B">
                              <w:rPr>
                                <w:rFonts w:ascii="Franklin Gothic Book" w:hAnsi="Franklin Gothic Book"/>
                                <w:i/>
                                <w:color w:val="000000" w:themeColor="text1"/>
                                <w:sz w:val="16"/>
                                <w:szCs w:val="16"/>
                              </w:rPr>
                              <w:t>2.5</w:t>
                            </w:r>
                            <w:bookmarkStart w:id="3" w:name="_GoBack"/>
                            <w:bookmarkEnd w:id="3"/>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3F25C6" id="_x0000_t202" coordsize="21600,21600" o:spt="202" path="m,l,21600r21600,l21600,xe">
                <v:stroke joinstyle="miter"/>
                <v:path gradientshapeok="t" o:connecttype="rect"/>
              </v:shapetype>
              <v:shape id="Text Box 4" o:spid="_x0000_s1028" type="#_x0000_t202" style="position:absolute;margin-left:296.85pt;margin-top:24.2pt;width:274.8pt;height:677.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" fillcolor="white [3201]" stroked="f" strokeweight=".5pt">
                <v:textbox>
                  <w:txbxContent>
                    <w:p w14:paraId="4183C193" w14:textId="77777777" w:rsidR="00D12383" w:rsidRDefault="00D12383" w:rsidP="00D1238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Electives (3 Credits)</w:t>
                      </w:r>
                    </w:p>
                    <w:p w14:paraId="76A5FCF7" w14:textId="49A983B7" w:rsidR="00D12383" w:rsidRDefault="00D12383" w:rsidP="00D12383">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61 Diction I for Singers (2) (</w:t>
                      </w:r>
                      <w:r w:rsidR="005C5D7A">
                        <w:rPr>
                          <w:rFonts w:ascii="Franklin Gothic Book" w:hAnsi="Franklin Gothic Book"/>
                          <w:color w:val="000000" w:themeColor="text1"/>
                          <w:sz w:val="16"/>
                          <w:szCs w:val="16"/>
                        </w:rPr>
                        <w:t>required</w:t>
                      </w:r>
                      <w:r>
                        <w:rPr>
                          <w:rFonts w:ascii="Franklin Gothic Book" w:hAnsi="Franklin Gothic Book"/>
                          <w:color w:val="000000" w:themeColor="text1"/>
                          <w:sz w:val="16"/>
                          <w:szCs w:val="16"/>
                        </w:rPr>
                        <w:t xml:space="preserve"> for voice students)</w:t>
                      </w:r>
                    </w:p>
                    <w:p w14:paraId="58E68465" w14:textId="77777777" w:rsid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c Elective (1-3)</w:t>
                      </w:r>
                    </w:p>
                    <w:p w14:paraId="5C63BB32" w14:textId="43591F47" w:rsid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c Elective (1-3)</w:t>
                      </w:r>
                    </w:p>
                    <w:p w14:paraId="3125255E" w14:textId="77777777" w:rsidR="00077CF8" w:rsidRDefault="00077CF8" w:rsidP="00D12383">
                      <w:pPr>
                        <w:spacing w:after="0" w:line="240" w:lineRule="auto"/>
                        <w:rPr>
                          <w:rFonts w:ascii="Franklin Gothic Book" w:hAnsi="Franklin Gothic Book"/>
                          <w:color w:val="000000" w:themeColor="text1"/>
                          <w:sz w:val="16"/>
                          <w:szCs w:val="16"/>
                        </w:rPr>
                      </w:pPr>
                    </w:p>
                    <w:p w14:paraId="619DD9FA" w14:textId="38303E8A" w:rsidR="00B422DC" w:rsidRDefault="00B422DC" w:rsidP="00B422D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Free Elective (3 Credits)</w:t>
                      </w:r>
                    </w:p>
                    <w:p w14:paraId="0F0AD171" w14:textId="673D5D46" w:rsidR="00077CF8" w:rsidRPr="00B422DC" w:rsidRDefault="00B422DC"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3)</w:t>
                      </w:r>
                    </w:p>
                    <w:p w14:paraId="79115131" w14:textId="77777777" w:rsidR="00D12383" w:rsidRDefault="00D12383" w:rsidP="00D12383">
                      <w:pPr>
                        <w:spacing w:after="0"/>
                        <w:rPr>
                          <w:rFonts w:ascii="Franklin Gothic Book" w:hAnsi="Franklin Gothic Book"/>
                          <w:bCs/>
                          <w:color w:val="000000" w:themeColor="text1"/>
                          <w:sz w:val="18"/>
                          <w:szCs w:val="18"/>
                        </w:rPr>
                      </w:pPr>
                    </w:p>
                    <w:p w14:paraId="2317B9E3" w14:textId="77777777" w:rsidR="00D12383" w:rsidRDefault="00D12383" w:rsidP="00D1238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Business Minor (18 Credits)</w:t>
                      </w:r>
                    </w:p>
                    <w:p w14:paraId="6042F050" w14:textId="77777777" w:rsid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030A0568"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327E202D"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2BA53D70"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7D32A90E"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1B8C8735" w14:textId="77777777" w:rsidR="00D12383" w:rsidRDefault="00D12383" w:rsidP="00D12383">
                      <w:pPr>
                        <w:spacing w:after="0"/>
                        <w:rPr>
                          <w:rFonts w:ascii="Franklin Gothic Book" w:hAnsi="Franklin Gothic Book"/>
                          <w:color w:val="000000" w:themeColor="text1"/>
                          <w:sz w:val="16"/>
                          <w:szCs w:val="16"/>
                        </w:rPr>
                      </w:pPr>
                      <w:r>
                        <w:rPr>
                          <w:rFonts w:ascii="Franklin Gothic Book" w:hAnsi="Franklin Gothic Book"/>
                          <w:color w:val="000000" w:themeColor="text1"/>
                          <w:sz w:val="16"/>
                          <w:szCs w:val="16"/>
                        </w:rPr>
                        <w:t>___ Business minor course (3)</w:t>
                      </w:r>
                    </w:p>
                    <w:p w14:paraId="2864B173" w14:textId="77777777" w:rsidR="00D12383" w:rsidRPr="00F277AA" w:rsidRDefault="00D12383" w:rsidP="00D12383">
                      <w:pPr>
                        <w:spacing w:after="0"/>
                        <w:rPr>
                          <w:rFonts w:ascii="Franklin Gothic Book" w:hAnsi="Franklin Gothic Book"/>
                          <w:bCs/>
                          <w:color w:val="000000" w:themeColor="text1"/>
                          <w:sz w:val="18"/>
                          <w:szCs w:val="18"/>
                        </w:rPr>
                      </w:pPr>
                    </w:p>
                    <w:p w14:paraId="39F84AF1" w14:textId="77777777" w:rsidR="00D12383" w:rsidRPr="00F277AA" w:rsidRDefault="00D12383" w:rsidP="00D12383">
                      <w:pPr>
                        <w:spacing w:after="0" w:line="240" w:lineRule="auto"/>
                        <w:rPr>
                          <w:rFonts w:ascii="Franklin Gothic Book" w:hAnsi="Franklin Gothic Book"/>
                          <w:color w:val="000000" w:themeColor="text1"/>
                          <w:sz w:val="16"/>
                          <w:szCs w:val="16"/>
                        </w:rPr>
                      </w:pPr>
                    </w:p>
                    <w:p w14:paraId="055FC1F1" w14:textId="77777777" w:rsidR="00D12383" w:rsidRDefault="00D12383" w:rsidP="00D12383">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459FEB7B"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2319989D"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28008B17"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37E4B2D8"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5BADD8DE"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History - MUSI220 WESTERN MUSIC UNTIL 1750 (H), 3</w:t>
                      </w:r>
                    </w:p>
                    <w:p w14:paraId="376592AB" w14:textId="77777777" w:rsidR="00D12383" w:rsidRPr="00AB4E10" w:rsidRDefault="00D12383" w:rsidP="00D12383">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Pr="00AB4E10">
                        <w:rPr>
                          <w:rFonts w:ascii="Franklin Gothic Book" w:hAnsi="Franklin Gothic Book"/>
                          <w:color w:val="000000" w:themeColor="text1"/>
                          <w:sz w:val="14"/>
                          <w:szCs w:val="14"/>
                        </w:rPr>
                        <w:t>Quantitative</w:t>
                      </w:r>
                      <w:r>
                        <w:rPr>
                          <w:rFonts w:ascii="Franklin Gothic Book" w:hAnsi="Franklin Gothic Book"/>
                          <w:color w:val="000000" w:themeColor="text1"/>
                          <w:sz w:val="14"/>
                          <w:szCs w:val="14"/>
                        </w:rPr>
                        <w:t xml:space="preserve"> (3)</w:t>
                      </w:r>
                    </w:p>
                    <w:p w14:paraId="4EB871AD"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14EDE599"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058DD9B4"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Global Perspectives (at least 3) – MUSI111 WORLD MUSIC (G), 3</w:t>
                      </w:r>
                    </w:p>
                    <w:p w14:paraId="2DE58DEE"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oreign Language – (3)</w:t>
                      </w:r>
                    </w:p>
                    <w:p w14:paraId="5A82BE7F"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64D30293"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0E16A596"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15DB195A"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11684B78"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6923EFCA"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at least 6)</w:t>
                      </w:r>
                    </w:p>
                    <w:p w14:paraId="22B3173D" w14:textId="77777777" w:rsidR="00D12383" w:rsidRPr="00612334" w:rsidRDefault="00D12383" w:rsidP="00D12383">
                      <w:pPr>
                        <w:pStyle w:val="ListParagraph"/>
                        <w:rPr>
                          <w:ins w:id="4" w:author="Rinnert, Nathan" w:date="2023-07-17T16:36:00Z"/>
                          <w:rFonts w:ascii="Franklin Gothic Book" w:hAnsi="Franklin Gothic Book"/>
                          <w:color w:val="000000" w:themeColor="text1"/>
                          <w:sz w:val="14"/>
                          <w:szCs w:val="14"/>
                        </w:rPr>
                      </w:pPr>
                      <w:r>
                        <w:rPr>
                          <w:rFonts w:ascii="Franklin Gothic Book" w:hAnsi="Franklin Gothic Book"/>
                          <w:color w:val="000000" w:themeColor="text1"/>
                          <w:sz w:val="14"/>
                          <w:szCs w:val="14"/>
                        </w:rPr>
                        <w:t>___ Technologies</w:t>
                      </w:r>
                    </w:p>
                    <w:p w14:paraId="4B8F467E"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5290269D" w14:textId="77777777" w:rsidR="00D12383" w:rsidRPr="007357F6"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Literature (3)</w:t>
                      </w:r>
                    </w:p>
                    <w:p w14:paraId="7F2642E0" w14:textId="36072499" w:rsidR="00D12383" w:rsidRPr="00221A3A" w:rsidRDefault="00D12383" w:rsidP="00D12383">
                      <w:pPr>
                        <w:pStyle w:val="ListParagraph"/>
                        <w:ind w:left="990" w:hanging="27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Arts or Creativity course(s) (3) </w:t>
                      </w:r>
                      <w:r w:rsidR="00B422DC">
                        <w:rPr>
                          <w:rFonts w:ascii="Franklin Gothic Book" w:hAnsi="Franklin Gothic Book"/>
                          <w:color w:val="000000" w:themeColor="text1"/>
                          <w:sz w:val="14"/>
                          <w:szCs w:val="14"/>
                        </w:rPr>
                        <w:t>(</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w:t>
                      </w:r>
                      <w:proofErr w:type="gramStart"/>
                      <w:r w:rsidRPr="006A5177">
                        <w:rPr>
                          <w:rFonts w:ascii="Franklin Gothic Book" w:hAnsi="Franklin Gothic Book"/>
                          <w:color w:val="000000" w:themeColor="text1"/>
                          <w:sz w:val="14"/>
                          <w:szCs w:val="14"/>
                          <w:u w:val="single"/>
                        </w:rPr>
                        <w:t>music</w:t>
                      </w:r>
                      <w:r>
                        <w:rPr>
                          <w:rFonts w:ascii="Franklin Gothic Book" w:hAnsi="Franklin Gothic Book"/>
                          <w:color w:val="000000" w:themeColor="text1"/>
                          <w:sz w:val="14"/>
                          <w:szCs w:val="14"/>
                        </w:rPr>
                        <w:t xml:space="preserve">  course</w:t>
                      </w:r>
                      <w:r w:rsidR="00B422DC">
                        <w:rPr>
                          <w:rFonts w:ascii="Franklin Gothic Book" w:hAnsi="Franklin Gothic Book"/>
                          <w:color w:val="000000" w:themeColor="text1"/>
                          <w:sz w:val="14"/>
                          <w:szCs w:val="14"/>
                        </w:rPr>
                        <w:t>work</w:t>
                      </w:r>
                      <w:proofErr w:type="gramEnd"/>
                      <w:r w:rsidR="00B422DC">
                        <w:rPr>
                          <w:rFonts w:ascii="Franklin Gothic Book" w:hAnsi="Franklin Gothic Book"/>
                          <w:color w:val="000000" w:themeColor="text1"/>
                          <w:sz w:val="14"/>
                          <w:szCs w:val="14"/>
                        </w:rPr>
                        <w:t>)</w:t>
                      </w:r>
                    </w:p>
                    <w:p w14:paraId="1E574FB5" w14:textId="77777777" w:rsidR="00D12383" w:rsidRDefault="00D12383" w:rsidP="006847B9">
                      <w:pPr>
                        <w:rPr>
                          <w:rFonts w:ascii="Franklin Gothic Demi" w:hAnsi="Franklin Gothic Demi"/>
                          <w:color w:val="000000" w:themeColor="text1"/>
                          <w:sz w:val="24"/>
                          <w:szCs w:val="24"/>
                          <w:u w:val="single"/>
                        </w:rPr>
                      </w:pPr>
                    </w:p>
                    <w:p w14:paraId="100689BF" w14:textId="792BBF50"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55EDAD0F"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w:t>
                      </w:r>
                      <w:r w:rsidR="00D12383">
                        <w:rPr>
                          <w:rFonts w:ascii="Franklin Gothic Book" w:hAnsi="Franklin Gothic Book"/>
                          <w:b/>
                          <w:color w:val="000000" w:themeColor="text1"/>
                          <w:sz w:val="16"/>
                          <w:szCs w:val="16"/>
                        </w:rPr>
                        <w:t>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4A2F18D6"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1B4D9B">
                        <w:rPr>
                          <w:rFonts w:ascii="Franklin Gothic Book" w:hAnsi="Franklin Gothic Book"/>
                          <w:i/>
                          <w:color w:val="000000" w:themeColor="text1"/>
                          <w:sz w:val="16"/>
                          <w:szCs w:val="16"/>
                        </w:rPr>
                        <w:t>2.5</w:t>
                      </w:r>
                      <w:bookmarkStart w:id="5" w:name="_GoBack"/>
                      <w:bookmarkEnd w:id="5"/>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v:textbox>
              </v:shape>
            </w:pict>
          </mc:Fallback>
        </mc:AlternateContent>
      </w:r>
    </w:p>
    <w:p w14:paraId="0ECCD4AD" w14:textId="77777777" w:rsidR="006847B9" w:rsidRDefault="006847B9" w:rsidP="006847B9">
      <w:pPr>
        <w:rPr>
          <w:rFonts w:ascii="Franklin Gothic Book" w:hAnsi="Franklin Gothic Book"/>
        </w:rPr>
      </w:pPr>
    </w:p>
    <w:p w14:paraId="177EA61B" w14:textId="77777777" w:rsidR="006847B9" w:rsidRPr="006847B9" w:rsidRDefault="006847B9" w:rsidP="006847B9">
      <w:pPr>
        <w:rPr>
          <w:rFonts w:ascii="Franklin Gothic Book" w:hAnsi="Franklin Gothic Book"/>
        </w:rPr>
      </w:pPr>
    </w:p>
    <w:p w14:paraId="3BB3221A" w14:textId="77777777" w:rsidR="006847B9" w:rsidRPr="006847B9" w:rsidRDefault="006847B9" w:rsidP="006847B9">
      <w:pPr>
        <w:rPr>
          <w:rFonts w:ascii="Franklin Gothic Book" w:hAnsi="Franklin Gothic Book"/>
        </w:rPr>
      </w:pPr>
    </w:p>
    <w:p w14:paraId="6B214D5C" w14:textId="77777777" w:rsidR="006847B9" w:rsidRPr="006847B9" w:rsidRDefault="006847B9" w:rsidP="006847B9">
      <w:pPr>
        <w:rPr>
          <w:rFonts w:ascii="Franklin Gothic Book" w:hAnsi="Franklin Gothic Book"/>
        </w:rPr>
      </w:pPr>
    </w:p>
    <w:p w14:paraId="12B19184" w14:textId="77777777" w:rsidR="006847B9" w:rsidRPr="006847B9" w:rsidRDefault="006847B9" w:rsidP="006847B9">
      <w:pPr>
        <w:rPr>
          <w:rFonts w:ascii="Franklin Gothic Book" w:hAnsi="Franklin Gothic Book"/>
        </w:rPr>
      </w:pPr>
    </w:p>
    <w:p w14:paraId="3BB8203D" w14:textId="77777777" w:rsidR="006847B9" w:rsidRPr="006847B9" w:rsidRDefault="006847B9" w:rsidP="006847B9">
      <w:pPr>
        <w:rPr>
          <w:rFonts w:ascii="Franklin Gothic Book" w:hAnsi="Franklin Gothic Book"/>
        </w:rPr>
      </w:pPr>
    </w:p>
    <w:p w14:paraId="67C4451F" w14:textId="77777777" w:rsidR="006847B9" w:rsidRPr="006847B9" w:rsidRDefault="006847B9" w:rsidP="006847B9">
      <w:pPr>
        <w:rPr>
          <w:rFonts w:ascii="Franklin Gothic Book" w:hAnsi="Franklin Gothic Book"/>
        </w:rPr>
      </w:pPr>
    </w:p>
    <w:p w14:paraId="653CBC83" w14:textId="77777777" w:rsidR="006847B9" w:rsidRPr="006847B9" w:rsidRDefault="006847B9" w:rsidP="006847B9">
      <w:pPr>
        <w:rPr>
          <w:rFonts w:ascii="Franklin Gothic Book" w:hAnsi="Franklin Gothic Book"/>
        </w:rPr>
      </w:pPr>
    </w:p>
    <w:p w14:paraId="60B00CBC" w14:textId="77777777" w:rsidR="006847B9" w:rsidRPr="006847B9" w:rsidRDefault="006847B9" w:rsidP="006847B9">
      <w:pPr>
        <w:rPr>
          <w:rFonts w:ascii="Franklin Gothic Book" w:hAnsi="Franklin Gothic Book"/>
        </w:rPr>
      </w:pPr>
    </w:p>
    <w:p w14:paraId="678DE367" w14:textId="77777777" w:rsidR="006847B9" w:rsidRPr="006847B9" w:rsidRDefault="006847B9" w:rsidP="006847B9">
      <w:pPr>
        <w:rPr>
          <w:rFonts w:ascii="Franklin Gothic Book" w:hAnsi="Franklin Gothic Book"/>
        </w:rPr>
      </w:pPr>
    </w:p>
    <w:p w14:paraId="1445693C" w14:textId="77777777" w:rsidR="006847B9" w:rsidRPr="006847B9" w:rsidRDefault="006847B9" w:rsidP="006847B9">
      <w:pPr>
        <w:rPr>
          <w:rFonts w:ascii="Franklin Gothic Book" w:hAnsi="Franklin Gothic Book"/>
        </w:rPr>
      </w:pPr>
    </w:p>
    <w:p w14:paraId="2E25A05B" w14:textId="77777777" w:rsidR="006847B9" w:rsidRPr="006847B9" w:rsidRDefault="006847B9" w:rsidP="006847B9">
      <w:pPr>
        <w:rPr>
          <w:rFonts w:ascii="Franklin Gothic Book" w:hAnsi="Franklin Gothic Book"/>
        </w:rPr>
      </w:pPr>
    </w:p>
    <w:p w14:paraId="43D88120" w14:textId="77777777" w:rsidR="006847B9" w:rsidRPr="006847B9" w:rsidRDefault="006847B9" w:rsidP="006847B9">
      <w:pPr>
        <w:rPr>
          <w:rFonts w:ascii="Franklin Gothic Book" w:hAnsi="Franklin Gothic Book"/>
        </w:rPr>
      </w:pPr>
    </w:p>
    <w:p w14:paraId="6987E92D" w14:textId="77777777" w:rsidR="006847B9" w:rsidRPr="006847B9" w:rsidRDefault="006847B9" w:rsidP="006847B9">
      <w:pPr>
        <w:rPr>
          <w:rFonts w:ascii="Franklin Gothic Book" w:hAnsi="Franklin Gothic Book"/>
        </w:rPr>
      </w:pPr>
    </w:p>
    <w:p w14:paraId="6873B2F2" w14:textId="77777777" w:rsidR="006847B9" w:rsidRPr="006847B9" w:rsidRDefault="006847B9" w:rsidP="006847B9">
      <w:pPr>
        <w:rPr>
          <w:rFonts w:ascii="Franklin Gothic Book" w:hAnsi="Franklin Gothic Book"/>
        </w:rPr>
      </w:pPr>
    </w:p>
    <w:p w14:paraId="047B672A" w14:textId="77777777" w:rsidR="006847B9" w:rsidRPr="006847B9" w:rsidRDefault="006847B9" w:rsidP="006847B9">
      <w:pPr>
        <w:rPr>
          <w:rFonts w:ascii="Franklin Gothic Book" w:hAnsi="Franklin Gothic Book"/>
        </w:rPr>
      </w:pPr>
    </w:p>
    <w:p w14:paraId="3C085F17" w14:textId="77777777" w:rsidR="006847B9" w:rsidRPr="006847B9" w:rsidRDefault="006847B9" w:rsidP="006847B9">
      <w:pPr>
        <w:rPr>
          <w:rFonts w:ascii="Franklin Gothic Book" w:hAnsi="Franklin Gothic Book"/>
        </w:rPr>
      </w:pPr>
    </w:p>
    <w:p w14:paraId="0BA4925C" w14:textId="77777777" w:rsidR="006847B9" w:rsidRPr="006847B9" w:rsidRDefault="006847B9" w:rsidP="006847B9">
      <w:pPr>
        <w:rPr>
          <w:rFonts w:ascii="Franklin Gothic Book" w:hAnsi="Franklin Gothic Book"/>
        </w:rPr>
      </w:pPr>
    </w:p>
    <w:p w14:paraId="7384BF3E" w14:textId="77777777" w:rsidR="006847B9" w:rsidRPr="006847B9" w:rsidRDefault="006847B9" w:rsidP="006847B9">
      <w:pPr>
        <w:rPr>
          <w:rFonts w:ascii="Franklin Gothic Book" w:hAnsi="Franklin Gothic Book"/>
        </w:rPr>
      </w:pPr>
    </w:p>
    <w:p w14:paraId="74752198" w14:textId="77777777" w:rsidR="006847B9" w:rsidRPr="006847B9" w:rsidRDefault="006847B9" w:rsidP="006847B9">
      <w:pPr>
        <w:rPr>
          <w:rFonts w:ascii="Franklin Gothic Book" w:hAnsi="Franklin Gothic Book"/>
        </w:rPr>
      </w:pPr>
    </w:p>
    <w:p w14:paraId="4C22F5C6" w14:textId="77777777" w:rsidR="006847B9" w:rsidRPr="006847B9" w:rsidRDefault="006847B9" w:rsidP="006847B9">
      <w:pPr>
        <w:rPr>
          <w:rFonts w:ascii="Franklin Gothic Book" w:hAnsi="Franklin Gothic Book"/>
        </w:rPr>
      </w:pPr>
    </w:p>
    <w:p w14:paraId="2DB90231" w14:textId="77777777" w:rsidR="006847B9" w:rsidRPr="006847B9" w:rsidRDefault="006847B9" w:rsidP="006847B9">
      <w:pPr>
        <w:rPr>
          <w:rFonts w:ascii="Franklin Gothic Book" w:hAnsi="Franklin Gothic Book"/>
        </w:rPr>
      </w:pPr>
    </w:p>
    <w:p w14:paraId="6ACB8C44" w14:textId="77777777" w:rsidR="006847B9" w:rsidRPr="006847B9" w:rsidRDefault="006847B9" w:rsidP="006847B9">
      <w:pPr>
        <w:rPr>
          <w:rFonts w:ascii="Franklin Gothic Book" w:hAnsi="Franklin Gothic Book"/>
        </w:rPr>
      </w:pPr>
    </w:p>
    <w:p w14:paraId="75E3894E" w14:textId="77777777" w:rsidR="006847B9" w:rsidRPr="006847B9" w:rsidRDefault="006847B9" w:rsidP="006847B9">
      <w:pPr>
        <w:rPr>
          <w:rFonts w:ascii="Franklin Gothic Book" w:hAnsi="Franklin Gothic Book"/>
        </w:rPr>
      </w:pPr>
    </w:p>
    <w:p w14:paraId="5D2DC1AC" w14:textId="77777777" w:rsidR="006847B9" w:rsidRPr="006847B9" w:rsidRDefault="006847B9" w:rsidP="006847B9">
      <w:pPr>
        <w:rPr>
          <w:rFonts w:ascii="Franklin Gothic Book" w:hAnsi="Franklin Gothic Book"/>
        </w:rPr>
      </w:pPr>
    </w:p>
    <w:p w14:paraId="2655E7C7" w14:textId="77777777" w:rsidR="006847B9" w:rsidRPr="006847B9" w:rsidRDefault="006847B9" w:rsidP="006847B9">
      <w:pPr>
        <w:rPr>
          <w:rFonts w:ascii="Franklin Gothic Book" w:hAnsi="Franklin Gothic Book"/>
        </w:rPr>
      </w:pPr>
    </w:p>
    <w:p w14:paraId="2C62AD2C" w14:textId="77777777" w:rsidR="006847B9" w:rsidRPr="006847B9" w:rsidRDefault="006847B9" w:rsidP="006847B9">
      <w:pPr>
        <w:rPr>
          <w:rFonts w:ascii="Franklin Gothic Book" w:hAnsi="Franklin Gothic Book"/>
        </w:rPr>
      </w:pPr>
    </w:p>
    <w:p w14:paraId="18CE027E" w14:textId="77777777" w:rsidR="006847B9" w:rsidRPr="006847B9" w:rsidRDefault="006847B9" w:rsidP="006847B9">
      <w:pPr>
        <w:rPr>
          <w:rFonts w:ascii="Franklin Gothic Book" w:hAnsi="Franklin Gothic Book"/>
        </w:rPr>
      </w:pPr>
    </w:p>
    <w:p w14:paraId="374B6060" w14:textId="77777777" w:rsidR="006847B9" w:rsidRPr="006847B9" w:rsidRDefault="006847B9" w:rsidP="006847B9">
      <w:pPr>
        <w:rPr>
          <w:rFonts w:ascii="Franklin Gothic Book" w:hAnsi="Franklin Gothic Book"/>
        </w:rPr>
      </w:pPr>
    </w:p>
    <w:p w14:paraId="2FA1830A" w14:textId="77777777" w:rsidR="006847B9" w:rsidRPr="006847B9" w:rsidRDefault="006847B9" w:rsidP="006847B9">
      <w:pPr>
        <w:rPr>
          <w:rFonts w:ascii="Franklin Gothic Book" w:hAnsi="Franklin Gothic Book"/>
        </w:rPr>
      </w:pPr>
    </w:p>
    <w:p w14:paraId="3E433E9A" w14:textId="0934A666" w:rsidR="006847B9" w:rsidRDefault="006847B9" w:rsidP="006847B9">
      <w:pPr>
        <w:rPr>
          <w:rFonts w:ascii="Franklin Gothic Book" w:hAnsi="Franklin Gothic Book"/>
        </w:rPr>
      </w:pPr>
    </w:p>
    <w:sectPr w:rsidR="006847B9" w:rsidSect="00210F6B">
      <w:footerReference w:type="default" r:id="rId13"/>
      <w:pgSz w:w="12240" w:h="15840" w:code="1"/>
      <w:pgMar w:top="288" w:right="288" w:bottom="288" w:left="28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659E0" w14:textId="77777777" w:rsidR="006D7AD8" w:rsidRDefault="006D7AD8" w:rsidP="00210F6B">
      <w:pPr>
        <w:spacing w:after="0" w:line="240" w:lineRule="auto"/>
      </w:pPr>
      <w:r>
        <w:separator/>
      </w:r>
    </w:p>
  </w:endnote>
  <w:endnote w:type="continuationSeparator" w:id="0">
    <w:p w14:paraId="6DD79AB7" w14:textId="77777777" w:rsidR="006D7AD8" w:rsidRDefault="006D7AD8" w:rsidP="00210F6B">
      <w:pPr>
        <w:spacing w:after="0" w:line="240" w:lineRule="auto"/>
      </w:pPr>
      <w:r>
        <w:continuationSeparator/>
      </w:r>
    </w:p>
  </w:endnote>
  <w:endnote w:type="continuationNotice" w:id="1">
    <w:p w14:paraId="4876A127" w14:textId="77777777" w:rsidR="006D7AD8" w:rsidRDefault="006D7A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Franklin Gothic Heavy">
    <w:altName w:val="Calibri"/>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A6E0" w14:textId="3297BD64" w:rsidR="00A62723" w:rsidRPr="00E012C1" w:rsidRDefault="00A62723" w:rsidP="00210F6B">
    <w:pPr>
      <w:jc w:val="right"/>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June, 2023</w:t>
    </w:r>
  </w:p>
  <w:p w14:paraId="73C36F6A" w14:textId="77777777" w:rsidR="00A62723" w:rsidRDefault="00A62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5BA20" w14:textId="77777777" w:rsidR="006D7AD8" w:rsidRDefault="006D7AD8" w:rsidP="00210F6B">
      <w:pPr>
        <w:spacing w:after="0" w:line="240" w:lineRule="auto"/>
      </w:pPr>
      <w:r>
        <w:separator/>
      </w:r>
    </w:p>
  </w:footnote>
  <w:footnote w:type="continuationSeparator" w:id="0">
    <w:p w14:paraId="0C696B26" w14:textId="77777777" w:rsidR="006D7AD8" w:rsidRDefault="006D7AD8" w:rsidP="00210F6B">
      <w:pPr>
        <w:spacing w:after="0" w:line="240" w:lineRule="auto"/>
      </w:pPr>
      <w:r>
        <w:continuationSeparator/>
      </w:r>
    </w:p>
  </w:footnote>
  <w:footnote w:type="continuationNotice" w:id="1">
    <w:p w14:paraId="115D88CB" w14:textId="77777777" w:rsidR="006D7AD8" w:rsidRDefault="006D7A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E3DE1"/>
    <w:multiLevelType w:val="hybridMultilevel"/>
    <w:tmpl w:val="64D2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B10B4"/>
    <w:multiLevelType w:val="hybridMultilevel"/>
    <w:tmpl w:val="CD0CE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87F6B"/>
    <w:multiLevelType w:val="hybridMultilevel"/>
    <w:tmpl w:val="B62C4EA8"/>
    <w:lvl w:ilvl="0" w:tplc="C0449E4E">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F6024"/>
    <w:multiLevelType w:val="hybridMultilevel"/>
    <w:tmpl w:val="19AC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463CC"/>
    <w:multiLevelType w:val="hybridMultilevel"/>
    <w:tmpl w:val="30AE09DC"/>
    <w:lvl w:ilvl="0" w:tplc="CA9C46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4D6903"/>
    <w:multiLevelType w:val="hybridMultilevel"/>
    <w:tmpl w:val="B494424A"/>
    <w:lvl w:ilvl="0" w:tplc="31BEB2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76128"/>
    <w:multiLevelType w:val="hybridMultilevel"/>
    <w:tmpl w:val="C3FAF036"/>
    <w:lvl w:ilvl="0" w:tplc="217278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nnert, Nathan">
    <w15:presenceInfo w15:providerId="AD" w15:userId="S::nrinnert@commonwealthu.edu::dc59ce5b-69f0-45cd-8412-5752fbe5d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S3sDQ1NbIwtTBS0lEKTi0uzszPAykwrQUALIlY0CwAAAA="/>
  </w:docVars>
  <w:rsids>
    <w:rsidRoot w:val="0015388A"/>
    <w:rsid w:val="000012B4"/>
    <w:rsid w:val="00005802"/>
    <w:rsid w:val="00014E39"/>
    <w:rsid w:val="000243F0"/>
    <w:rsid w:val="00027AAF"/>
    <w:rsid w:val="0004162F"/>
    <w:rsid w:val="00051C1F"/>
    <w:rsid w:val="0006350F"/>
    <w:rsid w:val="00063A9F"/>
    <w:rsid w:val="0006401F"/>
    <w:rsid w:val="0006480A"/>
    <w:rsid w:val="000676D0"/>
    <w:rsid w:val="00070228"/>
    <w:rsid w:val="000764D6"/>
    <w:rsid w:val="00077CF8"/>
    <w:rsid w:val="00084DFA"/>
    <w:rsid w:val="0009424A"/>
    <w:rsid w:val="00097244"/>
    <w:rsid w:val="000E2228"/>
    <w:rsid w:val="000F2453"/>
    <w:rsid w:val="00111DD6"/>
    <w:rsid w:val="00132970"/>
    <w:rsid w:val="001403AD"/>
    <w:rsid w:val="0015388A"/>
    <w:rsid w:val="00167EA8"/>
    <w:rsid w:val="00171A14"/>
    <w:rsid w:val="00175441"/>
    <w:rsid w:val="001A445B"/>
    <w:rsid w:val="001B27C5"/>
    <w:rsid w:val="001B4D9B"/>
    <w:rsid w:val="001B5711"/>
    <w:rsid w:val="001B76D1"/>
    <w:rsid w:val="001C337E"/>
    <w:rsid w:val="001C48CB"/>
    <w:rsid w:val="001E1F97"/>
    <w:rsid w:val="001E6B08"/>
    <w:rsid w:val="00203E16"/>
    <w:rsid w:val="00210F6B"/>
    <w:rsid w:val="00223396"/>
    <w:rsid w:val="00230179"/>
    <w:rsid w:val="00243854"/>
    <w:rsid w:val="002650D7"/>
    <w:rsid w:val="00267D2B"/>
    <w:rsid w:val="00272A9A"/>
    <w:rsid w:val="002849E3"/>
    <w:rsid w:val="002927AC"/>
    <w:rsid w:val="002B7826"/>
    <w:rsid w:val="002D7D24"/>
    <w:rsid w:val="00305E00"/>
    <w:rsid w:val="00306D1A"/>
    <w:rsid w:val="003154FA"/>
    <w:rsid w:val="00326B31"/>
    <w:rsid w:val="003337EC"/>
    <w:rsid w:val="00340FE8"/>
    <w:rsid w:val="003417E5"/>
    <w:rsid w:val="00362ABA"/>
    <w:rsid w:val="0036391C"/>
    <w:rsid w:val="0037734D"/>
    <w:rsid w:val="003807A2"/>
    <w:rsid w:val="003870DB"/>
    <w:rsid w:val="00390493"/>
    <w:rsid w:val="00392076"/>
    <w:rsid w:val="00395694"/>
    <w:rsid w:val="003A3245"/>
    <w:rsid w:val="003B5CA3"/>
    <w:rsid w:val="003D2BA4"/>
    <w:rsid w:val="00400A2D"/>
    <w:rsid w:val="004120D7"/>
    <w:rsid w:val="0041553B"/>
    <w:rsid w:val="00424262"/>
    <w:rsid w:val="00433464"/>
    <w:rsid w:val="00450F53"/>
    <w:rsid w:val="00452A04"/>
    <w:rsid w:val="004729B5"/>
    <w:rsid w:val="00484B20"/>
    <w:rsid w:val="00487751"/>
    <w:rsid w:val="00492ACD"/>
    <w:rsid w:val="004A697A"/>
    <w:rsid w:val="004B35A6"/>
    <w:rsid w:val="004B4748"/>
    <w:rsid w:val="004B5C1F"/>
    <w:rsid w:val="004E21E0"/>
    <w:rsid w:val="004E6F50"/>
    <w:rsid w:val="004E770E"/>
    <w:rsid w:val="004F2CCF"/>
    <w:rsid w:val="00522A40"/>
    <w:rsid w:val="00527F26"/>
    <w:rsid w:val="00532E4D"/>
    <w:rsid w:val="00542A52"/>
    <w:rsid w:val="00544FC8"/>
    <w:rsid w:val="005462E9"/>
    <w:rsid w:val="0055017E"/>
    <w:rsid w:val="00556F9D"/>
    <w:rsid w:val="00570090"/>
    <w:rsid w:val="005738CE"/>
    <w:rsid w:val="00593FA1"/>
    <w:rsid w:val="005B7F45"/>
    <w:rsid w:val="005C1BE4"/>
    <w:rsid w:val="005C5D7A"/>
    <w:rsid w:val="005D63AC"/>
    <w:rsid w:val="005F203E"/>
    <w:rsid w:val="005F6DD1"/>
    <w:rsid w:val="00600B90"/>
    <w:rsid w:val="006213F5"/>
    <w:rsid w:val="00633B01"/>
    <w:rsid w:val="00640583"/>
    <w:rsid w:val="00640E2B"/>
    <w:rsid w:val="00650895"/>
    <w:rsid w:val="00656ABF"/>
    <w:rsid w:val="00665E87"/>
    <w:rsid w:val="00674689"/>
    <w:rsid w:val="00682B06"/>
    <w:rsid w:val="006847B9"/>
    <w:rsid w:val="006976E8"/>
    <w:rsid w:val="006A1A23"/>
    <w:rsid w:val="006A5177"/>
    <w:rsid w:val="006A6B29"/>
    <w:rsid w:val="006B6EE4"/>
    <w:rsid w:val="006C26AB"/>
    <w:rsid w:val="006C3646"/>
    <w:rsid w:val="006D5A71"/>
    <w:rsid w:val="006D7AD8"/>
    <w:rsid w:val="006F3F3B"/>
    <w:rsid w:val="006F451E"/>
    <w:rsid w:val="00721507"/>
    <w:rsid w:val="00733927"/>
    <w:rsid w:val="007417AD"/>
    <w:rsid w:val="00776B9D"/>
    <w:rsid w:val="007910D2"/>
    <w:rsid w:val="007B6C80"/>
    <w:rsid w:val="007C6B16"/>
    <w:rsid w:val="007D5535"/>
    <w:rsid w:val="007F4AEE"/>
    <w:rsid w:val="008058A1"/>
    <w:rsid w:val="00812E8A"/>
    <w:rsid w:val="00821035"/>
    <w:rsid w:val="00827CB2"/>
    <w:rsid w:val="00834A75"/>
    <w:rsid w:val="00850911"/>
    <w:rsid w:val="00850A73"/>
    <w:rsid w:val="00856E6D"/>
    <w:rsid w:val="0086476E"/>
    <w:rsid w:val="00866C93"/>
    <w:rsid w:val="00887698"/>
    <w:rsid w:val="00895FBE"/>
    <w:rsid w:val="008A5E56"/>
    <w:rsid w:val="008B2980"/>
    <w:rsid w:val="00902827"/>
    <w:rsid w:val="00925428"/>
    <w:rsid w:val="0094562A"/>
    <w:rsid w:val="0094581E"/>
    <w:rsid w:val="00946334"/>
    <w:rsid w:val="00965BD8"/>
    <w:rsid w:val="009809EF"/>
    <w:rsid w:val="00980B1F"/>
    <w:rsid w:val="00987024"/>
    <w:rsid w:val="009975B6"/>
    <w:rsid w:val="009A0899"/>
    <w:rsid w:val="009A6058"/>
    <w:rsid w:val="009B24BB"/>
    <w:rsid w:val="009B2B78"/>
    <w:rsid w:val="009B58A6"/>
    <w:rsid w:val="009C46A3"/>
    <w:rsid w:val="009D17BC"/>
    <w:rsid w:val="009D4701"/>
    <w:rsid w:val="009D653B"/>
    <w:rsid w:val="009E08F1"/>
    <w:rsid w:val="009E3030"/>
    <w:rsid w:val="009F4089"/>
    <w:rsid w:val="009F72F4"/>
    <w:rsid w:val="00A23CC3"/>
    <w:rsid w:val="00A42247"/>
    <w:rsid w:val="00A42F83"/>
    <w:rsid w:val="00A50E49"/>
    <w:rsid w:val="00A50EED"/>
    <w:rsid w:val="00A523E1"/>
    <w:rsid w:val="00A52CC5"/>
    <w:rsid w:val="00A53FC6"/>
    <w:rsid w:val="00A62723"/>
    <w:rsid w:val="00A74A1C"/>
    <w:rsid w:val="00A945C9"/>
    <w:rsid w:val="00AA4062"/>
    <w:rsid w:val="00B10DA6"/>
    <w:rsid w:val="00B15558"/>
    <w:rsid w:val="00B27D0C"/>
    <w:rsid w:val="00B4056A"/>
    <w:rsid w:val="00B422DC"/>
    <w:rsid w:val="00B616D8"/>
    <w:rsid w:val="00B63207"/>
    <w:rsid w:val="00B63C55"/>
    <w:rsid w:val="00BA07CD"/>
    <w:rsid w:val="00BA74DB"/>
    <w:rsid w:val="00BD1830"/>
    <w:rsid w:val="00BD3F2C"/>
    <w:rsid w:val="00BF4F4A"/>
    <w:rsid w:val="00C00BAC"/>
    <w:rsid w:val="00C01A98"/>
    <w:rsid w:val="00C35924"/>
    <w:rsid w:val="00C53A8D"/>
    <w:rsid w:val="00C53EC5"/>
    <w:rsid w:val="00C54DC8"/>
    <w:rsid w:val="00C70AB2"/>
    <w:rsid w:val="00C771DD"/>
    <w:rsid w:val="00C83CFC"/>
    <w:rsid w:val="00CB1218"/>
    <w:rsid w:val="00CC0B99"/>
    <w:rsid w:val="00CC1435"/>
    <w:rsid w:val="00CC1498"/>
    <w:rsid w:val="00CD66D8"/>
    <w:rsid w:val="00CE516F"/>
    <w:rsid w:val="00CE60FF"/>
    <w:rsid w:val="00CF52DF"/>
    <w:rsid w:val="00CF61CC"/>
    <w:rsid w:val="00D06502"/>
    <w:rsid w:val="00D12383"/>
    <w:rsid w:val="00D35F1A"/>
    <w:rsid w:val="00D41C17"/>
    <w:rsid w:val="00D460A3"/>
    <w:rsid w:val="00D51040"/>
    <w:rsid w:val="00D56585"/>
    <w:rsid w:val="00D6773A"/>
    <w:rsid w:val="00D72511"/>
    <w:rsid w:val="00D76C56"/>
    <w:rsid w:val="00D77A43"/>
    <w:rsid w:val="00D877DE"/>
    <w:rsid w:val="00D957C3"/>
    <w:rsid w:val="00D96FFF"/>
    <w:rsid w:val="00DA2682"/>
    <w:rsid w:val="00DD1315"/>
    <w:rsid w:val="00E012C1"/>
    <w:rsid w:val="00E01B2C"/>
    <w:rsid w:val="00E06318"/>
    <w:rsid w:val="00E21FEF"/>
    <w:rsid w:val="00E3450E"/>
    <w:rsid w:val="00E41261"/>
    <w:rsid w:val="00E50A8B"/>
    <w:rsid w:val="00E564EF"/>
    <w:rsid w:val="00E60FD2"/>
    <w:rsid w:val="00E66751"/>
    <w:rsid w:val="00E817F6"/>
    <w:rsid w:val="00E84F32"/>
    <w:rsid w:val="00EA43ED"/>
    <w:rsid w:val="00EB22DC"/>
    <w:rsid w:val="00EC587C"/>
    <w:rsid w:val="00ED0E51"/>
    <w:rsid w:val="00ED1B9E"/>
    <w:rsid w:val="00ED7B71"/>
    <w:rsid w:val="00EF06B0"/>
    <w:rsid w:val="00EF764B"/>
    <w:rsid w:val="00F04190"/>
    <w:rsid w:val="00F13B9A"/>
    <w:rsid w:val="00F15E16"/>
    <w:rsid w:val="00F26DCE"/>
    <w:rsid w:val="00F36485"/>
    <w:rsid w:val="00F36621"/>
    <w:rsid w:val="00F36A38"/>
    <w:rsid w:val="00F42C2D"/>
    <w:rsid w:val="00F44538"/>
    <w:rsid w:val="00F8446F"/>
    <w:rsid w:val="00F869A9"/>
    <w:rsid w:val="00F92E35"/>
    <w:rsid w:val="00FA3FAC"/>
    <w:rsid w:val="00FB3746"/>
    <w:rsid w:val="00FC1C72"/>
    <w:rsid w:val="00FD5F00"/>
    <w:rsid w:val="00FE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16AF"/>
  <w15:chartTrackingRefBased/>
  <w15:docId w15:val="{60875F64-4C35-4302-9799-412B0CB9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F52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
    <w:name w:val="Grid Table 5 Dark"/>
    <w:basedOn w:val="TableNormal"/>
    <w:uiPriority w:val="50"/>
    <w:rsid w:val="00CF52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1">
    <w:name w:val="Plain Table 1"/>
    <w:basedOn w:val="TableNormal"/>
    <w:uiPriority w:val="41"/>
    <w:rsid w:val="00AA40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8446F"/>
    <w:pPr>
      <w:ind w:left="720"/>
      <w:contextualSpacing/>
    </w:pPr>
  </w:style>
  <w:style w:type="paragraph" w:styleId="Header">
    <w:name w:val="header"/>
    <w:basedOn w:val="Normal"/>
    <w:link w:val="HeaderChar"/>
    <w:uiPriority w:val="99"/>
    <w:unhideWhenUsed/>
    <w:rsid w:val="00210F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6B"/>
  </w:style>
  <w:style w:type="paragraph" w:styleId="Footer">
    <w:name w:val="footer"/>
    <w:basedOn w:val="Normal"/>
    <w:link w:val="FooterChar"/>
    <w:uiPriority w:val="99"/>
    <w:unhideWhenUsed/>
    <w:rsid w:val="00210F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6B"/>
  </w:style>
  <w:style w:type="paragraph" w:styleId="BalloonText">
    <w:name w:val="Balloon Text"/>
    <w:basedOn w:val="Normal"/>
    <w:link w:val="BalloonTextChar"/>
    <w:uiPriority w:val="99"/>
    <w:semiHidden/>
    <w:unhideWhenUsed/>
    <w:rsid w:val="00640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5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2CB6E0C795DF4D8B85357EECE5ADF1" ma:contentTypeVersion="13" ma:contentTypeDescription="Create a new document." ma:contentTypeScope="" ma:versionID="b75ec7e1d93ad5053c999aa64be48809">
  <xsd:schema xmlns:xsd="http://www.w3.org/2001/XMLSchema" xmlns:xs="http://www.w3.org/2001/XMLSchema" xmlns:p="http://schemas.microsoft.com/office/2006/metadata/properties" xmlns:ns3="9429036c-eb87-489f-9a04-df3e7c91c706" xmlns:ns4="762be984-40b6-4958-a0f7-a9c319423827" targetNamespace="http://schemas.microsoft.com/office/2006/metadata/properties" ma:root="true" ma:fieldsID="04340cd8640babc132a49eb971a546c3" ns3:_="" ns4:_="">
    <xsd:import namespace="9429036c-eb87-489f-9a04-df3e7c91c706"/>
    <xsd:import namespace="762be984-40b6-4958-a0f7-a9c3194238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9036c-eb87-489f-9a04-df3e7c91c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be984-40b6-4958-a0f7-a9c3194238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9036c-eb87-489f-9a04-df3e7c91c7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AA432-A666-40CB-B983-F9972BC06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9036c-eb87-489f-9a04-df3e7c91c706"/>
    <ds:schemaRef ds:uri="762be984-40b6-4958-a0f7-a9c319423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496FAF-BF9A-4432-89FD-C3F799919FD0}">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762be984-40b6-4958-a0f7-a9c319423827"/>
    <ds:schemaRef ds:uri="http://www.w3.org/XML/1998/namespace"/>
    <ds:schemaRef ds:uri="http://schemas.microsoft.com/office/infopath/2007/PartnerControls"/>
    <ds:schemaRef ds:uri="9429036c-eb87-489f-9a04-df3e7c91c706"/>
    <ds:schemaRef ds:uri="http://schemas.microsoft.com/office/2006/metadata/properties"/>
  </ds:schemaRefs>
</ds:datastoreItem>
</file>

<file path=customXml/itemProps3.xml><?xml version="1.0" encoding="utf-8"?>
<ds:datastoreItem xmlns:ds="http://schemas.openxmlformats.org/officeDocument/2006/customXml" ds:itemID="{0EC5EA30-7C1D-4077-A55C-AE47F8FABC13}">
  <ds:schemaRefs>
    <ds:schemaRef ds:uri="http://schemas.microsoft.com/sharepoint/v3/contenttype/forms"/>
  </ds:schemaRefs>
</ds:datastoreItem>
</file>

<file path=customXml/itemProps4.xml><?xml version="1.0" encoding="utf-8"?>
<ds:datastoreItem xmlns:ds="http://schemas.openxmlformats.org/officeDocument/2006/customXml" ds:itemID="{3602100E-B762-4E45-A8EB-7AFCA71AA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Pages>
  <Words>511</Words>
  <Characters>291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Nicole</dc:creator>
  <cp:keywords/>
  <dc:description/>
  <cp:lastModifiedBy>Rinnert, Nathan</cp:lastModifiedBy>
  <cp:revision>12</cp:revision>
  <cp:lastPrinted>2023-06-16T18:19:00Z</cp:lastPrinted>
  <dcterms:created xsi:type="dcterms:W3CDTF">2023-07-17T19:38:00Z</dcterms:created>
  <dcterms:modified xsi:type="dcterms:W3CDTF">2023-08-0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2CB6E0C795DF4D8B85357EECE5ADF1</vt:lpwstr>
  </property>
</Properties>
</file>